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9CC82" w14:textId="77777777" w:rsidR="00580002" w:rsidRPr="00BE687A" w:rsidRDefault="00580002" w:rsidP="00BE687A">
      <w:pPr>
        <w:jc w:val="center"/>
        <w:rPr>
          <w:b/>
        </w:rPr>
      </w:pPr>
      <w:r w:rsidRPr="00BE687A">
        <w:rPr>
          <w:b/>
        </w:rPr>
        <w:t>Ministru kabineta noteikumu projekta</w:t>
      </w:r>
    </w:p>
    <w:p w14:paraId="31277E41" w14:textId="1757DF72" w:rsidR="00580002" w:rsidRPr="00BE687A" w:rsidRDefault="00340355" w:rsidP="00BE687A">
      <w:pPr>
        <w:jc w:val="center"/>
        <w:rPr>
          <w:b/>
        </w:rPr>
      </w:pPr>
      <w:r w:rsidRPr="00BE687A">
        <w:rPr>
          <w:b/>
        </w:rPr>
        <w:t>“</w:t>
      </w:r>
      <w:r w:rsidR="00707218" w:rsidRPr="00BE687A">
        <w:rPr>
          <w:b/>
        </w:rPr>
        <w:t>Grozījum</w:t>
      </w:r>
      <w:r w:rsidR="006E1666" w:rsidRPr="00BE687A">
        <w:rPr>
          <w:b/>
        </w:rPr>
        <w:t>i</w:t>
      </w:r>
      <w:r w:rsidR="00707218" w:rsidRPr="00BE687A">
        <w:rPr>
          <w:b/>
        </w:rPr>
        <w:t xml:space="preserve"> Ministru kabineta </w:t>
      </w:r>
      <w:r w:rsidR="00A778BD" w:rsidRPr="00BE687A">
        <w:rPr>
          <w:b/>
        </w:rPr>
        <w:t>2016. gada 9. augusta noteikumos Nr. 519 „Darbības programmas “Izaugsme un nodarbinātība” 5.1.1. specifiskā atbalsta mērķa “Novērst plūdu un krasta erozijas risku apdraudējumu pilsētu teritorijās” projektu iesniegumu otrās un trešās atlases kārtas īstenošanas noteikumi”</w:t>
      </w:r>
      <w:r w:rsidR="00707218" w:rsidRPr="00BE687A">
        <w:rPr>
          <w:b/>
        </w:rPr>
        <w:t xml:space="preserve"> </w:t>
      </w:r>
      <w:r w:rsidR="00580002" w:rsidRPr="00BE687A">
        <w:rPr>
          <w:b/>
        </w:rPr>
        <w:t>sākotnējās ietekmes novērtējuma ziņojums (anotācija)</w:t>
      </w:r>
    </w:p>
    <w:p w14:paraId="34A928AE" w14:textId="77777777" w:rsidR="00B81283" w:rsidRPr="00BE687A" w:rsidRDefault="00B81283" w:rsidP="00BE687A">
      <w:pPr>
        <w:jc w:val="center"/>
        <w:rPr>
          <w:b/>
        </w:rPr>
      </w:pPr>
    </w:p>
    <w:tbl>
      <w:tblPr>
        <w:tblW w:w="5396" w:type="pct"/>
        <w:tblInd w:w="-717"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403"/>
        <w:gridCol w:w="6369"/>
      </w:tblGrid>
      <w:tr w:rsidR="00B81283" w:rsidRPr="00BE687A" w14:paraId="06485EEF" w14:textId="77777777" w:rsidTr="008B6251">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BE687A" w:rsidRDefault="00B81283" w:rsidP="00BE687A">
            <w:pPr>
              <w:jc w:val="center"/>
              <w:rPr>
                <w:rFonts w:eastAsia="Times New Roman"/>
                <w:b/>
                <w:bCs/>
              </w:rPr>
            </w:pPr>
            <w:r w:rsidRPr="00BE687A">
              <w:rPr>
                <w:rFonts w:eastAsia="Times New Roman"/>
                <w:b/>
                <w:bCs/>
              </w:rPr>
              <w:t>Tiesību akta projekta anotācijas kopsavilkums</w:t>
            </w:r>
          </w:p>
        </w:tc>
      </w:tr>
      <w:tr w:rsidR="00B81283" w:rsidRPr="00BE687A" w14:paraId="6793B019" w14:textId="77777777" w:rsidTr="008B6251">
        <w:tc>
          <w:tcPr>
            <w:tcW w:w="1741"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BE687A" w:rsidRDefault="00B81283" w:rsidP="00BE687A">
            <w:pPr>
              <w:rPr>
                <w:rFonts w:eastAsia="Times New Roman"/>
              </w:rPr>
            </w:pPr>
            <w:r w:rsidRPr="00BE687A">
              <w:rPr>
                <w:rFonts w:eastAsia="Times New Roman"/>
              </w:rPr>
              <w:t>Mērķis, risinājums un projekta spēkā stāšanās laiks (500 zīmes bez atstarpēm)</w:t>
            </w:r>
          </w:p>
        </w:tc>
        <w:tc>
          <w:tcPr>
            <w:tcW w:w="3259" w:type="pct"/>
            <w:tcBorders>
              <w:top w:val="outset" w:sz="6" w:space="0" w:color="414142"/>
              <w:left w:val="outset" w:sz="6" w:space="0" w:color="414142"/>
              <w:bottom w:val="outset" w:sz="6" w:space="0" w:color="414142"/>
              <w:right w:val="outset" w:sz="6" w:space="0" w:color="414142"/>
            </w:tcBorders>
            <w:shd w:val="clear" w:color="auto" w:fill="auto"/>
            <w:hideMark/>
          </w:tcPr>
          <w:p w14:paraId="2E2BF646" w14:textId="13E95935" w:rsidR="00B81283" w:rsidRPr="00BE687A" w:rsidRDefault="00A778BD" w:rsidP="00BE687A">
            <w:pPr>
              <w:jc w:val="both"/>
              <w:rPr>
                <w:rFonts w:eastAsia="Times New Roman"/>
              </w:rPr>
            </w:pPr>
            <w:r w:rsidRPr="00BE687A">
              <w:rPr>
                <w:bCs/>
                <w:color w:val="000000"/>
              </w:rPr>
              <w:t xml:space="preserve">Ministru kabineta (turpmāk – MK) noteikumu projekts paredz specifiskā atbalsta mērķa </w:t>
            </w:r>
            <w:r w:rsidR="00FE3A25" w:rsidRPr="00BE687A">
              <w:rPr>
                <w:bCs/>
                <w:color w:val="000000"/>
              </w:rPr>
              <w:t xml:space="preserve">5.1.1. </w:t>
            </w:r>
            <w:r w:rsidRPr="00BE687A">
              <w:rPr>
                <w:bCs/>
                <w:color w:val="000000"/>
              </w:rPr>
              <w:t>“Novērst plūdu un krasta erozijas risku apdraudējumu pilsētu teritorijās”</w:t>
            </w:r>
            <w:r w:rsidR="005E5F50" w:rsidRPr="00BE687A">
              <w:rPr>
                <w:bCs/>
                <w:color w:val="000000"/>
              </w:rPr>
              <w:t xml:space="preserve"> (turpmāk – SAM 5.1.1.)</w:t>
            </w:r>
            <w:r w:rsidRPr="00BE687A">
              <w:rPr>
                <w:bCs/>
                <w:color w:val="000000"/>
              </w:rPr>
              <w:t xml:space="preserve"> trešās atlases kārtas ietvaros p</w:t>
            </w:r>
            <w:r w:rsidR="00B604D7" w:rsidRPr="00BE687A">
              <w:rPr>
                <w:bCs/>
                <w:color w:val="000000"/>
              </w:rPr>
              <w:t>lānot</w:t>
            </w:r>
            <w:r w:rsidR="00C62A6B" w:rsidRPr="00BE687A">
              <w:rPr>
                <w:bCs/>
                <w:color w:val="000000"/>
              </w:rPr>
              <w:t>ā projekta īstenošanu atbilstoši projektam jau iezīmētam s</w:t>
            </w:r>
            <w:r w:rsidRPr="00BE687A">
              <w:rPr>
                <w:bCs/>
                <w:color w:val="000000"/>
              </w:rPr>
              <w:t xml:space="preserve">nieguma rezerves </w:t>
            </w:r>
            <w:r w:rsidR="00C62A6B" w:rsidRPr="00BE687A">
              <w:rPr>
                <w:bCs/>
                <w:color w:val="000000"/>
              </w:rPr>
              <w:t>finansējumam</w:t>
            </w:r>
            <w:r w:rsidRPr="00BE687A">
              <w:rPr>
                <w:bCs/>
                <w:color w:val="000000"/>
              </w:rPr>
              <w:t>, jo ir saņemts pozitīvs Eiropas Komisijas lēmums par snieguma ietvara izpildi</w:t>
            </w:r>
            <w:r w:rsidR="00C2532E" w:rsidRPr="00BE687A">
              <w:rPr>
                <w:bCs/>
                <w:color w:val="000000"/>
              </w:rPr>
              <w:t>, kā arī kopējā pieejamā finansējuma samazinājumu saskaņā ar MK lēmumu</w:t>
            </w:r>
            <w:r w:rsidR="005A058B" w:rsidRPr="00BE687A">
              <w:rPr>
                <w:bCs/>
                <w:color w:val="000000"/>
              </w:rPr>
              <w:t>.</w:t>
            </w:r>
            <w:r w:rsidR="00661EC6" w:rsidRPr="00BE687A">
              <w:rPr>
                <w:bCs/>
                <w:color w:val="000000"/>
              </w:rPr>
              <w:t xml:space="preserve"> </w:t>
            </w:r>
            <w:r w:rsidR="00B81283" w:rsidRPr="00BE687A">
              <w:rPr>
                <w:bCs/>
                <w:color w:val="000000"/>
              </w:rPr>
              <w:t>MK noteikumu projekts stāsies spēkā vispārējā kārtībā.</w:t>
            </w:r>
          </w:p>
        </w:tc>
      </w:tr>
    </w:tbl>
    <w:p w14:paraId="53235416" w14:textId="77777777" w:rsidR="00635F54" w:rsidRPr="00BE687A" w:rsidRDefault="00635F54" w:rsidP="00BE687A">
      <w:pPr>
        <w:rPr>
          <w:b/>
          <w:color w:val="000000"/>
        </w:rPr>
      </w:pPr>
    </w:p>
    <w:tbl>
      <w:tblPr>
        <w:tblpPr w:leftFromText="180" w:rightFromText="180" w:vertAnchor="text" w:tblpXSpec="right" w:tblpY="1"/>
        <w:tblOverlap w:val="neve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394"/>
      </w:tblGrid>
      <w:tr w:rsidR="00635F54" w:rsidRPr="00BE687A" w14:paraId="5DC1DC9E" w14:textId="77777777" w:rsidTr="00981B51">
        <w:tc>
          <w:tcPr>
            <w:tcW w:w="9763"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BE687A" w:rsidRDefault="00635F54" w:rsidP="00BE687A">
            <w:pPr>
              <w:pStyle w:val="ListParagraph"/>
              <w:tabs>
                <w:tab w:val="left" w:pos="2268"/>
                <w:tab w:val="left" w:pos="2410"/>
              </w:tabs>
              <w:ind w:left="1080"/>
              <w:jc w:val="center"/>
              <w:rPr>
                <w:b/>
                <w:color w:val="000000"/>
                <w:sz w:val="24"/>
                <w:szCs w:val="24"/>
                <w:lang w:eastAsia="en-US"/>
              </w:rPr>
            </w:pPr>
            <w:r w:rsidRPr="00BE687A">
              <w:rPr>
                <w:b/>
                <w:bCs/>
                <w:color w:val="000000"/>
                <w:sz w:val="24"/>
                <w:szCs w:val="24"/>
              </w:rPr>
              <w:t>I. Tiesību akta projekta izstrādes nepieciešamība</w:t>
            </w:r>
          </w:p>
        </w:tc>
      </w:tr>
      <w:tr w:rsidR="00635F54" w:rsidRPr="00BE687A" w14:paraId="19930878"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BE687A" w:rsidRDefault="00635F54" w:rsidP="00BE687A">
            <w:pPr>
              <w:jc w:val="center"/>
              <w:rPr>
                <w:color w:val="000000"/>
                <w:lang w:eastAsia="en-US"/>
              </w:rPr>
            </w:pPr>
            <w:r w:rsidRPr="00BE687A">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BE687A" w:rsidRDefault="00635F54" w:rsidP="00BE687A">
            <w:pPr>
              <w:tabs>
                <w:tab w:val="left" w:pos="1904"/>
              </w:tabs>
              <w:rPr>
                <w:color w:val="000000"/>
                <w:lang w:eastAsia="en-US"/>
              </w:rPr>
            </w:pPr>
            <w:r w:rsidRPr="00BE687A">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50412F9F" w14:textId="149F5663" w:rsidR="00CF3F82" w:rsidRPr="00BE687A" w:rsidRDefault="00B949BE" w:rsidP="00BE687A">
            <w:pPr>
              <w:jc w:val="both"/>
              <w:rPr>
                <w:bCs/>
                <w:color w:val="000000"/>
              </w:rPr>
            </w:pPr>
            <w:r w:rsidRPr="00BE687A">
              <w:rPr>
                <w:bCs/>
                <w:color w:val="000000"/>
              </w:rPr>
              <w:t xml:space="preserve">MK noteikumu </w:t>
            </w:r>
            <w:r w:rsidR="00C2532E" w:rsidRPr="00BE687A">
              <w:rPr>
                <w:bCs/>
                <w:color w:val="000000"/>
              </w:rPr>
              <w:t xml:space="preserve">“Grozījumi Ministru kabineta 2016. gada 9. augusta noteikumos Nr. 519 „Darbības programmas “Izaugsme un nodarbinātība” 5.1.1. specifiskā atbalsta mērķa “Novērst plūdu un krasta erozijas risku apdraudējumu pilsētu teritorijās” projektu iesniegumu otrās un trešās atlases kārtas īstenošanas noteikumi” </w:t>
            </w:r>
            <w:r w:rsidRPr="00BE687A">
              <w:rPr>
                <w:bCs/>
                <w:color w:val="000000"/>
              </w:rPr>
              <w:t xml:space="preserve">projekts </w:t>
            </w:r>
            <w:r w:rsidR="00C2532E" w:rsidRPr="00BE687A">
              <w:rPr>
                <w:bCs/>
                <w:color w:val="000000"/>
              </w:rPr>
              <w:t xml:space="preserve">(turpmāk – MK projekts) </w:t>
            </w:r>
            <w:r w:rsidRPr="00BE687A">
              <w:rPr>
                <w:bCs/>
                <w:color w:val="000000"/>
              </w:rPr>
              <w:t>ir izstrādāts</w:t>
            </w:r>
            <w:r w:rsidR="00E83DAF" w:rsidRPr="00BE687A">
              <w:rPr>
                <w:bCs/>
                <w:color w:val="000000"/>
              </w:rPr>
              <w:t xml:space="preserve"> </w:t>
            </w:r>
            <w:r w:rsidR="00441F41" w:rsidRPr="00BE687A">
              <w:rPr>
                <w:bCs/>
                <w:color w:val="000000"/>
              </w:rPr>
              <w:t xml:space="preserve">pēc Vides aizsardzības un reģionālās attīstības ministrijas (turpmāk – VARAM) iniciatīvas </w:t>
            </w:r>
            <w:r w:rsidR="00E83DAF" w:rsidRPr="00BE687A">
              <w:rPr>
                <w:bCs/>
                <w:color w:val="000000"/>
              </w:rPr>
              <w:t>saskaņā ar</w:t>
            </w:r>
            <w:r w:rsidR="00CF3F82" w:rsidRPr="00BE687A">
              <w:rPr>
                <w:bCs/>
                <w:color w:val="000000"/>
              </w:rPr>
              <w:t>:</w:t>
            </w:r>
          </w:p>
          <w:p w14:paraId="2A295D9E" w14:textId="02F52421" w:rsidR="00CF3F82" w:rsidRPr="00BE687A" w:rsidRDefault="00E83DAF" w:rsidP="00BE687A">
            <w:pPr>
              <w:pStyle w:val="ListParagraph"/>
              <w:numPr>
                <w:ilvl w:val="0"/>
                <w:numId w:val="26"/>
              </w:numPr>
              <w:ind w:left="487"/>
              <w:jc w:val="both"/>
              <w:rPr>
                <w:bCs/>
                <w:color w:val="000000"/>
                <w:sz w:val="24"/>
                <w:szCs w:val="24"/>
              </w:rPr>
            </w:pPr>
            <w:r w:rsidRPr="00BE687A">
              <w:rPr>
                <w:bCs/>
                <w:color w:val="000000"/>
                <w:sz w:val="24"/>
                <w:szCs w:val="24"/>
              </w:rPr>
              <w:t>Eiropas Savienības struktūrfondu un Kohēzijas fonda 2014.–2020.gada plānošanas perioda vadības likuma 20.panta 6.</w:t>
            </w:r>
            <w:r w:rsidR="00D21647" w:rsidRPr="00BE687A">
              <w:rPr>
                <w:bCs/>
                <w:color w:val="000000"/>
                <w:sz w:val="24"/>
                <w:szCs w:val="24"/>
              </w:rPr>
              <w:t xml:space="preserve"> </w:t>
            </w:r>
            <w:r w:rsidRPr="00BE687A">
              <w:rPr>
                <w:bCs/>
                <w:color w:val="000000"/>
                <w:sz w:val="24"/>
                <w:szCs w:val="24"/>
              </w:rPr>
              <w:t>un 13.punktu</w:t>
            </w:r>
            <w:r w:rsidR="00B949BE" w:rsidRPr="00BE687A">
              <w:rPr>
                <w:bCs/>
                <w:color w:val="000000"/>
                <w:sz w:val="24"/>
                <w:szCs w:val="24"/>
              </w:rPr>
              <w:t xml:space="preserve">, </w:t>
            </w:r>
          </w:p>
          <w:p w14:paraId="54D327BB" w14:textId="13BDAEB9" w:rsidR="00CF3F82" w:rsidRPr="00BE687A" w:rsidRDefault="00CF3F82" w:rsidP="00BE687A">
            <w:pPr>
              <w:pStyle w:val="ListParagraph"/>
              <w:numPr>
                <w:ilvl w:val="0"/>
                <w:numId w:val="26"/>
              </w:numPr>
              <w:ind w:left="487"/>
              <w:jc w:val="both"/>
              <w:rPr>
                <w:bCs/>
                <w:color w:val="000000"/>
                <w:sz w:val="24"/>
                <w:szCs w:val="24"/>
              </w:rPr>
            </w:pPr>
            <w:r w:rsidRPr="00BE687A">
              <w:rPr>
                <w:bCs/>
                <w:iCs/>
                <w:sz w:val="24"/>
                <w:szCs w:val="24"/>
              </w:rPr>
              <w:t>Partnerības līgumu Eiropas Savienības investīciju fondu 2014.-2020.gada plānošanas periodam</w:t>
            </w:r>
            <w:r w:rsidR="00A41648" w:rsidRPr="00BE687A">
              <w:rPr>
                <w:bCs/>
                <w:iCs/>
                <w:sz w:val="24"/>
                <w:szCs w:val="24"/>
              </w:rPr>
              <w:t>,</w:t>
            </w:r>
          </w:p>
          <w:p w14:paraId="5A8A342A" w14:textId="77777777" w:rsidR="00C2532E" w:rsidRPr="00BE687A" w:rsidRDefault="00CF3F82" w:rsidP="00BE687A">
            <w:pPr>
              <w:pStyle w:val="ListParagraph"/>
              <w:numPr>
                <w:ilvl w:val="0"/>
                <w:numId w:val="26"/>
              </w:numPr>
              <w:ind w:left="487"/>
              <w:jc w:val="both"/>
              <w:rPr>
                <w:bCs/>
                <w:color w:val="000000"/>
                <w:sz w:val="24"/>
                <w:szCs w:val="24"/>
              </w:rPr>
            </w:pPr>
            <w:r w:rsidRPr="00BE687A">
              <w:rPr>
                <w:bCs/>
                <w:iCs/>
                <w:sz w:val="24"/>
                <w:szCs w:val="24"/>
              </w:rPr>
              <w:t>Eiropas Savienības struktūrfondu un Kohēzijas fonda 2014.-2020.gada plānošanas perioda darbības programmai „Izaugsme un nodarbinātība” (turpmāk – Darbības programma)</w:t>
            </w:r>
            <w:r w:rsidR="00A41648" w:rsidRPr="00BE687A">
              <w:rPr>
                <w:bCs/>
                <w:iCs/>
                <w:sz w:val="24"/>
                <w:szCs w:val="24"/>
              </w:rPr>
              <w:t>,</w:t>
            </w:r>
          </w:p>
          <w:p w14:paraId="6A5D5501" w14:textId="20A7C9A6" w:rsidR="00A778BD" w:rsidRPr="00BE687A" w:rsidRDefault="00A41648" w:rsidP="00BE687A">
            <w:pPr>
              <w:pStyle w:val="ListParagraph"/>
              <w:numPr>
                <w:ilvl w:val="0"/>
                <w:numId w:val="26"/>
              </w:numPr>
              <w:ind w:left="487"/>
              <w:jc w:val="both"/>
              <w:rPr>
                <w:bCs/>
                <w:iCs/>
                <w:sz w:val="24"/>
                <w:szCs w:val="24"/>
              </w:rPr>
            </w:pPr>
            <w:r w:rsidRPr="00BE687A">
              <w:rPr>
                <w:bCs/>
                <w:iCs/>
                <w:sz w:val="24"/>
                <w:szCs w:val="24"/>
              </w:rPr>
              <w:t>2019. gada 11. oktobra MK sēdes protokola Nr. 47 3.§ MK (turpmāk – MK protokols Nr. 47) „Informatīvais ziņojums “Par Eiropas Savienības struktūrfondu un Kohēzijas fonda 2014.–2020. gada plānošanas perioda darbības programmas “Izaugsme un nodarbinātība” snieguma ietvarā noteikto mērķu sasniegšanas progresu un snieguma rezerves finansējuma tālāku izmantošanu</w:t>
            </w:r>
            <w:r w:rsidR="00C2532E" w:rsidRPr="00BE687A">
              <w:rPr>
                <w:bCs/>
                <w:iCs/>
                <w:sz w:val="24"/>
                <w:szCs w:val="24"/>
              </w:rPr>
              <w:t>”</w:t>
            </w:r>
            <w:r w:rsidRPr="00BE687A">
              <w:rPr>
                <w:bCs/>
                <w:iCs/>
                <w:sz w:val="24"/>
                <w:szCs w:val="24"/>
              </w:rPr>
              <w:t xml:space="preserve"> (turpmāk – Informatīvais ziņojums)</w:t>
            </w:r>
            <w:r w:rsidR="00C2532E" w:rsidRPr="00BE687A">
              <w:rPr>
                <w:bCs/>
                <w:iCs/>
                <w:sz w:val="24"/>
                <w:szCs w:val="24"/>
              </w:rPr>
              <w:t>, t.sk., tā</w:t>
            </w:r>
            <w:r w:rsidRPr="00BE687A">
              <w:rPr>
                <w:bCs/>
                <w:iCs/>
                <w:sz w:val="24"/>
                <w:szCs w:val="24"/>
              </w:rPr>
              <w:t xml:space="preserve"> 9. punktu, kas paredz SAM 5.1.1. Eiropas Reģionālās attīstības fonda (turpmāk – ERAF) finansējuma atlikum</w:t>
            </w:r>
            <w:r w:rsidR="00C2532E" w:rsidRPr="00BE687A">
              <w:rPr>
                <w:bCs/>
                <w:iCs/>
                <w:sz w:val="24"/>
                <w:szCs w:val="24"/>
              </w:rPr>
              <w:t>a</w:t>
            </w:r>
            <w:r w:rsidRPr="00BE687A">
              <w:rPr>
                <w:bCs/>
                <w:iCs/>
                <w:sz w:val="24"/>
                <w:szCs w:val="24"/>
              </w:rPr>
              <w:t xml:space="preserve"> 2 863 822 </w:t>
            </w:r>
            <w:proofErr w:type="spellStart"/>
            <w:r w:rsidRPr="00BE687A">
              <w:rPr>
                <w:bCs/>
                <w:i/>
                <w:sz w:val="24"/>
                <w:szCs w:val="24"/>
              </w:rPr>
              <w:t>euro</w:t>
            </w:r>
            <w:proofErr w:type="spellEnd"/>
            <w:r w:rsidRPr="00BE687A">
              <w:rPr>
                <w:bCs/>
                <w:iCs/>
                <w:sz w:val="24"/>
                <w:szCs w:val="24"/>
              </w:rPr>
              <w:t xml:space="preserve"> apmērā novirz</w:t>
            </w:r>
            <w:r w:rsidR="00C2532E" w:rsidRPr="00BE687A">
              <w:rPr>
                <w:bCs/>
                <w:iCs/>
                <w:sz w:val="24"/>
                <w:szCs w:val="24"/>
              </w:rPr>
              <w:t>īšanu</w:t>
            </w:r>
            <w:r w:rsidRPr="00BE687A">
              <w:rPr>
                <w:bCs/>
                <w:iCs/>
                <w:sz w:val="24"/>
                <w:szCs w:val="24"/>
              </w:rPr>
              <w:t xml:space="preserve"> </w:t>
            </w:r>
            <w:r w:rsidR="00C2532E" w:rsidRPr="00BE687A">
              <w:rPr>
                <w:bCs/>
                <w:iCs/>
                <w:sz w:val="24"/>
                <w:szCs w:val="24"/>
              </w:rPr>
              <w:t xml:space="preserve">DP </w:t>
            </w:r>
            <w:r w:rsidRPr="00BE687A">
              <w:rPr>
                <w:bCs/>
                <w:iCs/>
                <w:sz w:val="24"/>
                <w:szCs w:val="24"/>
              </w:rPr>
              <w:t xml:space="preserve">9.3.1.1.pasākumam “Pakalpojumu infrastruktūras attīstība </w:t>
            </w:r>
            <w:proofErr w:type="spellStart"/>
            <w:r w:rsidRPr="00BE687A">
              <w:rPr>
                <w:bCs/>
                <w:iCs/>
                <w:sz w:val="24"/>
                <w:szCs w:val="24"/>
              </w:rPr>
              <w:t>deinstitucionalizācijas</w:t>
            </w:r>
            <w:proofErr w:type="spellEnd"/>
            <w:r w:rsidRPr="00BE687A">
              <w:rPr>
                <w:bCs/>
                <w:iCs/>
                <w:sz w:val="24"/>
                <w:szCs w:val="24"/>
              </w:rPr>
              <w:t xml:space="preserve"> plānu īstenošana”</w:t>
            </w:r>
            <w:r w:rsidR="00C2532E" w:rsidRPr="00BE687A">
              <w:rPr>
                <w:bCs/>
                <w:iCs/>
                <w:sz w:val="24"/>
                <w:szCs w:val="24"/>
              </w:rPr>
              <w:t xml:space="preserve">. </w:t>
            </w:r>
          </w:p>
        </w:tc>
      </w:tr>
      <w:tr w:rsidR="00635F54" w:rsidRPr="00BE687A" w14:paraId="6EAFB42E" w14:textId="77777777" w:rsidTr="00981B51">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6FCCB775" w:rsidR="00635F54" w:rsidRPr="00BE687A" w:rsidRDefault="00635F54" w:rsidP="00BE687A">
            <w:pPr>
              <w:jc w:val="center"/>
              <w:rPr>
                <w:color w:val="000000"/>
                <w:lang w:eastAsia="en-US"/>
              </w:rPr>
            </w:pPr>
            <w:r w:rsidRPr="00BE687A">
              <w:rPr>
                <w:color w:val="000000"/>
              </w:rPr>
              <w:t>2.</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1C578169" w14:textId="77777777" w:rsidR="00635F54" w:rsidRPr="00BE687A" w:rsidRDefault="00635F54" w:rsidP="00BE687A">
            <w:pPr>
              <w:rPr>
                <w:color w:val="000000"/>
                <w:lang w:eastAsia="en-US"/>
              </w:rPr>
            </w:pPr>
            <w:r w:rsidRPr="00BE687A">
              <w:rPr>
                <w:color w:val="000000"/>
              </w:rPr>
              <w:t xml:space="preserve">Pašreizējā situācija un problēmas, kuru risināšanai tiesību akta </w:t>
            </w:r>
            <w:r w:rsidRPr="00BE687A">
              <w:rPr>
                <w:color w:val="000000"/>
              </w:rPr>
              <w:lastRenderedPageBreak/>
              <w:t>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0F2099A8" w14:textId="793EB395" w:rsidR="00A41648" w:rsidRPr="00BE687A" w:rsidRDefault="00A43FE8" w:rsidP="00BE687A">
            <w:pPr>
              <w:tabs>
                <w:tab w:val="left" w:pos="2880"/>
              </w:tabs>
              <w:jc w:val="both"/>
              <w:rPr>
                <w:rFonts w:eastAsia="Times New Roman"/>
                <w:bCs/>
                <w:iCs/>
              </w:rPr>
            </w:pPr>
            <w:r w:rsidRPr="00BE687A">
              <w:lastRenderedPageBreak/>
              <w:t xml:space="preserve">Atbilstoši Informatīvā </w:t>
            </w:r>
            <w:proofErr w:type="spellStart"/>
            <w:r w:rsidRPr="00BE687A">
              <w:t>zīņojuma</w:t>
            </w:r>
            <w:proofErr w:type="spellEnd"/>
            <w:r w:rsidRPr="00BE687A">
              <w:t xml:space="preserve"> 25.punktam, 2019.gada 16.augustā EK pieņēmusi pozitīvu lēmumu par Darbības programmā noteikto starpposma mērķu izpildi, līdz ar to Latvija </w:t>
            </w:r>
            <w:r w:rsidRPr="00BE687A">
              <w:lastRenderedPageBreak/>
              <w:t>ir saņēmusi Darbības programmā noteikto 6% snieguma rezerves finansējumu turpmākai izmantošanai</w:t>
            </w:r>
            <w:r w:rsidRPr="00BE687A">
              <w:rPr>
                <w:i/>
              </w:rPr>
              <w:t>.</w:t>
            </w:r>
            <w:r w:rsidR="00A41648" w:rsidRPr="00BE687A">
              <w:rPr>
                <w:rFonts w:eastAsia="Times New Roman"/>
                <w:iCs/>
              </w:rPr>
              <w:t xml:space="preserve"> </w:t>
            </w:r>
            <w:r w:rsidRPr="00BE687A">
              <w:rPr>
                <w:rFonts w:eastAsia="Times New Roman"/>
                <w:iCs/>
              </w:rPr>
              <w:t xml:space="preserve">Attiecīgi atbilstoši </w:t>
            </w:r>
            <w:r w:rsidR="00A41648" w:rsidRPr="00BE687A">
              <w:rPr>
                <w:rFonts w:eastAsia="Times New Roman"/>
                <w:iCs/>
              </w:rPr>
              <w:t>Informatīvajā ziņojumā</w:t>
            </w:r>
            <w:r w:rsidRPr="00BE687A">
              <w:rPr>
                <w:rFonts w:eastAsia="Times New Roman"/>
                <w:iCs/>
              </w:rPr>
              <w:t xml:space="preserve"> un </w:t>
            </w:r>
            <w:r w:rsidR="00A41648" w:rsidRPr="00BE687A">
              <w:rPr>
                <w:rFonts w:eastAsia="Times New Roman"/>
                <w:iCs/>
              </w:rPr>
              <w:t xml:space="preserve">MK protokola Nr.47 </w:t>
            </w:r>
            <w:r w:rsidRPr="00BE687A">
              <w:rPr>
                <w:rFonts w:eastAsia="Times New Roman"/>
                <w:bCs/>
                <w:iCs/>
              </w:rPr>
              <w:t>3.§</w:t>
            </w:r>
            <w:r w:rsidRPr="00BE687A">
              <w:rPr>
                <w:bCs/>
                <w:iCs/>
              </w:rPr>
              <w:t xml:space="preserve"> </w:t>
            </w:r>
            <w:r w:rsidRPr="00BE687A">
              <w:rPr>
                <w:rFonts w:eastAsia="Times New Roman"/>
                <w:iCs/>
              </w:rPr>
              <w:t>noteiktajam,</w:t>
            </w:r>
            <w:r w:rsidR="00A41648" w:rsidRPr="00BE687A">
              <w:rPr>
                <w:rFonts w:eastAsia="Times New Roman"/>
                <w:iCs/>
              </w:rPr>
              <w:t xml:space="preserve"> VARAM </w:t>
            </w:r>
            <w:r w:rsidRPr="00BE687A">
              <w:rPr>
                <w:rFonts w:eastAsia="Times New Roman"/>
                <w:iCs/>
              </w:rPr>
              <w:t>ir tiesīga ies</w:t>
            </w:r>
            <w:r w:rsidR="00A41648" w:rsidRPr="00BE687A">
              <w:rPr>
                <w:rFonts w:eastAsia="Times New Roman"/>
                <w:bCs/>
                <w:iCs/>
              </w:rPr>
              <w:t>niegt priekšlikumus par ERAF finansējuma izmantošanu</w:t>
            </w:r>
            <w:r w:rsidRPr="00BE687A">
              <w:rPr>
                <w:rFonts w:eastAsia="Times New Roman"/>
                <w:bCs/>
                <w:iCs/>
              </w:rPr>
              <w:t xml:space="preserve"> SAM 5.1.1. ietvaros</w:t>
            </w:r>
            <w:r w:rsidR="00A41648" w:rsidRPr="00BE687A">
              <w:rPr>
                <w:rFonts w:eastAsia="Times New Roman"/>
                <w:bCs/>
                <w:i/>
                <w:iCs/>
              </w:rPr>
              <w:t xml:space="preserve">, </w:t>
            </w:r>
            <w:r w:rsidR="00A41648" w:rsidRPr="00BE687A">
              <w:rPr>
                <w:rFonts w:eastAsia="Times New Roman"/>
                <w:bCs/>
                <w:iCs/>
              </w:rPr>
              <w:t>lai veicinātu pielāgošanos klimata pārmaiņām, samazinot augstu plūdu risku, un nodrošināt iedzīvotājiem kvalitatīvu dzīves vidi, kā arī saimnieciskās darbības konkurētspēju un turpmāku pastāvēšanu.</w:t>
            </w:r>
          </w:p>
          <w:p w14:paraId="757C5CC0" w14:textId="77777777" w:rsidR="00BE687A" w:rsidRPr="00BE687A" w:rsidRDefault="00BE687A" w:rsidP="00BE687A">
            <w:pPr>
              <w:tabs>
                <w:tab w:val="left" w:pos="2880"/>
              </w:tabs>
              <w:jc w:val="both"/>
              <w:rPr>
                <w:rFonts w:eastAsia="Times New Roman"/>
                <w:bCs/>
                <w:iCs/>
              </w:rPr>
            </w:pPr>
          </w:p>
          <w:p w14:paraId="758FB248" w14:textId="77777777" w:rsidR="00A43FE8" w:rsidRPr="00BE687A" w:rsidRDefault="00A43FE8" w:rsidP="00BE687A">
            <w:pPr>
              <w:widowControl w:val="0"/>
              <w:tabs>
                <w:tab w:val="left" w:pos="501"/>
              </w:tabs>
              <w:autoSpaceDE w:val="0"/>
              <w:autoSpaceDN w:val="0"/>
              <w:adjustRightInd w:val="0"/>
              <w:jc w:val="both"/>
              <w:rPr>
                <w:bCs/>
                <w:i/>
                <w:iCs/>
                <w:u w:val="single"/>
              </w:rPr>
            </w:pPr>
            <w:r w:rsidRPr="00BE687A">
              <w:rPr>
                <w:bCs/>
                <w:i/>
                <w:iCs/>
                <w:u w:val="single"/>
              </w:rPr>
              <w:t>Finansējums</w:t>
            </w:r>
          </w:p>
          <w:p w14:paraId="04D42775" w14:textId="7B723422" w:rsidR="00A43FE8" w:rsidRPr="00BE687A" w:rsidRDefault="00A43FE8" w:rsidP="00BE687A">
            <w:pPr>
              <w:tabs>
                <w:tab w:val="left" w:pos="6491"/>
              </w:tabs>
              <w:ind w:right="236"/>
              <w:jc w:val="both"/>
              <w:rPr>
                <w:bCs/>
                <w:iCs/>
              </w:rPr>
            </w:pPr>
            <w:r w:rsidRPr="00BE687A">
              <w:rPr>
                <w:bCs/>
                <w:iCs/>
              </w:rPr>
              <w:t>Ievērojot</w:t>
            </w:r>
            <w:r w:rsidR="00F65E85" w:rsidRPr="00BE687A">
              <w:rPr>
                <w:bCs/>
                <w:iCs/>
              </w:rPr>
              <w:t>:</w:t>
            </w:r>
          </w:p>
          <w:p w14:paraId="512491A1" w14:textId="341D6578" w:rsidR="00A43FE8" w:rsidRPr="00BE687A" w:rsidRDefault="00A43FE8" w:rsidP="00BE687A">
            <w:pPr>
              <w:pStyle w:val="ListParagraph"/>
              <w:numPr>
                <w:ilvl w:val="0"/>
                <w:numId w:val="28"/>
              </w:numPr>
              <w:tabs>
                <w:tab w:val="left" w:pos="6491"/>
              </w:tabs>
              <w:ind w:right="236"/>
              <w:jc w:val="both"/>
              <w:rPr>
                <w:bCs/>
                <w:iCs/>
                <w:sz w:val="24"/>
                <w:szCs w:val="24"/>
              </w:rPr>
            </w:pPr>
            <w:r w:rsidRPr="00BE687A">
              <w:rPr>
                <w:bCs/>
                <w:iCs/>
                <w:sz w:val="24"/>
                <w:szCs w:val="24"/>
              </w:rPr>
              <w:t xml:space="preserve">MK protokola Nr.47 </w:t>
            </w:r>
            <w:bookmarkStart w:id="0" w:name="3"/>
            <w:r w:rsidRPr="00BE687A">
              <w:rPr>
                <w:bCs/>
                <w:iCs/>
                <w:sz w:val="24"/>
                <w:szCs w:val="24"/>
              </w:rPr>
              <w:t>3.§</w:t>
            </w:r>
            <w:bookmarkEnd w:id="0"/>
            <w:r w:rsidRPr="00BE687A">
              <w:rPr>
                <w:bCs/>
                <w:iCs/>
                <w:sz w:val="24"/>
                <w:szCs w:val="24"/>
              </w:rPr>
              <w:t xml:space="preserve"> 5.1.4.apakšpunktā noteikto, ka SAM 5.1.1. ERAF finansējuma atlikums 2 863 822 </w:t>
            </w:r>
            <w:proofErr w:type="spellStart"/>
            <w:r w:rsidRPr="00BE687A">
              <w:rPr>
                <w:bCs/>
                <w:i/>
                <w:sz w:val="24"/>
                <w:szCs w:val="24"/>
              </w:rPr>
              <w:t>euro</w:t>
            </w:r>
            <w:proofErr w:type="spellEnd"/>
            <w:r w:rsidRPr="00BE687A">
              <w:rPr>
                <w:bCs/>
                <w:iCs/>
                <w:sz w:val="24"/>
                <w:szCs w:val="24"/>
              </w:rPr>
              <w:t xml:space="preserve"> apmērā tiek novirzīts Darbības programmas 9.3.1.1. pasākumam “Pakalpojumu infrastruktūras attīstība </w:t>
            </w:r>
            <w:proofErr w:type="spellStart"/>
            <w:r w:rsidRPr="00BE687A">
              <w:rPr>
                <w:bCs/>
                <w:iCs/>
                <w:sz w:val="24"/>
                <w:szCs w:val="24"/>
              </w:rPr>
              <w:t>deinstitucionalizācijas</w:t>
            </w:r>
            <w:proofErr w:type="spellEnd"/>
            <w:r w:rsidRPr="00BE687A">
              <w:rPr>
                <w:bCs/>
                <w:iCs/>
                <w:sz w:val="24"/>
                <w:szCs w:val="24"/>
              </w:rPr>
              <w:t xml:space="preserve"> plānu īstenošana”, </w:t>
            </w:r>
          </w:p>
          <w:p w14:paraId="0CF7B67A" w14:textId="0C47BBF6" w:rsidR="00A43FE8" w:rsidRPr="00BE687A" w:rsidRDefault="00A43FE8" w:rsidP="00BE687A">
            <w:pPr>
              <w:pStyle w:val="ListParagraph"/>
              <w:numPr>
                <w:ilvl w:val="0"/>
                <w:numId w:val="28"/>
              </w:numPr>
              <w:tabs>
                <w:tab w:val="left" w:pos="6491"/>
              </w:tabs>
              <w:ind w:right="236"/>
              <w:jc w:val="both"/>
              <w:rPr>
                <w:bCs/>
                <w:iCs/>
                <w:sz w:val="24"/>
                <w:szCs w:val="24"/>
              </w:rPr>
            </w:pPr>
            <w:r w:rsidRPr="00BE687A">
              <w:rPr>
                <w:bCs/>
                <w:iCs/>
                <w:sz w:val="24"/>
                <w:szCs w:val="24"/>
              </w:rPr>
              <w:t>MK protokola Nr.47 3.§ 2.punktā noteikto</w:t>
            </w:r>
            <w:r w:rsidR="00F65E85" w:rsidRPr="00BE687A">
              <w:rPr>
                <w:bCs/>
                <w:iCs/>
                <w:sz w:val="24"/>
                <w:szCs w:val="24"/>
              </w:rPr>
              <w:t xml:space="preserve"> attiecībā uz </w:t>
            </w:r>
            <w:proofErr w:type="spellStart"/>
            <w:r w:rsidR="00F65E85" w:rsidRPr="00BE687A">
              <w:rPr>
                <w:bCs/>
                <w:iCs/>
                <w:sz w:val="24"/>
                <w:szCs w:val="24"/>
              </w:rPr>
              <w:t>virssaistību</w:t>
            </w:r>
            <w:proofErr w:type="spellEnd"/>
            <w:r w:rsidR="00F65E85" w:rsidRPr="00BE687A">
              <w:rPr>
                <w:bCs/>
                <w:iCs/>
                <w:sz w:val="24"/>
                <w:szCs w:val="24"/>
              </w:rPr>
              <w:t xml:space="preserve"> kompensēšanu no Darbības programmas 5.priotārā virziena ERAF SAM,</w:t>
            </w:r>
          </w:p>
          <w:p w14:paraId="37027CEC" w14:textId="7E87016A" w:rsidR="00F65E85" w:rsidRPr="00BE687A" w:rsidRDefault="00F65E85" w:rsidP="00BE687A">
            <w:pPr>
              <w:pStyle w:val="ListParagraph"/>
              <w:numPr>
                <w:ilvl w:val="0"/>
                <w:numId w:val="28"/>
              </w:numPr>
              <w:tabs>
                <w:tab w:val="left" w:pos="6491"/>
              </w:tabs>
              <w:ind w:right="236"/>
              <w:jc w:val="both"/>
              <w:rPr>
                <w:bCs/>
                <w:iCs/>
                <w:sz w:val="24"/>
                <w:szCs w:val="24"/>
              </w:rPr>
            </w:pPr>
            <w:r w:rsidRPr="00BE687A">
              <w:rPr>
                <w:bCs/>
                <w:iCs/>
                <w:sz w:val="24"/>
                <w:szCs w:val="24"/>
              </w:rPr>
              <w:t>SAM 5.1.1 otrās un trešās kārtas aktuālās vienošanās par projektu īstenošanu summas;</w:t>
            </w:r>
          </w:p>
          <w:p w14:paraId="55F473F1" w14:textId="0AEBC22D" w:rsidR="00F65E85" w:rsidRPr="00BE687A" w:rsidRDefault="00A43FE8" w:rsidP="00BE687A">
            <w:pPr>
              <w:pStyle w:val="ListParagraph"/>
              <w:numPr>
                <w:ilvl w:val="0"/>
                <w:numId w:val="28"/>
              </w:numPr>
              <w:tabs>
                <w:tab w:val="left" w:pos="6491"/>
              </w:tabs>
              <w:ind w:right="236"/>
              <w:jc w:val="both"/>
              <w:rPr>
                <w:bCs/>
                <w:iCs/>
                <w:sz w:val="24"/>
                <w:szCs w:val="24"/>
              </w:rPr>
            </w:pPr>
            <w:r w:rsidRPr="00BE687A">
              <w:rPr>
                <w:bCs/>
                <w:iCs/>
                <w:sz w:val="24"/>
                <w:szCs w:val="24"/>
              </w:rPr>
              <w:t xml:space="preserve">Informatīvā ziņojumā 1.pielikumā noteikto finansējuma norādīto, ka SAM 5.1.1. īstenošanai ir pieejams atlikums no VARAM pārziņā esošā 5.4.1.1. pasākuma “Antropogēno slodzi mazinošas infrastruktūras izbūve un rekonstrukcija </w:t>
            </w:r>
            <w:proofErr w:type="spellStart"/>
            <w:r w:rsidRPr="00BE687A">
              <w:rPr>
                <w:bCs/>
                <w:iCs/>
                <w:sz w:val="24"/>
                <w:szCs w:val="24"/>
              </w:rPr>
              <w:t>Natura</w:t>
            </w:r>
            <w:proofErr w:type="spellEnd"/>
            <w:r w:rsidRPr="00BE687A">
              <w:rPr>
                <w:bCs/>
                <w:iCs/>
                <w:sz w:val="24"/>
                <w:szCs w:val="24"/>
              </w:rPr>
              <w:t xml:space="preserve"> 2000 teritorijās” </w:t>
            </w:r>
            <w:r w:rsidR="00F65E85" w:rsidRPr="00BE687A">
              <w:rPr>
                <w:bCs/>
                <w:iCs/>
                <w:sz w:val="24"/>
                <w:szCs w:val="24"/>
              </w:rPr>
              <w:t xml:space="preserve">(turpmāk – pasākums 5.4.1.1) </w:t>
            </w:r>
            <w:r w:rsidRPr="00BE687A">
              <w:rPr>
                <w:bCs/>
                <w:iCs/>
                <w:sz w:val="24"/>
                <w:szCs w:val="24"/>
              </w:rPr>
              <w:t xml:space="preserve">10 611 </w:t>
            </w:r>
            <w:proofErr w:type="spellStart"/>
            <w:r w:rsidRPr="00BE687A">
              <w:rPr>
                <w:bCs/>
                <w:i/>
                <w:sz w:val="24"/>
                <w:szCs w:val="24"/>
              </w:rPr>
              <w:t>euro</w:t>
            </w:r>
            <w:proofErr w:type="spellEnd"/>
            <w:r w:rsidRPr="00BE687A">
              <w:rPr>
                <w:bCs/>
                <w:iCs/>
                <w:sz w:val="24"/>
                <w:szCs w:val="24"/>
              </w:rPr>
              <w:t xml:space="preserve"> apmērā</w:t>
            </w:r>
            <w:r w:rsidR="00F65E85" w:rsidRPr="00BE687A">
              <w:rPr>
                <w:bCs/>
                <w:iCs/>
                <w:sz w:val="24"/>
                <w:szCs w:val="24"/>
              </w:rPr>
              <w:t>,</w:t>
            </w:r>
          </w:p>
          <w:p w14:paraId="6C5814D4" w14:textId="3F66DB00" w:rsidR="00F65E85" w:rsidRPr="00BE687A" w:rsidRDefault="00F65E85" w:rsidP="00BE687A">
            <w:pPr>
              <w:tabs>
                <w:tab w:val="left" w:pos="6491"/>
              </w:tabs>
              <w:ind w:right="236"/>
              <w:jc w:val="both"/>
              <w:rPr>
                <w:bCs/>
                <w:iCs/>
              </w:rPr>
            </w:pPr>
            <w:r w:rsidRPr="00BE687A">
              <w:rPr>
                <w:bCs/>
                <w:iCs/>
              </w:rPr>
              <w:t xml:space="preserve">ir precizēts SAM 5.1.1. otrās un trešās atlases kārtai atsevišķi un kopā </w:t>
            </w:r>
            <w:proofErr w:type="spellStart"/>
            <w:r w:rsidRPr="00BE687A">
              <w:rPr>
                <w:bCs/>
                <w:iCs/>
              </w:rPr>
              <w:t>pieejamamais</w:t>
            </w:r>
            <w:proofErr w:type="spellEnd"/>
            <w:r w:rsidRPr="00BE687A">
              <w:rPr>
                <w:bCs/>
                <w:iCs/>
              </w:rPr>
              <w:t xml:space="preserve"> finansējums. </w:t>
            </w:r>
          </w:p>
          <w:p w14:paraId="0F37C333" w14:textId="26C4A6EA" w:rsidR="00A43FE8" w:rsidRPr="00BE687A" w:rsidRDefault="00F65E85" w:rsidP="00BE687A">
            <w:pPr>
              <w:tabs>
                <w:tab w:val="left" w:pos="6491"/>
              </w:tabs>
              <w:ind w:right="236"/>
              <w:jc w:val="both"/>
              <w:rPr>
                <w:bCs/>
                <w:iCs/>
              </w:rPr>
            </w:pPr>
            <w:r w:rsidRPr="00BE687A">
              <w:rPr>
                <w:iCs/>
              </w:rPr>
              <w:t xml:space="preserve">Pasākuma 5.4.1.1. finansējuma atlikums 10 611 </w:t>
            </w:r>
            <w:proofErr w:type="spellStart"/>
            <w:r w:rsidRPr="00BE687A">
              <w:rPr>
                <w:i/>
                <w:iCs/>
              </w:rPr>
              <w:t>euro</w:t>
            </w:r>
            <w:proofErr w:type="spellEnd"/>
            <w:r w:rsidRPr="00BE687A">
              <w:rPr>
                <w:iCs/>
              </w:rPr>
              <w:t xml:space="preserve"> apmērā t</w:t>
            </w:r>
            <w:r w:rsidR="00A43FE8" w:rsidRPr="00BE687A">
              <w:rPr>
                <w:iCs/>
              </w:rPr>
              <w:t xml:space="preserve">iek </w:t>
            </w:r>
            <w:r w:rsidRPr="00BE687A">
              <w:rPr>
                <w:iCs/>
              </w:rPr>
              <w:t>pievienots</w:t>
            </w:r>
            <w:r w:rsidR="00A43FE8" w:rsidRPr="00BE687A">
              <w:rPr>
                <w:iCs/>
              </w:rPr>
              <w:t xml:space="preserve"> </w:t>
            </w:r>
            <w:r w:rsidR="00A43FE8" w:rsidRPr="00BE687A">
              <w:rPr>
                <w:bCs/>
                <w:iCs/>
              </w:rPr>
              <w:t>Ādažu novada pašvaldības</w:t>
            </w:r>
            <w:r w:rsidR="00A43FE8" w:rsidRPr="00BE687A">
              <w:rPr>
                <w:iCs/>
              </w:rPr>
              <w:t xml:space="preserve"> projekta otrās daļas īstenošanai</w:t>
            </w:r>
            <w:r w:rsidRPr="00BE687A">
              <w:rPr>
                <w:iCs/>
              </w:rPr>
              <w:t>, jo par šo projektu vēl nav notikusi projektu iesniegumu atlase.</w:t>
            </w:r>
          </w:p>
          <w:p w14:paraId="3BFF57B1" w14:textId="77777777" w:rsidR="00F65E85" w:rsidRPr="00BE687A" w:rsidRDefault="00F65E85" w:rsidP="00BE687A">
            <w:pPr>
              <w:widowControl w:val="0"/>
              <w:tabs>
                <w:tab w:val="left" w:pos="501"/>
              </w:tabs>
              <w:autoSpaceDE w:val="0"/>
              <w:autoSpaceDN w:val="0"/>
              <w:adjustRightInd w:val="0"/>
              <w:jc w:val="both"/>
              <w:rPr>
                <w:i/>
                <w:iCs/>
              </w:rPr>
            </w:pPr>
          </w:p>
          <w:p w14:paraId="1F44FB33" w14:textId="61441388" w:rsidR="00A41648" w:rsidRPr="00BE687A" w:rsidRDefault="00A41648" w:rsidP="00BE687A">
            <w:pPr>
              <w:widowControl w:val="0"/>
              <w:tabs>
                <w:tab w:val="left" w:pos="501"/>
              </w:tabs>
              <w:autoSpaceDE w:val="0"/>
              <w:autoSpaceDN w:val="0"/>
              <w:adjustRightInd w:val="0"/>
              <w:jc w:val="both"/>
              <w:rPr>
                <w:i/>
                <w:iCs/>
                <w:u w:val="single"/>
              </w:rPr>
            </w:pPr>
            <w:r w:rsidRPr="00BE687A">
              <w:rPr>
                <w:i/>
                <w:iCs/>
                <w:u w:val="single"/>
              </w:rPr>
              <w:t>Snieguma rezerves izmantošanas nepieciešamība un nosacījumi otrās atlases kārtas īstenošanai</w:t>
            </w:r>
          </w:p>
          <w:p w14:paraId="4C8E8C69" w14:textId="5489BB5A" w:rsidR="005D7A92" w:rsidRPr="00BE687A" w:rsidRDefault="009A284A" w:rsidP="00BE687A">
            <w:pPr>
              <w:tabs>
                <w:tab w:val="left" w:pos="6491"/>
              </w:tabs>
              <w:ind w:right="236"/>
              <w:jc w:val="both"/>
              <w:rPr>
                <w:iCs/>
              </w:rPr>
            </w:pPr>
            <w:r w:rsidRPr="00BE687A">
              <w:rPr>
                <w:iCs/>
              </w:rPr>
              <w:t xml:space="preserve">SAM 5.1.1. otrajā atlases kārtā </w:t>
            </w:r>
            <w:r w:rsidR="005D7A92" w:rsidRPr="00BE687A">
              <w:rPr>
                <w:iCs/>
              </w:rPr>
              <w:t>ir</w:t>
            </w:r>
            <w:r w:rsidR="005A5204" w:rsidRPr="00BE687A">
              <w:rPr>
                <w:iCs/>
              </w:rPr>
              <w:t xml:space="preserve"> apstiprināti </w:t>
            </w:r>
            <w:r w:rsidRPr="00BE687A">
              <w:rPr>
                <w:iCs/>
              </w:rPr>
              <w:t>astoņi</w:t>
            </w:r>
            <w:r w:rsidR="005A5204" w:rsidRPr="00BE687A">
              <w:rPr>
                <w:iCs/>
              </w:rPr>
              <w:t xml:space="preserve"> projekti</w:t>
            </w:r>
            <w:r w:rsidRPr="00BE687A">
              <w:rPr>
                <w:iCs/>
              </w:rPr>
              <w:t>, savukārt trešajā atlases kārtā paredzētais</w:t>
            </w:r>
            <w:r w:rsidR="00E80C70" w:rsidRPr="00BE687A">
              <w:rPr>
                <w:iCs/>
              </w:rPr>
              <w:t xml:space="preserve"> </w:t>
            </w:r>
            <w:r w:rsidRPr="00BE687A">
              <w:rPr>
                <w:iCs/>
              </w:rPr>
              <w:t xml:space="preserve"> Ādažu novada pašvaldības projekts ir sadalīts divās atsevišķās patstāvīgi funkcionējošās daļās.  Ādažu novada pašvaldības projekta pirmā daļa jau tiek sekmīgi īstenota un saskaņā ar </w:t>
            </w:r>
            <w:r w:rsidRPr="00BE687A">
              <w:rPr>
                <w:bCs/>
                <w:iCs/>
              </w:rPr>
              <w:t xml:space="preserve"> Ministru kabineta 2016. gada 9. augusta noteikumu Nr. 519 „Darbības programmas “Izaugsme un nodarbinātība” 5.1.1. specifiskā atbalsta mērķa “Novērst plūdu un krasta erozijas risku apdraudējumu pilsētu teritorijās”  projektu iesniegumu otrās un trešās atlases kārtas īstenošanas noteikumi” (turpmāk - </w:t>
            </w:r>
            <w:r w:rsidRPr="00BE687A">
              <w:rPr>
                <w:iCs/>
              </w:rPr>
              <w:t xml:space="preserve">MK </w:t>
            </w:r>
            <w:r w:rsidRPr="00BE687A">
              <w:rPr>
                <w:bCs/>
                <w:iCs/>
              </w:rPr>
              <w:t xml:space="preserve">noteikumi Nr. 519) plānoto. Savukārt </w:t>
            </w:r>
            <w:r w:rsidRPr="00BE687A">
              <w:rPr>
                <w:iCs/>
              </w:rPr>
              <w:t>šī</w:t>
            </w:r>
            <w:r w:rsidR="005A5204" w:rsidRPr="00BE687A">
              <w:rPr>
                <w:iCs/>
              </w:rPr>
              <w:t xml:space="preserve"> </w:t>
            </w:r>
            <w:r w:rsidR="00F65E85" w:rsidRPr="00BE687A">
              <w:rPr>
                <w:iCs/>
              </w:rPr>
              <w:t xml:space="preserve">otrās daļas </w:t>
            </w:r>
            <w:r w:rsidRPr="00BE687A">
              <w:rPr>
                <w:iCs/>
              </w:rPr>
              <w:t>projekta ieviešana tika plānota pēc EK lēmuma par snieguma ietvara izpildi.  Ādaži novada projekta abu daļu ietvaros kopā ir jānodrošina</w:t>
            </w:r>
            <w:r w:rsidR="005A5204" w:rsidRPr="00BE687A">
              <w:rPr>
                <w:iCs/>
              </w:rPr>
              <w:t xml:space="preserve"> projektā plānoto iznākuma un specifiskā </w:t>
            </w:r>
            <w:r w:rsidR="005A5204" w:rsidRPr="00BE687A">
              <w:rPr>
                <w:iCs/>
              </w:rPr>
              <w:lastRenderedPageBreak/>
              <w:t xml:space="preserve">iznākuma rādītāja sasniegšanu </w:t>
            </w:r>
            <w:r w:rsidR="005D7A92" w:rsidRPr="00BE687A">
              <w:rPr>
                <w:iCs/>
              </w:rPr>
              <w:t>atbilstoši</w:t>
            </w:r>
            <w:r w:rsidR="005A5204" w:rsidRPr="00BE687A">
              <w:rPr>
                <w:bCs/>
                <w:iCs/>
              </w:rPr>
              <w:t xml:space="preserve"> </w:t>
            </w:r>
            <w:r w:rsidRPr="00BE687A">
              <w:rPr>
                <w:bCs/>
                <w:iCs/>
              </w:rPr>
              <w:t xml:space="preserve"> MK noteikumos Nr. 519 </w:t>
            </w:r>
            <w:r w:rsidR="005A5204" w:rsidRPr="00BE687A">
              <w:rPr>
                <w:iCs/>
              </w:rPr>
              <w:t xml:space="preserve">pielikumā norādītajiem sasniedzamajiem rādītājiem. </w:t>
            </w:r>
            <w:r w:rsidR="005D7A92" w:rsidRPr="00BE687A">
              <w:rPr>
                <w:iCs/>
              </w:rPr>
              <w:t xml:space="preserve">Ādažu novada pašvaldība </w:t>
            </w:r>
            <w:r w:rsidR="001E52B0" w:rsidRPr="00BE687A">
              <w:rPr>
                <w:iCs/>
              </w:rPr>
              <w:t xml:space="preserve">ir apstiprinājusi gatavību turpināt </w:t>
            </w:r>
            <w:r w:rsidR="005D7A92" w:rsidRPr="00BE687A">
              <w:rPr>
                <w:iCs/>
              </w:rPr>
              <w:t>projekt</w:t>
            </w:r>
            <w:r w:rsidR="001E52B0" w:rsidRPr="00BE687A">
              <w:rPr>
                <w:iCs/>
              </w:rPr>
              <w:t xml:space="preserve">a īstenošanas otro </w:t>
            </w:r>
            <w:r w:rsidRPr="00BE687A">
              <w:rPr>
                <w:iCs/>
              </w:rPr>
              <w:t>daļu</w:t>
            </w:r>
            <w:r w:rsidR="001E52B0" w:rsidRPr="00BE687A">
              <w:rPr>
                <w:iCs/>
              </w:rPr>
              <w:t>.</w:t>
            </w:r>
            <w:r w:rsidR="005D7A92" w:rsidRPr="00BE687A">
              <w:rPr>
                <w:iCs/>
              </w:rPr>
              <w:t xml:space="preserve"> </w:t>
            </w:r>
          </w:p>
          <w:p w14:paraId="7A3D4F0D" w14:textId="6C106243" w:rsidR="00A43FE8" w:rsidRPr="00BE687A" w:rsidRDefault="00652307" w:rsidP="00BE687A">
            <w:pPr>
              <w:tabs>
                <w:tab w:val="left" w:pos="6491"/>
              </w:tabs>
              <w:ind w:right="236"/>
              <w:jc w:val="both"/>
            </w:pPr>
            <w:r w:rsidRPr="00BE687A">
              <w:rPr>
                <w:iCs/>
              </w:rPr>
              <w:t xml:space="preserve">Ievērojot samazināto SAM 5.1.1. finansējumu un </w:t>
            </w:r>
            <w:r w:rsidR="00A43FE8" w:rsidRPr="00BE687A">
              <w:rPr>
                <w:iCs/>
              </w:rPr>
              <w:t>a</w:t>
            </w:r>
            <w:r w:rsidR="00A43FE8" w:rsidRPr="00BE687A">
              <w:t xml:space="preserve">tbilstoši Ministru kabineta </w:t>
            </w:r>
            <w:r w:rsidR="009A284A" w:rsidRPr="00BE687A">
              <w:t>Rīkojuma projekt</w:t>
            </w:r>
            <w:r w:rsidRPr="00BE687A">
              <w:t>am</w:t>
            </w:r>
            <w:r w:rsidR="009A284A" w:rsidRPr="00BE687A">
              <w:t xml:space="preserve"> "Grozījumi Eiropas Savienības struktūrfondu un Kohēzijas fonda 2014.-2020.gada plānošanas perioda darbības programmā "Izaugsme un nodarbinātība""</w:t>
            </w:r>
            <w:r w:rsidRPr="00BE687A">
              <w:t>, kas izskatīts</w:t>
            </w:r>
            <w:r w:rsidR="009A284A" w:rsidRPr="00BE687A">
              <w:t xml:space="preserve"> </w:t>
            </w:r>
            <w:r w:rsidRPr="00BE687A">
              <w:t>2020.gada 21.janvāra</w:t>
            </w:r>
            <w:r w:rsidR="00A43FE8" w:rsidRPr="00BE687A">
              <w:t xml:space="preserve"> </w:t>
            </w:r>
            <w:r w:rsidRPr="00BE687A">
              <w:t xml:space="preserve">sēdē, </w:t>
            </w:r>
            <w:r w:rsidR="00A43FE8" w:rsidRPr="00BE687A">
              <w:t xml:space="preserve"> </w:t>
            </w:r>
            <w:r w:rsidRPr="00BE687A">
              <w:t xml:space="preserve">tiek </w:t>
            </w:r>
            <w:r w:rsidR="00A43FE8" w:rsidRPr="00BE687A">
              <w:t xml:space="preserve"> samazin</w:t>
            </w:r>
            <w:r w:rsidRPr="00BE687A">
              <w:t>āts SAM 5.1.1</w:t>
            </w:r>
            <w:r w:rsidR="00A43FE8" w:rsidRPr="00BE687A">
              <w:t xml:space="preserve"> iznākuma rādītāja “Iedzīvotāji, kuri gūst labumu no </w:t>
            </w:r>
            <w:proofErr w:type="spellStart"/>
            <w:r w:rsidR="00A43FE8" w:rsidRPr="00BE687A">
              <w:t>pretplūdu</w:t>
            </w:r>
            <w:proofErr w:type="spellEnd"/>
            <w:r w:rsidR="00A43FE8" w:rsidRPr="00BE687A">
              <w:t xml:space="preserve"> pasākumiem” vērtīb</w:t>
            </w:r>
            <w:r w:rsidRPr="00BE687A">
              <w:t xml:space="preserve">a </w:t>
            </w:r>
            <w:r w:rsidR="00A43FE8" w:rsidRPr="00BE687A">
              <w:t>no 200 000 uz 180</w:t>
            </w:r>
            <w:r w:rsidRPr="00BE687A">
              <w:t> </w:t>
            </w:r>
            <w:r w:rsidR="00A43FE8" w:rsidRPr="00BE687A">
              <w:t>208</w:t>
            </w:r>
            <w:r w:rsidRPr="00BE687A">
              <w:t xml:space="preserve">. Ievērojot to, ka </w:t>
            </w:r>
            <w:proofErr w:type="spellStart"/>
            <w:r w:rsidRPr="00BE687A">
              <w:t>sam</w:t>
            </w:r>
            <w:proofErr w:type="spellEnd"/>
            <w:r w:rsidRPr="00BE687A">
              <w:t xml:space="preserve"> 5.1.1. p</w:t>
            </w:r>
            <w:r w:rsidRPr="00BE687A">
              <w:rPr>
                <w:iCs/>
              </w:rPr>
              <w:t>irmā atlases kārtas īstenošana tika veikta atbilstoši MK 2015.gada 10.februāra</w:t>
            </w:r>
            <w:r w:rsidRPr="00BE687A">
              <w:rPr>
                <w:color w:val="414142"/>
              </w:rPr>
              <w:t xml:space="preserve"> </w:t>
            </w:r>
            <w:r w:rsidRPr="00BE687A">
              <w:rPr>
                <w:iCs/>
              </w:rPr>
              <w:t xml:space="preserve">noteikumiem Nr.71 “Darbības programmas “Izaugsme un nodarbinātība” 5.1.1.specifiskā atbalsta mērķa “Novērst plūdu un krasta erozijas risku apdraudējumu pilsētu teritorijās” projektu iesniegumu pirmās atlases kārtas īstenošanas noteikumi” un tās ietvaros apstiprinātā projekta īstenošana ir pabeigta, sasniedzot iznākuma rādītāju </w:t>
            </w:r>
            <w:r w:rsidRPr="00BE687A">
              <w:t xml:space="preserve">“Iedzīvotāji, kuri gūst labumu no </w:t>
            </w:r>
            <w:proofErr w:type="spellStart"/>
            <w:r w:rsidRPr="00BE687A">
              <w:t>pretplūdu</w:t>
            </w:r>
            <w:proofErr w:type="spellEnd"/>
            <w:r w:rsidRPr="00BE687A">
              <w:t xml:space="preserve"> pasākumiem” </w:t>
            </w:r>
            <w:r w:rsidRPr="00BE687A">
              <w:rPr>
                <w:iCs/>
              </w:rPr>
              <w:t>6</w:t>
            </w:r>
            <w:r w:rsidR="00BE687A" w:rsidRPr="00BE687A">
              <w:rPr>
                <w:iCs/>
              </w:rPr>
              <w:t xml:space="preserve"> </w:t>
            </w:r>
            <w:r w:rsidRPr="00BE687A">
              <w:rPr>
                <w:iCs/>
              </w:rPr>
              <w:t xml:space="preserve">020 iedzīvotāju apmērā, </w:t>
            </w:r>
            <w:r w:rsidRPr="00BE687A">
              <w:t xml:space="preserve"> šajā noteikumu projektā tiek precizēta</w:t>
            </w:r>
            <w:r w:rsidR="00A43FE8" w:rsidRPr="00BE687A">
              <w:t xml:space="preserve"> SAM 5.1.1. otrās un trešās atlases kārtas projektos sasniedzamā iznākuma </w:t>
            </w:r>
            <w:r w:rsidRPr="00BE687A">
              <w:t xml:space="preserve">rādītāja </w:t>
            </w:r>
            <w:r w:rsidR="00A43FE8" w:rsidRPr="00BE687A">
              <w:t>vērtīb</w:t>
            </w:r>
            <w:r w:rsidRPr="00BE687A">
              <w:t>a, samazinot</w:t>
            </w:r>
            <w:r w:rsidR="00A43FE8" w:rsidRPr="00BE687A">
              <w:t xml:space="preserve"> no 194 000 uz 174 188. </w:t>
            </w:r>
          </w:p>
          <w:p w14:paraId="7AE218B6" w14:textId="44517596" w:rsidR="001E52B0" w:rsidRPr="00BE687A" w:rsidRDefault="00652307" w:rsidP="00BE687A">
            <w:pPr>
              <w:tabs>
                <w:tab w:val="left" w:pos="6491"/>
              </w:tabs>
              <w:ind w:right="236"/>
              <w:jc w:val="both"/>
              <w:rPr>
                <w:iCs/>
              </w:rPr>
            </w:pPr>
            <w:r w:rsidRPr="00BE687A">
              <w:rPr>
                <w:iCs/>
              </w:rPr>
              <w:t xml:space="preserve">Tā kā </w:t>
            </w:r>
            <w:r w:rsidR="001E52B0" w:rsidRPr="00BE687A">
              <w:rPr>
                <w:iCs/>
              </w:rPr>
              <w:t xml:space="preserve">Tāpat noteikumu projekts paredz pagarināt </w:t>
            </w:r>
            <w:r w:rsidR="001E52B0" w:rsidRPr="00BE687A">
              <w:rPr>
                <w:bCs/>
                <w:iCs/>
              </w:rPr>
              <w:t>SAM 5.1.1.</w:t>
            </w:r>
            <w:r w:rsidR="001E52B0" w:rsidRPr="00BE687A">
              <w:rPr>
                <w:iCs/>
              </w:rPr>
              <w:t xml:space="preserve"> otrās un trešās atlases kārtas projektu īstenošanas termiņu līdz 2023.gada 31.decembrim, lai varētu īstenot jauno trešās atlases kārtas otrās daļas uzsaukuma projektu.</w:t>
            </w:r>
            <w:r w:rsidR="00807C59" w:rsidRPr="00BE687A">
              <w:rPr>
                <w:iCs/>
              </w:rPr>
              <w:t xml:space="preserve"> Projektu </w:t>
            </w:r>
            <w:proofErr w:type="spellStart"/>
            <w:r w:rsidR="00807C59" w:rsidRPr="00BE687A">
              <w:rPr>
                <w:iCs/>
              </w:rPr>
              <w:t>īstenosāna</w:t>
            </w:r>
            <w:proofErr w:type="spellEnd"/>
            <w:r w:rsidR="00807C59" w:rsidRPr="00BE687A">
              <w:rPr>
                <w:iCs/>
              </w:rPr>
              <w:t xml:space="preserve"> termiņā pagarināšana var mazināt riskus   SAM 5.1.1. otrās kārtas </w:t>
            </w:r>
            <w:proofErr w:type="spellStart"/>
            <w:r w:rsidR="00807C59" w:rsidRPr="00BE687A">
              <w:rPr>
                <w:iCs/>
              </w:rPr>
              <w:t>īstenošā</w:t>
            </w:r>
            <w:proofErr w:type="spellEnd"/>
            <w:r w:rsidR="00807C59" w:rsidRPr="00BE687A">
              <w:rPr>
                <w:iCs/>
              </w:rPr>
              <w:t xml:space="preserve"> esošo Ogres novada pašvaldības un Liepājas pilsētas pašvaldības projektu riskus, jo abos gadījumos ir pārtrauktas būvdarbu līgumu izpilde (</w:t>
            </w:r>
            <w:r w:rsidR="00807C59" w:rsidRPr="00BE687A">
              <w:t xml:space="preserve"> kas atbilst </w:t>
            </w:r>
            <w:r w:rsidR="00807C59" w:rsidRPr="00BE687A">
              <w:rPr>
                <w:iCs/>
              </w:rPr>
              <w:t>Ministru kabineta noteikumu Nr.784 “Kārtība, kādā Eiropas Savienības struktūrfondu un Kohēzijas fonda vadībā iesaistītās institūcijas nodrošina plānošanas dokumentu sagatavošanu un šo fondu ieviešanu 2014.–2020.gada plānošanas periodā”</w:t>
            </w:r>
            <w:r w:rsidR="00807C59" w:rsidRPr="00BE687A">
              <w:t xml:space="preserve"> </w:t>
            </w:r>
            <w:r w:rsidR="00807C59" w:rsidRPr="00BE687A">
              <w:rPr>
                <w:iCs/>
              </w:rPr>
              <w:t>51.</w:t>
            </w:r>
            <w:r w:rsidR="00807C59" w:rsidRPr="00BE687A">
              <w:rPr>
                <w:iCs/>
                <w:vertAlign w:val="superscript"/>
              </w:rPr>
              <w:t>4</w:t>
            </w:r>
            <w:r w:rsidR="00807C59" w:rsidRPr="00BE687A">
              <w:rPr>
                <w:iCs/>
              </w:rPr>
              <w:t xml:space="preserve"> noteiktajiem izņēmuma gadījumiem par projektu īstenošanas termiņu pagarināšanu).</w:t>
            </w:r>
          </w:p>
          <w:p w14:paraId="2FEFBA07" w14:textId="77777777" w:rsidR="001E52B0" w:rsidRPr="00BE687A" w:rsidRDefault="001E52B0" w:rsidP="00BE687A">
            <w:pPr>
              <w:tabs>
                <w:tab w:val="left" w:pos="6491"/>
              </w:tabs>
              <w:ind w:right="236"/>
              <w:jc w:val="both"/>
              <w:rPr>
                <w:iCs/>
              </w:rPr>
            </w:pPr>
          </w:p>
          <w:p w14:paraId="2FF7DA9A" w14:textId="77777777" w:rsidR="001E52B0" w:rsidRPr="00BE687A" w:rsidRDefault="001E52B0" w:rsidP="00BE687A">
            <w:pPr>
              <w:jc w:val="both"/>
              <w:rPr>
                <w:rFonts w:eastAsia="Times New Roman"/>
                <w:i/>
                <w:color w:val="414142"/>
                <w:u w:val="single"/>
              </w:rPr>
            </w:pPr>
            <w:r w:rsidRPr="00BE687A">
              <w:rPr>
                <w:rFonts w:eastAsia="Times New Roman"/>
                <w:bCs/>
                <w:i/>
                <w:color w:val="414142"/>
                <w:u w:val="single"/>
              </w:rPr>
              <w:t>Sasniedzamie rezultāti</w:t>
            </w:r>
          </w:p>
          <w:p w14:paraId="66A8A430" w14:textId="45026EFA" w:rsidR="00CA38AF" w:rsidRPr="00BE687A" w:rsidRDefault="00652307" w:rsidP="00BE687A">
            <w:pPr>
              <w:widowControl w:val="0"/>
              <w:tabs>
                <w:tab w:val="left" w:pos="501"/>
                <w:tab w:val="left" w:pos="5872"/>
              </w:tabs>
              <w:autoSpaceDE w:val="0"/>
              <w:autoSpaceDN w:val="0"/>
              <w:adjustRightInd w:val="0"/>
              <w:ind w:right="166"/>
              <w:jc w:val="both"/>
              <w:rPr>
                <w:color w:val="000000"/>
              </w:rPr>
            </w:pPr>
            <w:r w:rsidRPr="00BE687A">
              <w:rPr>
                <w:iCs/>
                <w:color w:val="000000"/>
              </w:rPr>
              <w:t>Trešās atlases kārtas otrās daļas projekta īstenošana</w:t>
            </w:r>
            <w:r w:rsidR="001E52B0" w:rsidRPr="00BE687A">
              <w:rPr>
                <w:iCs/>
                <w:color w:val="000000"/>
              </w:rPr>
              <w:t xml:space="preserve"> pozitīvi ietekmēs DP noteikto </w:t>
            </w:r>
            <w:r w:rsidR="001E52B0" w:rsidRPr="00BE687A">
              <w:rPr>
                <w:bCs/>
                <w:iCs/>
                <w:color w:val="000000"/>
              </w:rPr>
              <w:t>SAM 5.1.1.</w:t>
            </w:r>
            <w:r w:rsidR="001E52B0" w:rsidRPr="00BE687A">
              <w:rPr>
                <w:iCs/>
                <w:color w:val="000000"/>
              </w:rPr>
              <w:t xml:space="preserve"> rādītāj</w:t>
            </w:r>
            <w:r w:rsidRPr="00BE687A">
              <w:rPr>
                <w:iCs/>
                <w:color w:val="000000"/>
              </w:rPr>
              <w:t>a</w:t>
            </w:r>
            <w:r w:rsidR="001E52B0" w:rsidRPr="00BE687A">
              <w:rPr>
                <w:iCs/>
                <w:color w:val="000000"/>
              </w:rPr>
              <w:t xml:space="preserve"> i.5.1.1.ak (CO20) “Iedzīvotāju skaits, kuri gūst labumu no </w:t>
            </w:r>
            <w:proofErr w:type="spellStart"/>
            <w:r w:rsidR="001E52B0" w:rsidRPr="00BE687A">
              <w:rPr>
                <w:iCs/>
                <w:color w:val="000000"/>
              </w:rPr>
              <w:t>pretplūdu</w:t>
            </w:r>
            <w:proofErr w:type="spellEnd"/>
            <w:r w:rsidR="001E52B0" w:rsidRPr="00BE687A">
              <w:rPr>
                <w:iCs/>
                <w:color w:val="000000"/>
              </w:rPr>
              <w:t xml:space="preserve"> pasākumiem”, </w:t>
            </w:r>
            <w:r w:rsidRPr="00BE687A">
              <w:rPr>
                <w:iCs/>
                <w:color w:val="000000"/>
              </w:rPr>
              <w:t>kā arī specifiskā iznākuma rādītāja “Dažādu veidu piesārņoto vietu un piesārņojumu emitējošo objektu skaits projektā, kuros samazināts vides un sociālekonomisko zaudējumu risks” izpildi.</w:t>
            </w:r>
            <w:r w:rsidR="00807C59" w:rsidRPr="00BE687A">
              <w:rPr>
                <w:iCs/>
                <w:color w:val="000000"/>
              </w:rPr>
              <w:t xml:space="preserve"> </w:t>
            </w:r>
          </w:p>
        </w:tc>
      </w:tr>
      <w:tr w:rsidR="00635F54" w:rsidRPr="00BE687A" w14:paraId="02BC0A82"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65A03462" w14:textId="328512D2" w:rsidR="00635F54" w:rsidRPr="00BE687A" w:rsidRDefault="00635F54" w:rsidP="00BE687A">
            <w:pPr>
              <w:jc w:val="center"/>
              <w:rPr>
                <w:color w:val="000000"/>
                <w:lang w:eastAsia="en-US"/>
              </w:rPr>
            </w:pPr>
            <w:r w:rsidRPr="00BE687A">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BE687A" w:rsidRDefault="00635F54" w:rsidP="00BE687A">
            <w:pPr>
              <w:rPr>
                <w:color w:val="000000"/>
                <w:lang w:eastAsia="en-US"/>
              </w:rPr>
            </w:pPr>
            <w:r w:rsidRPr="00BE687A">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796BCE82" w:rsidR="00635F54" w:rsidRPr="00BE687A" w:rsidRDefault="001E5295" w:rsidP="00BE687A">
            <w:pPr>
              <w:pStyle w:val="naiskr"/>
              <w:spacing w:before="0" w:beforeAutospacing="0" w:after="0" w:afterAutospacing="0"/>
              <w:ind w:right="57"/>
              <w:jc w:val="both"/>
              <w:rPr>
                <w:color w:val="000000"/>
              </w:rPr>
            </w:pPr>
            <w:r w:rsidRPr="00BE687A">
              <w:rPr>
                <w:color w:val="000000"/>
              </w:rPr>
              <w:t>Noteikumu projektu sagatavoja VARAM.</w:t>
            </w:r>
          </w:p>
        </w:tc>
      </w:tr>
      <w:tr w:rsidR="00635F54" w:rsidRPr="00BE687A" w14:paraId="3D56541E" w14:textId="77777777" w:rsidTr="00C12F5B">
        <w:trPr>
          <w:trHeight w:val="356"/>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BE687A" w:rsidRDefault="00635F54" w:rsidP="00BE687A">
            <w:pPr>
              <w:jc w:val="center"/>
              <w:rPr>
                <w:color w:val="000000"/>
                <w:lang w:eastAsia="en-US"/>
              </w:rPr>
            </w:pPr>
            <w:r w:rsidRPr="00BE687A">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BE687A" w:rsidRDefault="00635F54" w:rsidP="00BE687A">
            <w:pPr>
              <w:ind w:left="-44"/>
              <w:rPr>
                <w:color w:val="000000"/>
                <w:lang w:eastAsia="en-US"/>
              </w:rPr>
            </w:pPr>
            <w:r w:rsidRPr="00BE687A">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65A1E965" w:rsidR="00635F54" w:rsidRPr="00BE687A" w:rsidRDefault="001E5295" w:rsidP="00BE687A">
            <w:pPr>
              <w:shd w:val="clear" w:color="auto" w:fill="FFFFFF"/>
              <w:ind w:right="113"/>
              <w:jc w:val="both"/>
              <w:rPr>
                <w:color w:val="000000"/>
              </w:rPr>
            </w:pPr>
            <w:r w:rsidRPr="00BE687A">
              <w:rPr>
                <w:color w:val="000000"/>
              </w:rPr>
              <w:t>Nav.</w:t>
            </w:r>
          </w:p>
        </w:tc>
      </w:tr>
    </w:tbl>
    <w:p w14:paraId="33E5D3BF" w14:textId="77777777" w:rsidR="00635F54" w:rsidRPr="00BE687A" w:rsidRDefault="00635F54" w:rsidP="00BE687A">
      <w:pPr>
        <w:rPr>
          <w:vanish/>
          <w:color w:val="000000"/>
        </w:rPr>
      </w:pPr>
    </w:p>
    <w:p w14:paraId="12F91FDB" w14:textId="77777777" w:rsidR="00635F54" w:rsidRPr="00BE687A" w:rsidRDefault="00635F54" w:rsidP="00BE687A">
      <w:pPr>
        <w:jc w:val="both"/>
        <w:rPr>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08"/>
        <w:gridCol w:w="2696"/>
        <w:gridCol w:w="6377"/>
      </w:tblGrid>
      <w:tr w:rsidR="00635F54" w:rsidRPr="00BE687A" w14:paraId="0D889BB9" w14:textId="77777777" w:rsidTr="008B6251">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BE687A" w:rsidRDefault="00635F54" w:rsidP="00BE687A">
            <w:pPr>
              <w:pStyle w:val="naisnod"/>
              <w:spacing w:before="0" w:beforeAutospacing="0" w:after="0" w:afterAutospacing="0"/>
              <w:ind w:left="57" w:right="57"/>
              <w:jc w:val="center"/>
              <w:rPr>
                <w:b/>
                <w:color w:val="000000"/>
              </w:rPr>
            </w:pPr>
            <w:r w:rsidRPr="00BE687A">
              <w:rPr>
                <w:b/>
                <w:color w:val="000000"/>
              </w:rPr>
              <w:t>II. Tiesību akta projekta ietekme uz sabiedrību, tautsaimniecības attīstību</w:t>
            </w:r>
          </w:p>
          <w:p w14:paraId="2E1F9AF6" w14:textId="77777777" w:rsidR="00635F54" w:rsidRPr="00BE687A" w:rsidRDefault="00635F54" w:rsidP="00BE687A">
            <w:pPr>
              <w:jc w:val="center"/>
              <w:rPr>
                <w:rFonts w:eastAsia="Times New Roman"/>
                <w:b/>
                <w:bCs/>
                <w:color w:val="000000"/>
              </w:rPr>
            </w:pPr>
            <w:r w:rsidRPr="00BE687A">
              <w:rPr>
                <w:b/>
                <w:color w:val="000000"/>
              </w:rPr>
              <w:t>un administratīvo slogu</w:t>
            </w:r>
          </w:p>
        </w:tc>
      </w:tr>
      <w:tr w:rsidR="00635F54" w:rsidRPr="00BE687A" w14:paraId="219B627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BE687A" w:rsidRDefault="00635F54" w:rsidP="00BE687A">
            <w:pPr>
              <w:jc w:val="center"/>
              <w:rPr>
                <w:color w:val="000000"/>
              </w:rPr>
            </w:pPr>
            <w:r w:rsidRPr="00BE687A">
              <w:rPr>
                <w:color w:val="000000"/>
              </w:rPr>
              <w:t>1.</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BE687A" w:rsidRDefault="00635F54" w:rsidP="00BE687A">
            <w:pPr>
              <w:rPr>
                <w:color w:val="000000"/>
              </w:rPr>
            </w:pPr>
            <w:r w:rsidRPr="00BE687A">
              <w:rPr>
                <w:color w:val="000000"/>
              </w:rPr>
              <w:t xml:space="preserve">Sabiedrības </w:t>
            </w:r>
            <w:proofErr w:type="spellStart"/>
            <w:r w:rsidRPr="00BE687A">
              <w:rPr>
                <w:color w:val="000000"/>
              </w:rPr>
              <w:t>mērķgrupas</w:t>
            </w:r>
            <w:proofErr w:type="spellEnd"/>
            <w:r w:rsidRPr="00BE687A">
              <w:rPr>
                <w:color w:val="000000"/>
              </w:rPr>
              <w:t>, kuras tiesiskais regulējums ietekmē vai varētu ietekmēt</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E7005F3" w14:textId="6A4D6084" w:rsidR="00EC14CB" w:rsidRPr="00BE687A" w:rsidRDefault="001E5295" w:rsidP="00BE687A">
            <w:pPr>
              <w:shd w:val="clear" w:color="auto" w:fill="FFFFFF"/>
              <w:ind w:left="120" w:right="113"/>
              <w:jc w:val="both"/>
              <w:rPr>
                <w:color w:val="000000"/>
              </w:rPr>
            </w:pPr>
            <w:r w:rsidRPr="00BE687A">
              <w:rPr>
                <w:color w:val="000000"/>
              </w:rPr>
              <w:t>N</w:t>
            </w:r>
            <w:r w:rsidR="00635F54" w:rsidRPr="00BE687A">
              <w:rPr>
                <w:color w:val="000000"/>
              </w:rPr>
              <w:t>oteikumu projekt</w:t>
            </w:r>
            <w:r w:rsidRPr="00BE687A">
              <w:rPr>
                <w:color w:val="000000"/>
              </w:rPr>
              <w:t>ā ietvertais tiesiskais regulējums attiecas uz projekta iesniedzējiem, kā arī uz</w:t>
            </w:r>
            <w:r w:rsidR="00635F54" w:rsidRPr="00BE687A">
              <w:rPr>
                <w:color w:val="000000"/>
              </w:rPr>
              <w:t xml:space="preserve"> </w:t>
            </w:r>
            <w:r w:rsidR="00EC14CB" w:rsidRPr="00BE687A">
              <w:rPr>
                <w:color w:val="000000"/>
              </w:rPr>
              <w:t>ES fondu uzraudzībā iesaistīt</w:t>
            </w:r>
            <w:r w:rsidRPr="00BE687A">
              <w:rPr>
                <w:color w:val="000000"/>
              </w:rPr>
              <w:t>ajām</w:t>
            </w:r>
            <w:r w:rsidR="00EC14CB" w:rsidRPr="00BE687A">
              <w:rPr>
                <w:color w:val="000000"/>
              </w:rPr>
              <w:t xml:space="preserve"> iestād</w:t>
            </w:r>
            <w:r w:rsidRPr="00BE687A">
              <w:rPr>
                <w:color w:val="000000"/>
              </w:rPr>
              <w:t xml:space="preserve">ēm: </w:t>
            </w:r>
            <w:r w:rsidRPr="00BE687A">
              <w:t>VARAM kā atbildīgo iestādi un Centrālo finanšu un līgumu aģentūru kā sadarbības iestādi</w:t>
            </w:r>
            <w:r w:rsidR="00EC14CB" w:rsidRPr="00BE687A">
              <w:rPr>
                <w:color w:val="000000"/>
              </w:rPr>
              <w:t>.</w:t>
            </w:r>
          </w:p>
          <w:p w14:paraId="50427BFC" w14:textId="0C3D2D42" w:rsidR="004C6294" w:rsidRPr="00BE687A" w:rsidRDefault="00EC14CB" w:rsidP="00BE687A">
            <w:pPr>
              <w:shd w:val="clear" w:color="auto" w:fill="FFFFFF"/>
              <w:ind w:left="120" w:right="113"/>
              <w:jc w:val="both"/>
              <w:rPr>
                <w:bCs/>
              </w:rPr>
            </w:pPr>
            <w:r w:rsidRPr="00BE687A">
              <w:rPr>
                <w:color w:val="000000"/>
              </w:rPr>
              <w:t xml:space="preserve">Nav paredzams, ka </w:t>
            </w:r>
            <w:r w:rsidR="00764A43" w:rsidRPr="00BE687A">
              <w:rPr>
                <w:color w:val="000000"/>
              </w:rPr>
              <w:t xml:space="preserve">Kohēzijas fonda </w:t>
            </w:r>
            <w:r w:rsidRPr="00BE687A">
              <w:rPr>
                <w:color w:val="000000"/>
              </w:rPr>
              <w:t>projekta īstenošanai būs ietekme uz sociālo sfēru, pārvaldes iestāžu funkcijām un to cilvēkresursiem, kā arī uz valsts un pašvaldību informācijas sistēmām.</w:t>
            </w:r>
            <w:r w:rsidRPr="00BE687A">
              <w:rPr>
                <w:bCs/>
              </w:rPr>
              <w:t xml:space="preserve"> </w:t>
            </w:r>
          </w:p>
        </w:tc>
      </w:tr>
      <w:tr w:rsidR="00635F54" w:rsidRPr="00BE687A" w14:paraId="025B7A10"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BE687A" w:rsidRDefault="00635F54" w:rsidP="00BE687A">
            <w:pPr>
              <w:jc w:val="center"/>
              <w:rPr>
                <w:color w:val="000000"/>
              </w:rPr>
            </w:pPr>
            <w:r w:rsidRPr="00BE687A">
              <w:rPr>
                <w:color w:val="000000"/>
              </w:rPr>
              <w:t>2.</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BE687A" w:rsidRDefault="00635F54" w:rsidP="00BE687A">
            <w:pPr>
              <w:rPr>
                <w:color w:val="000000"/>
              </w:rPr>
            </w:pPr>
            <w:r w:rsidRPr="00BE687A">
              <w:rPr>
                <w:color w:val="000000"/>
              </w:rPr>
              <w:t>Tiesiskā regulējuma ietekme uz tautsaimniecību un administratīvo slogu</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511AE60" w14:textId="21FDEC2F" w:rsidR="004C6294" w:rsidRPr="00BE687A" w:rsidRDefault="00715891" w:rsidP="00BE687A">
            <w:pPr>
              <w:ind w:left="120" w:right="113"/>
              <w:jc w:val="both"/>
              <w:rPr>
                <w:color w:val="000000"/>
              </w:rPr>
            </w:pPr>
            <w:r w:rsidRPr="00BE687A">
              <w:rPr>
                <w:color w:val="000000"/>
              </w:rPr>
              <w:t>Centrālā finanšu un līgumu aģentūra kā sadarbības iestāde nodrošinās vienošanās par Kohēzijas fonda projekta īstenošanu grozījumus atbilstoši noteikumu projektā plānotajam, ņemot vērā, ka grozījumu</w:t>
            </w:r>
            <w:r w:rsidR="00635F54" w:rsidRPr="00BE687A">
              <w:rPr>
                <w:color w:val="000000"/>
              </w:rPr>
              <w:t xml:space="preserve"> raksturs ir tehnisks un nemaina projekt</w:t>
            </w:r>
            <w:r w:rsidR="00B372C9" w:rsidRPr="00BE687A">
              <w:rPr>
                <w:color w:val="000000"/>
              </w:rPr>
              <w:t>a</w:t>
            </w:r>
            <w:r w:rsidR="00635F54" w:rsidRPr="00BE687A">
              <w:rPr>
                <w:color w:val="000000"/>
              </w:rPr>
              <w:t xml:space="preserve"> būtību.</w:t>
            </w:r>
            <w:r w:rsidR="00AB325B" w:rsidRPr="00BE687A">
              <w:t xml:space="preserve"> </w:t>
            </w:r>
            <w:r w:rsidR="00F75330" w:rsidRPr="00BE687A">
              <w:t>Grozījumi būtiski neietekmēs plānoto naudas plūsmu pa gadiem.</w:t>
            </w:r>
          </w:p>
        </w:tc>
      </w:tr>
      <w:tr w:rsidR="00635F54" w:rsidRPr="00BE687A" w14:paraId="3F892596"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BE687A" w:rsidRDefault="00635F54" w:rsidP="00BE687A">
            <w:pPr>
              <w:jc w:val="center"/>
              <w:rPr>
                <w:color w:val="000000"/>
              </w:rPr>
            </w:pPr>
            <w:r w:rsidRPr="00BE687A">
              <w:rPr>
                <w:color w:val="000000"/>
              </w:rPr>
              <w:t>3.</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BE687A" w:rsidRDefault="00635F54" w:rsidP="00BE687A">
            <w:pPr>
              <w:rPr>
                <w:color w:val="000000"/>
              </w:rPr>
            </w:pPr>
            <w:r w:rsidRPr="00BE687A">
              <w:rPr>
                <w:color w:val="000000"/>
              </w:rPr>
              <w:t>Administratīvo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7777777" w:rsidR="00635F54" w:rsidRPr="00BE687A" w:rsidRDefault="00635F54" w:rsidP="00BE687A">
            <w:pPr>
              <w:ind w:right="111" w:firstLine="120"/>
              <w:jc w:val="both"/>
              <w:rPr>
                <w:iCs/>
                <w:color w:val="000000"/>
              </w:rPr>
            </w:pPr>
            <w:r w:rsidRPr="00BE687A">
              <w:rPr>
                <w:bCs/>
                <w:color w:val="000000"/>
              </w:rPr>
              <w:t>Projekts šo jomu neskar</w:t>
            </w:r>
          </w:p>
        </w:tc>
      </w:tr>
      <w:tr w:rsidR="00635F54" w:rsidRPr="00BE687A" w14:paraId="3C9700A3"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BE687A" w:rsidRDefault="00635F54" w:rsidP="00BE687A">
            <w:pPr>
              <w:jc w:val="center"/>
              <w:rPr>
                <w:color w:val="000000"/>
              </w:rPr>
            </w:pPr>
            <w:r w:rsidRPr="00BE687A">
              <w:rPr>
                <w:color w:val="000000"/>
              </w:rPr>
              <w:t>4.</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BE687A" w:rsidRDefault="00635F54" w:rsidP="00BE687A">
            <w:pPr>
              <w:rPr>
                <w:color w:val="000000"/>
              </w:rPr>
            </w:pPr>
            <w:r w:rsidRPr="00BE687A">
              <w:rPr>
                <w:color w:val="000000"/>
              </w:rPr>
              <w:t>Atbilstības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24FE869C" w:rsidR="00635F54" w:rsidRPr="00BE687A" w:rsidRDefault="00214EE0" w:rsidP="00BE687A">
            <w:pPr>
              <w:ind w:right="111" w:firstLine="120"/>
              <w:jc w:val="both"/>
              <w:rPr>
                <w:bCs/>
                <w:color w:val="000000"/>
              </w:rPr>
            </w:pPr>
            <w:r w:rsidRPr="00BE687A">
              <w:rPr>
                <w:bCs/>
                <w:color w:val="000000"/>
              </w:rPr>
              <w:t>Projekts šo jomu neskar</w:t>
            </w:r>
          </w:p>
        </w:tc>
      </w:tr>
      <w:tr w:rsidR="00635F54" w:rsidRPr="00BE687A" w14:paraId="530D9CA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BE687A" w:rsidRDefault="00635F54" w:rsidP="00BE687A">
            <w:pPr>
              <w:jc w:val="center"/>
              <w:rPr>
                <w:color w:val="000000"/>
              </w:rPr>
            </w:pPr>
            <w:r w:rsidRPr="00BE687A">
              <w:rPr>
                <w:color w:val="000000"/>
              </w:rPr>
              <w:t>5.</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BE687A" w:rsidRDefault="00635F54" w:rsidP="00BE687A">
            <w:pPr>
              <w:rPr>
                <w:color w:val="000000"/>
              </w:rPr>
            </w:pPr>
            <w:r w:rsidRPr="00BE687A">
              <w:rPr>
                <w:color w:val="000000"/>
              </w:rPr>
              <w:t>Cita informācija</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BE687A" w:rsidRDefault="00635F54" w:rsidP="00BE687A">
            <w:pPr>
              <w:ind w:firstLine="120"/>
              <w:rPr>
                <w:iCs/>
                <w:color w:val="000000"/>
              </w:rPr>
            </w:pPr>
            <w:r w:rsidRPr="00BE687A">
              <w:rPr>
                <w:color w:val="000000"/>
              </w:rPr>
              <w:t>Nav</w:t>
            </w:r>
          </w:p>
        </w:tc>
      </w:tr>
    </w:tbl>
    <w:p w14:paraId="16280362" w14:textId="77777777" w:rsidR="00635F54" w:rsidRPr="00BE687A" w:rsidRDefault="00635F54" w:rsidP="00BE687A">
      <w:pPr>
        <w:rPr>
          <w:i/>
          <w:iCs/>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2127"/>
        <w:gridCol w:w="1276"/>
        <w:gridCol w:w="1134"/>
        <w:gridCol w:w="992"/>
        <w:gridCol w:w="1276"/>
        <w:gridCol w:w="850"/>
        <w:gridCol w:w="1134"/>
        <w:gridCol w:w="992"/>
      </w:tblGrid>
      <w:tr w:rsidR="0073088A" w:rsidRPr="00BE687A" w14:paraId="00E687C0" w14:textId="77777777" w:rsidTr="00BE687A">
        <w:tc>
          <w:tcPr>
            <w:tcW w:w="9781"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D23FCE" w14:textId="77777777" w:rsidR="0073088A" w:rsidRPr="00BE687A" w:rsidRDefault="0073088A" w:rsidP="00BE687A">
            <w:pPr>
              <w:jc w:val="center"/>
              <w:rPr>
                <w:rFonts w:eastAsia="Times New Roman"/>
                <w:b/>
                <w:bCs/>
              </w:rPr>
            </w:pPr>
            <w:bookmarkStart w:id="1" w:name="_Hlk21095109"/>
            <w:r w:rsidRPr="00BE687A">
              <w:rPr>
                <w:rFonts w:eastAsia="Times New Roman"/>
                <w:b/>
                <w:bCs/>
              </w:rPr>
              <w:t>III. Tiesību akta projekta ietekme uz valsts budžetu un pašvaldību budžetiem</w:t>
            </w:r>
          </w:p>
        </w:tc>
      </w:tr>
      <w:tr w:rsidR="0073088A" w:rsidRPr="00BE687A" w14:paraId="47F575E5" w14:textId="77777777" w:rsidTr="00BE687A">
        <w:tc>
          <w:tcPr>
            <w:tcW w:w="2127"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F26FEC" w14:textId="77777777" w:rsidR="0073088A" w:rsidRPr="00BE687A" w:rsidRDefault="0073088A" w:rsidP="00BE687A">
            <w:pPr>
              <w:jc w:val="center"/>
              <w:rPr>
                <w:rFonts w:eastAsia="Times New Roman"/>
                <w:sz w:val="22"/>
                <w:szCs w:val="22"/>
              </w:rPr>
            </w:pPr>
            <w:r w:rsidRPr="00BE687A">
              <w:rPr>
                <w:rFonts w:eastAsia="Times New Roman"/>
                <w:sz w:val="22"/>
                <w:szCs w:val="22"/>
              </w:rPr>
              <w:t>Rādītāji</w:t>
            </w:r>
          </w:p>
        </w:tc>
        <w:tc>
          <w:tcPr>
            <w:tcW w:w="2410"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BC79CB" w14:textId="57C5B031" w:rsidR="0073088A" w:rsidRPr="00BE687A" w:rsidRDefault="0073088A" w:rsidP="00BE687A">
            <w:pPr>
              <w:jc w:val="center"/>
              <w:rPr>
                <w:rFonts w:eastAsia="Times New Roman"/>
                <w:sz w:val="22"/>
                <w:szCs w:val="22"/>
              </w:rPr>
            </w:pPr>
            <w:r w:rsidRPr="00BE687A">
              <w:rPr>
                <w:rFonts w:eastAsia="Times New Roman"/>
                <w:sz w:val="22"/>
                <w:szCs w:val="22"/>
              </w:rPr>
              <w:t>20</w:t>
            </w:r>
            <w:r w:rsidR="006A2559" w:rsidRPr="00BE687A">
              <w:rPr>
                <w:rFonts w:eastAsia="Times New Roman"/>
                <w:sz w:val="22"/>
                <w:szCs w:val="22"/>
              </w:rPr>
              <w:t>20</w:t>
            </w:r>
            <w:r w:rsidRPr="00BE687A">
              <w:rPr>
                <w:rFonts w:eastAsia="Times New Roman"/>
                <w:sz w:val="22"/>
                <w:szCs w:val="22"/>
              </w:rPr>
              <w:t>. gads</w:t>
            </w:r>
          </w:p>
        </w:tc>
        <w:tc>
          <w:tcPr>
            <w:tcW w:w="5244"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99238C" w14:textId="77777777" w:rsidR="0073088A" w:rsidRPr="00BE687A" w:rsidRDefault="0073088A" w:rsidP="00BE687A">
            <w:pPr>
              <w:jc w:val="center"/>
              <w:rPr>
                <w:rFonts w:eastAsia="Times New Roman"/>
                <w:sz w:val="22"/>
                <w:szCs w:val="22"/>
              </w:rPr>
            </w:pPr>
            <w:r w:rsidRPr="00BE687A">
              <w:rPr>
                <w:rFonts w:eastAsia="Times New Roman"/>
                <w:sz w:val="22"/>
                <w:szCs w:val="22"/>
              </w:rPr>
              <w:t>Turpmākie trīs gadi (</w:t>
            </w:r>
            <w:proofErr w:type="spellStart"/>
            <w:r w:rsidRPr="00BE687A">
              <w:rPr>
                <w:rFonts w:eastAsia="Times New Roman"/>
                <w:i/>
                <w:iCs/>
                <w:sz w:val="22"/>
                <w:szCs w:val="22"/>
              </w:rPr>
              <w:t>euro</w:t>
            </w:r>
            <w:proofErr w:type="spellEnd"/>
            <w:r w:rsidRPr="00BE687A">
              <w:rPr>
                <w:rFonts w:eastAsia="Times New Roman"/>
                <w:sz w:val="22"/>
                <w:szCs w:val="22"/>
              </w:rPr>
              <w:t>)</w:t>
            </w:r>
          </w:p>
        </w:tc>
      </w:tr>
      <w:tr w:rsidR="0073088A" w:rsidRPr="00BE687A" w14:paraId="7699F635" w14:textId="77777777" w:rsidTr="00BE687A">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8A956" w14:textId="77777777" w:rsidR="0073088A" w:rsidRPr="00BE687A" w:rsidRDefault="0073088A" w:rsidP="00BE687A">
            <w:pPr>
              <w:rPr>
                <w:rFonts w:eastAsia="Times New Roman"/>
                <w:sz w:val="22"/>
                <w:szCs w:val="22"/>
              </w:rPr>
            </w:pPr>
            <w:bookmarkStart w:id="2" w:name="_Hlk21095231" w:colFirst="3" w:colLast="7"/>
          </w:p>
        </w:tc>
        <w:tc>
          <w:tcPr>
            <w:tcW w:w="2410"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451C3C" w14:textId="77777777" w:rsidR="0073088A" w:rsidRPr="00BE687A" w:rsidRDefault="0073088A" w:rsidP="00BE687A">
            <w:pPr>
              <w:rPr>
                <w:rFonts w:eastAsia="Times New Roman"/>
                <w:sz w:val="22"/>
                <w:szCs w:val="22"/>
              </w:rPr>
            </w:pPr>
          </w:p>
        </w:tc>
        <w:tc>
          <w:tcPr>
            <w:tcW w:w="2268"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591B63" w14:textId="56052ADB" w:rsidR="0073088A" w:rsidRPr="00BE687A" w:rsidRDefault="0073088A" w:rsidP="00BE687A">
            <w:pPr>
              <w:jc w:val="center"/>
              <w:rPr>
                <w:rFonts w:eastAsia="Times New Roman"/>
                <w:sz w:val="22"/>
                <w:szCs w:val="22"/>
              </w:rPr>
            </w:pPr>
            <w:r w:rsidRPr="00BE687A">
              <w:rPr>
                <w:rFonts w:eastAsia="Times New Roman"/>
                <w:sz w:val="22"/>
                <w:szCs w:val="22"/>
              </w:rPr>
              <w:t>202</w:t>
            </w:r>
            <w:r w:rsidR="006A2559" w:rsidRPr="00BE687A">
              <w:rPr>
                <w:rFonts w:eastAsia="Times New Roman"/>
                <w:sz w:val="22"/>
                <w:szCs w:val="22"/>
              </w:rPr>
              <w:t>1</w:t>
            </w:r>
          </w:p>
        </w:tc>
        <w:tc>
          <w:tcPr>
            <w:tcW w:w="1984"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7C8CE3" w14:textId="1F49F258" w:rsidR="0073088A" w:rsidRPr="00BE687A" w:rsidRDefault="0073088A" w:rsidP="00BE687A">
            <w:pPr>
              <w:jc w:val="center"/>
              <w:rPr>
                <w:rFonts w:eastAsia="Times New Roman"/>
                <w:sz w:val="22"/>
                <w:szCs w:val="22"/>
              </w:rPr>
            </w:pPr>
            <w:r w:rsidRPr="00BE687A">
              <w:rPr>
                <w:rFonts w:eastAsia="Times New Roman"/>
                <w:sz w:val="22"/>
                <w:szCs w:val="22"/>
              </w:rPr>
              <w:t>202</w:t>
            </w:r>
            <w:r w:rsidR="006A2559" w:rsidRPr="00BE687A">
              <w:rPr>
                <w:rFonts w:eastAsia="Times New Roman"/>
                <w:sz w:val="22"/>
                <w:szCs w:val="22"/>
              </w:rPr>
              <w:t>2</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D35DE31" w14:textId="72E2EB30" w:rsidR="0073088A" w:rsidRPr="00BE687A" w:rsidRDefault="0073088A" w:rsidP="00BE687A">
            <w:pPr>
              <w:jc w:val="center"/>
              <w:rPr>
                <w:rFonts w:eastAsia="Times New Roman"/>
                <w:sz w:val="22"/>
                <w:szCs w:val="22"/>
              </w:rPr>
            </w:pPr>
            <w:r w:rsidRPr="00BE687A">
              <w:rPr>
                <w:rFonts w:eastAsia="Times New Roman"/>
                <w:sz w:val="22"/>
                <w:szCs w:val="22"/>
              </w:rPr>
              <w:t>202</w:t>
            </w:r>
            <w:r w:rsidR="006A2559" w:rsidRPr="00BE687A">
              <w:rPr>
                <w:rFonts w:eastAsia="Times New Roman"/>
                <w:sz w:val="22"/>
                <w:szCs w:val="22"/>
              </w:rPr>
              <w:t>3</w:t>
            </w:r>
          </w:p>
        </w:tc>
      </w:tr>
      <w:tr w:rsidR="0073088A" w:rsidRPr="00BE687A" w14:paraId="2EBF3B92" w14:textId="77777777" w:rsidTr="00BE687A">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874B7D" w14:textId="77777777" w:rsidR="0073088A" w:rsidRPr="00BE687A" w:rsidRDefault="0073088A" w:rsidP="00BE687A">
            <w:pPr>
              <w:rPr>
                <w:rFonts w:eastAsia="Times New Roman"/>
                <w:sz w:val="22"/>
                <w:szCs w:val="22"/>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067B42E" w14:textId="77777777" w:rsidR="0073088A" w:rsidRPr="00BE687A" w:rsidRDefault="0073088A" w:rsidP="00BE687A">
            <w:pPr>
              <w:jc w:val="center"/>
              <w:rPr>
                <w:rFonts w:eastAsia="Times New Roman"/>
                <w:sz w:val="22"/>
                <w:szCs w:val="22"/>
              </w:rPr>
            </w:pPr>
            <w:r w:rsidRPr="00BE687A">
              <w:rPr>
                <w:rFonts w:eastAsia="Times New Roman"/>
                <w:sz w:val="22"/>
                <w:szCs w:val="22"/>
              </w:rPr>
              <w:t>saskaņā ar valsts budžetu kārtējam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5782447" w14:textId="77777777" w:rsidR="0073088A" w:rsidRPr="00BE687A" w:rsidRDefault="0073088A" w:rsidP="00BE687A">
            <w:pPr>
              <w:jc w:val="center"/>
              <w:rPr>
                <w:rFonts w:eastAsia="Times New Roman"/>
                <w:sz w:val="22"/>
                <w:szCs w:val="22"/>
              </w:rPr>
            </w:pPr>
            <w:r w:rsidRPr="00BE687A">
              <w:rPr>
                <w:rFonts w:eastAsia="Times New Roman"/>
                <w:sz w:val="22"/>
                <w:szCs w:val="22"/>
              </w:rPr>
              <w:t>izmaiņas kārtējā gadā, salīdzinot ar valsts budžetu kārtējam gadam</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1469EB" w14:textId="77777777" w:rsidR="0073088A" w:rsidRPr="00BE687A" w:rsidRDefault="0073088A" w:rsidP="00BE687A">
            <w:pPr>
              <w:jc w:val="center"/>
              <w:rPr>
                <w:rFonts w:eastAsia="Times New Roman"/>
                <w:sz w:val="22"/>
                <w:szCs w:val="22"/>
              </w:rPr>
            </w:pPr>
            <w:r w:rsidRPr="00BE687A">
              <w:rPr>
                <w:rFonts w:eastAsia="Times New Roman"/>
                <w:sz w:val="22"/>
                <w:szCs w:val="22"/>
              </w:rPr>
              <w:t>saskaņā ar vidēja termiņa budžeta ietvaru</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304A11" w14:textId="77777777" w:rsidR="0073088A" w:rsidRPr="00BE687A" w:rsidRDefault="0073088A" w:rsidP="00BE687A">
            <w:pPr>
              <w:jc w:val="center"/>
              <w:rPr>
                <w:rFonts w:eastAsia="Times New Roman"/>
                <w:sz w:val="22"/>
                <w:szCs w:val="22"/>
              </w:rPr>
            </w:pPr>
            <w:r w:rsidRPr="00BE687A">
              <w:rPr>
                <w:rFonts w:eastAsia="Times New Roman"/>
                <w:sz w:val="22"/>
                <w:szCs w:val="22"/>
              </w:rPr>
              <w:t>izmaiņas, salīdzinot ar vidēja termiņa budžeta ietvaru 2020. gadam</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964505" w14:textId="77777777" w:rsidR="0073088A" w:rsidRPr="00BE687A" w:rsidRDefault="0073088A" w:rsidP="00BE687A">
            <w:pPr>
              <w:jc w:val="center"/>
              <w:rPr>
                <w:rFonts w:eastAsia="Times New Roman"/>
                <w:sz w:val="22"/>
                <w:szCs w:val="22"/>
              </w:rPr>
            </w:pPr>
            <w:r w:rsidRPr="00BE687A">
              <w:rPr>
                <w:rFonts w:eastAsia="Times New Roman"/>
                <w:sz w:val="22"/>
                <w:szCs w:val="22"/>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E2984C" w14:textId="77777777" w:rsidR="0073088A" w:rsidRPr="00BE687A" w:rsidRDefault="0073088A" w:rsidP="00BE687A">
            <w:pPr>
              <w:jc w:val="center"/>
              <w:rPr>
                <w:rFonts w:eastAsia="Times New Roman"/>
                <w:sz w:val="22"/>
                <w:szCs w:val="22"/>
              </w:rPr>
            </w:pPr>
            <w:r w:rsidRPr="00BE687A">
              <w:rPr>
                <w:rFonts w:eastAsia="Times New Roman"/>
                <w:sz w:val="22"/>
                <w:szCs w:val="22"/>
              </w:rPr>
              <w:t>izmaiņas, salīdzinot ar vidēja termiņa budžeta ietvaru 2021. gadam</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0F98063" w14:textId="77777777" w:rsidR="0073088A" w:rsidRPr="00BE687A" w:rsidRDefault="0073088A" w:rsidP="00BE687A">
            <w:pPr>
              <w:jc w:val="center"/>
              <w:rPr>
                <w:rFonts w:eastAsia="Times New Roman"/>
                <w:sz w:val="22"/>
                <w:szCs w:val="22"/>
              </w:rPr>
            </w:pPr>
            <w:r w:rsidRPr="00BE687A">
              <w:rPr>
                <w:rFonts w:eastAsia="Times New Roman"/>
                <w:sz w:val="22"/>
                <w:szCs w:val="22"/>
              </w:rPr>
              <w:t>izmaiņas, salīdzinot ar vidēja termiņa budžeta ietvaru 2021. gadam</w:t>
            </w:r>
          </w:p>
        </w:tc>
        <w:bookmarkEnd w:id="1"/>
      </w:tr>
      <w:bookmarkEnd w:id="2"/>
      <w:tr w:rsidR="0073088A" w:rsidRPr="00BE687A" w14:paraId="330D297E"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95D0F33" w14:textId="77777777" w:rsidR="0073088A" w:rsidRPr="00BE687A" w:rsidRDefault="0073088A" w:rsidP="00BE687A">
            <w:pPr>
              <w:jc w:val="center"/>
              <w:rPr>
                <w:rFonts w:eastAsia="Times New Roman"/>
                <w:sz w:val="22"/>
                <w:szCs w:val="22"/>
              </w:rPr>
            </w:pPr>
            <w:r w:rsidRPr="00BE687A">
              <w:rPr>
                <w:rFonts w:eastAsia="Times New Roman"/>
                <w:sz w:val="22"/>
                <w:szCs w:val="22"/>
              </w:rPr>
              <w:t>1</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1D1C74" w14:textId="77777777" w:rsidR="0073088A" w:rsidRPr="00BE687A" w:rsidRDefault="0073088A" w:rsidP="00BE687A">
            <w:pPr>
              <w:jc w:val="center"/>
              <w:rPr>
                <w:rFonts w:eastAsia="Times New Roman"/>
                <w:sz w:val="22"/>
                <w:szCs w:val="22"/>
              </w:rPr>
            </w:pPr>
            <w:r w:rsidRPr="00BE687A">
              <w:rPr>
                <w:rFonts w:eastAsia="Times New Roman"/>
                <w:sz w:val="22"/>
                <w:szCs w:val="22"/>
              </w:rPr>
              <w:t>2</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D94A9C" w14:textId="77777777" w:rsidR="0073088A" w:rsidRPr="00BE687A" w:rsidRDefault="0073088A" w:rsidP="00BE687A">
            <w:pPr>
              <w:jc w:val="center"/>
              <w:rPr>
                <w:rFonts w:eastAsia="Times New Roman"/>
                <w:sz w:val="22"/>
                <w:szCs w:val="22"/>
              </w:rPr>
            </w:pPr>
            <w:r w:rsidRPr="00BE687A">
              <w:rPr>
                <w:rFonts w:eastAsia="Times New Roman"/>
                <w:sz w:val="22"/>
                <w:szCs w:val="22"/>
              </w:rPr>
              <w:t>3</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100C8D" w14:textId="77777777" w:rsidR="0073088A" w:rsidRPr="00BE687A" w:rsidRDefault="0073088A" w:rsidP="00BE687A">
            <w:pPr>
              <w:jc w:val="center"/>
              <w:rPr>
                <w:rFonts w:eastAsia="Times New Roman"/>
                <w:sz w:val="22"/>
                <w:szCs w:val="22"/>
              </w:rPr>
            </w:pPr>
            <w:r w:rsidRPr="00BE687A">
              <w:rPr>
                <w:rFonts w:eastAsia="Times New Roman"/>
                <w:sz w:val="22"/>
                <w:szCs w:val="22"/>
              </w:rPr>
              <w:t>4</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BE71D0" w14:textId="77777777" w:rsidR="0073088A" w:rsidRPr="00BE687A" w:rsidRDefault="0073088A" w:rsidP="00BE687A">
            <w:pPr>
              <w:jc w:val="center"/>
              <w:rPr>
                <w:rFonts w:eastAsia="Times New Roman"/>
                <w:sz w:val="22"/>
                <w:szCs w:val="22"/>
              </w:rPr>
            </w:pPr>
            <w:r w:rsidRPr="00BE687A">
              <w:rPr>
                <w:rFonts w:eastAsia="Times New Roman"/>
                <w:sz w:val="22"/>
                <w:szCs w:val="22"/>
              </w:rPr>
              <w:t>5</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7210451" w14:textId="77777777" w:rsidR="0073088A" w:rsidRPr="00BE687A" w:rsidRDefault="0073088A" w:rsidP="00BE687A">
            <w:pPr>
              <w:jc w:val="center"/>
              <w:rPr>
                <w:rFonts w:eastAsia="Times New Roman"/>
                <w:sz w:val="22"/>
                <w:szCs w:val="22"/>
              </w:rPr>
            </w:pPr>
            <w:r w:rsidRPr="00BE687A">
              <w:rPr>
                <w:rFonts w:eastAsia="Times New Roman"/>
                <w:sz w:val="22"/>
                <w:szCs w:val="22"/>
              </w:rPr>
              <w:t>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8AF6367" w14:textId="77777777" w:rsidR="0073088A" w:rsidRPr="00BE687A" w:rsidRDefault="0073088A" w:rsidP="00BE687A">
            <w:pPr>
              <w:jc w:val="center"/>
              <w:rPr>
                <w:rFonts w:eastAsia="Times New Roman"/>
                <w:sz w:val="22"/>
                <w:szCs w:val="22"/>
              </w:rPr>
            </w:pPr>
            <w:r w:rsidRPr="00BE687A">
              <w:rPr>
                <w:rFonts w:eastAsia="Times New Roman"/>
                <w:sz w:val="22"/>
                <w:szCs w:val="22"/>
              </w:rPr>
              <w:t>7</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B85474D" w14:textId="77777777" w:rsidR="0073088A" w:rsidRPr="00BE687A" w:rsidRDefault="0073088A" w:rsidP="00BE687A">
            <w:pPr>
              <w:jc w:val="center"/>
              <w:rPr>
                <w:rFonts w:eastAsia="Times New Roman"/>
                <w:sz w:val="22"/>
                <w:szCs w:val="22"/>
              </w:rPr>
            </w:pPr>
            <w:r w:rsidRPr="00BE687A">
              <w:rPr>
                <w:rFonts w:eastAsia="Times New Roman"/>
                <w:sz w:val="22"/>
                <w:szCs w:val="22"/>
              </w:rPr>
              <w:t>8</w:t>
            </w:r>
          </w:p>
        </w:tc>
      </w:tr>
      <w:tr w:rsidR="00170158" w:rsidRPr="00BE687A" w14:paraId="6C53FA7C"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AFD9C6B" w14:textId="77777777" w:rsidR="00170158" w:rsidRPr="00BE687A" w:rsidRDefault="00170158" w:rsidP="00BE687A">
            <w:pPr>
              <w:rPr>
                <w:rFonts w:eastAsia="Times New Roman"/>
                <w:sz w:val="22"/>
                <w:szCs w:val="22"/>
              </w:rPr>
            </w:pPr>
            <w:r w:rsidRPr="00BE687A">
              <w:rPr>
                <w:rFonts w:eastAsia="Times New Roman"/>
                <w:sz w:val="22"/>
                <w:szCs w:val="22"/>
              </w:rPr>
              <w:t>1. 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667FF4" w14:textId="791B4E26" w:rsidR="00170158" w:rsidRPr="00BE687A" w:rsidRDefault="007A4D41" w:rsidP="00BE687A">
            <w:pPr>
              <w:rPr>
                <w:rFonts w:eastAsia="Times New Roman"/>
                <w:sz w:val="22"/>
                <w:szCs w:val="22"/>
              </w:rPr>
            </w:pPr>
            <w:r w:rsidRPr="00BE687A">
              <w:rPr>
                <w:iCs/>
                <w:sz w:val="22"/>
                <w:szCs w:val="22"/>
              </w:rPr>
              <w:t>-</w:t>
            </w:r>
            <w:r w:rsidRPr="00BE687A">
              <w:rPr>
                <w:bCs/>
                <w:iCs/>
                <w:sz w:val="22"/>
                <w:szCs w:val="22"/>
              </w:rPr>
              <w:t>2 863 8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476745" w14:textId="2791FD1B" w:rsidR="00170158" w:rsidRPr="00BE687A" w:rsidRDefault="005A5FE0" w:rsidP="00BE687A">
            <w:pPr>
              <w:rPr>
                <w:rFonts w:eastAsia="Times New Roman"/>
                <w:sz w:val="22"/>
                <w:szCs w:val="22"/>
              </w:rPr>
            </w:pPr>
            <w:r w:rsidRPr="00BE687A">
              <w:rPr>
                <w:iCs/>
                <w:sz w:val="22"/>
                <w:szCs w:val="22"/>
              </w:rPr>
              <w:t>535 60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07517B51" w14:textId="4F7A3510"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BF47D35" w14:textId="26A7C941" w:rsidR="00170158" w:rsidRPr="00BE687A" w:rsidRDefault="005A5FE0" w:rsidP="00BE687A">
            <w:pPr>
              <w:rPr>
                <w:rFonts w:eastAsia="Times New Roman"/>
                <w:sz w:val="22"/>
                <w:szCs w:val="22"/>
              </w:rPr>
            </w:pPr>
            <w:r w:rsidRPr="00BE687A">
              <w:rPr>
                <w:iCs/>
                <w:sz w:val="22"/>
                <w:szCs w:val="22"/>
              </w:rPr>
              <w:t>535 60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D744F97" w14:textId="49350370"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21E3EEF" w14:textId="0DE0914B" w:rsidR="00170158" w:rsidRPr="00BE687A" w:rsidRDefault="005A5FE0" w:rsidP="00BE687A">
            <w:pPr>
              <w:rPr>
                <w:rFonts w:eastAsia="Times New Roman"/>
                <w:sz w:val="22"/>
                <w:szCs w:val="22"/>
              </w:rPr>
            </w:pPr>
            <w:r w:rsidRPr="00BE687A">
              <w:rPr>
                <w:iCs/>
                <w:sz w:val="22"/>
                <w:szCs w:val="22"/>
              </w:rPr>
              <w:t>357 06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D60F997" w14:textId="7B329314" w:rsidR="00170158" w:rsidRPr="00BE687A" w:rsidRDefault="00170158" w:rsidP="00BE687A">
            <w:pPr>
              <w:rPr>
                <w:rFonts w:eastAsia="Times New Roman"/>
                <w:sz w:val="22"/>
                <w:szCs w:val="22"/>
              </w:rPr>
            </w:pPr>
            <w:r w:rsidRPr="00BE687A">
              <w:rPr>
                <w:iCs/>
                <w:sz w:val="22"/>
                <w:szCs w:val="22"/>
              </w:rPr>
              <w:t>-</w:t>
            </w:r>
            <w:r w:rsidR="005A5FE0" w:rsidRPr="00BE687A">
              <w:rPr>
                <w:iCs/>
                <w:sz w:val="22"/>
                <w:szCs w:val="22"/>
              </w:rPr>
              <w:t>357 063</w:t>
            </w:r>
          </w:p>
        </w:tc>
      </w:tr>
      <w:tr w:rsidR="00170158" w:rsidRPr="00BE687A" w14:paraId="4A0D6443"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CBD55B7" w14:textId="77777777" w:rsidR="00170158" w:rsidRPr="00BE687A" w:rsidRDefault="00170158" w:rsidP="00BE687A">
            <w:pPr>
              <w:rPr>
                <w:rFonts w:eastAsia="Times New Roman"/>
                <w:sz w:val="22"/>
                <w:szCs w:val="22"/>
              </w:rPr>
            </w:pPr>
            <w:r w:rsidRPr="00BE687A">
              <w:rPr>
                <w:rFonts w:eastAsia="Times New Roman"/>
                <w:sz w:val="22"/>
                <w:szCs w:val="22"/>
              </w:rPr>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68E3243" w14:textId="5E41663E" w:rsidR="00170158" w:rsidRPr="00BE687A" w:rsidRDefault="007A4D41" w:rsidP="00BE687A">
            <w:pPr>
              <w:rPr>
                <w:rFonts w:eastAsia="Times New Roman"/>
                <w:sz w:val="22"/>
                <w:szCs w:val="22"/>
              </w:rPr>
            </w:pPr>
            <w:r w:rsidRPr="00BE687A">
              <w:rPr>
                <w:bCs/>
                <w:iCs/>
                <w:sz w:val="22"/>
                <w:szCs w:val="22"/>
              </w:rPr>
              <w:t>-2 863 8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82AF3A8" w14:textId="16916E44" w:rsidR="00170158" w:rsidRPr="00BE687A" w:rsidRDefault="00170158" w:rsidP="00BE687A">
            <w:pPr>
              <w:rPr>
                <w:rFonts w:eastAsia="Times New Roman"/>
                <w:sz w:val="22"/>
                <w:szCs w:val="22"/>
              </w:rPr>
            </w:pPr>
            <w:r w:rsidRPr="00BE687A">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2D23A29" w14:textId="4E03F91D"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60E37B3" w14:textId="0DFC3BA8" w:rsidR="00170158" w:rsidRPr="00BE687A" w:rsidRDefault="005A5FE0" w:rsidP="00BE687A">
            <w:pPr>
              <w:rPr>
                <w:sz w:val="22"/>
                <w:szCs w:val="22"/>
                <w:lang w:eastAsia="en-US"/>
              </w:rPr>
            </w:pPr>
            <w:r w:rsidRPr="00BE687A">
              <w:rPr>
                <w:iCs/>
                <w:sz w:val="22"/>
                <w:szCs w:val="22"/>
              </w:rPr>
              <w:t>535 60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6A7B8ACB" w14:textId="7A03358C"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0887380" w14:textId="20895B6C" w:rsidR="00170158" w:rsidRPr="00BE687A" w:rsidRDefault="005A5FE0" w:rsidP="00BE687A">
            <w:pPr>
              <w:rPr>
                <w:rFonts w:eastAsia="Times New Roman"/>
                <w:sz w:val="22"/>
                <w:szCs w:val="22"/>
              </w:rPr>
            </w:pPr>
            <w:r w:rsidRPr="00BE687A">
              <w:rPr>
                <w:iCs/>
                <w:sz w:val="22"/>
                <w:szCs w:val="22"/>
              </w:rPr>
              <w:t>357 06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DC3C29A" w14:textId="50850B56" w:rsidR="00170158" w:rsidRPr="00BE687A" w:rsidRDefault="005A5FE0" w:rsidP="00BE687A">
            <w:pPr>
              <w:rPr>
                <w:rFonts w:eastAsia="Times New Roman"/>
                <w:sz w:val="22"/>
                <w:szCs w:val="22"/>
              </w:rPr>
            </w:pPr>
            <w:r w:rsidRPr="00BE687A">
              <w:rPr>
                <w:iCs/>
                <w:sz w:val="22"/>
                <w:szCs w:val="22"/>
              </w:rPr>
              <w:t>357 063</w:t>
            </w:r>
          </w:p>
        </w:tc>
      </w:tr>
      <w:tr w:rsidR="00170158" w:rsidRPr="00BE687A" w14:paraId="097A332D"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ECC41C4" w14:textId="77777777" w:rsidR="00170158" w:rsidRPr="00BE687A" w:rsidRDefault="00170158" w:rsidP="00BE687A">
            <w:pPr>
              <w:rPr>
                <w:rFonts w:eastAsia="Times New Roman"/>
                <w:sz w:val="22"/>
                <w:szCs w:val="22"/>
              </w:rPr>
            </w:pPr>
            <w:r w:rsidRPr="00BE687A">
              <w:rPr>
                <w:rFonts w:eastAsia="Times New Roman"/>
                <w:sz w:val="22"/>
                <w:szCs w:val="22"/>
              </w:rPr>
              <w:t>1.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03FDD3" w14:textId="21563653" w:rsidR="00170158" w:rsidRPr="00BE687A" w:rsidRDefault="00170158" w:rsidP="00BE687A">
            <w:pPr>
              <w:rPr>
                <w:rFonts w:eastAsia="Times New Roman"/>
                <w:sz w:val="22"/>
                <w:szCs w:val="22"/>
              </w:rPr>
            </w:pPr>
            <w:r w:rsidRPr="00BE687A">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2D9126" w14:textId="4F14C079" w:rsidR="00170158" w:rsidRPr="00BE687A" w:rsidRDefault="00170158" w:rsidP="00BE687A">
            <w:pPr>
              <w:rPr>
                <w:rFonts w:eastAsia="Times New Roman"/>
                <w:sz w:val="22"/>
                <w:szCs w:val="22"/>
              </w:rPr>
            </w:pPr>
            <w:r w:rsidRPr="00BE687A">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261E44" w14:textId="38ECE4F2"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41122" w14:textId="75B9CC47" w:rsidR="00170158" w:rsidRPr="00BE687A" w:rsidRDefault="00170158" w:rsidP="00BE687A">
            <w:pPr>
              <w:rPr>
                <w:rFonts w:eastAsia="Times New Roman"/>
                <w:sz w:val="22"/>
                <w:szCs w:val="22"/>
              </w:rPr>
            </w:pPr>
            <w:r w:rsidRPr="00BE687A">
              <w:rPr>
                <w:iCs/>
                <w:sz w:val="22"/>
                <w:szCs w:val="22"/>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F23E10" w14:textId="426477CD"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3B730" w14:textId="045E69E1" w:rsidR="00170158" w:rsidRPr="00BE687A" w:rsidRDefault="00170158" w:rsidP="00BE687A">
            <w:pPr>
              <w:rPr>
                <w:rFonts w:eastAsia="Times New Roman"/>
                <w:sz w:val="22"/>
                <w:szCs w:val="22"/>
              </w:rPr>
            </w:pPr>
            <w:r w:rsidRPr="00BE687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7A24D" w14:textId="597908A2" w:rsidR="00170158" w:rsidRPr="00BE687A" w:rsidRDefault="00170158" w:rsidP="00BE687A">
            <w:pPr>
              <w:rPr>
                <w:rFonts w:eastAsia="Times New Roman"/>
                <w:sz w:val="22"/>
                <w:szCs w:val="22"/>
              </w:rPr>
            </w:pPr>
            <w:r w:rsidRPr="00BE687A">
              <w:rPr>
                <w:iCs/>
                <w:sz w:val="22"/>
                <w:szCs w:val="22"/>
              </w:rPr>
              <w:t>0</w:t>
            </w:r>
          </w:p>
        </w:tc>
      </w:tr>
      <w:tr w:rsidR="00170158" w:rsidRPr="00BE687A" w14:paraId="72BF2CFC"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09F89A" w14:textId="77777777" w:rsidR="00170158" w:rsidRPr="00BE687A" w:rsidRDefault="00170158" w:rsidP="00BE687A">
            <w:pPr>
              <w:rPr>
                <w:rFonts w:eastAsia="Times New Roman"/>
                <w:sz w:val="22"/>
                <w:szCs w:val="22"/>
              </w:rPr>
            </w:pPr>
            <w:r w:rsidRPr="00BE687A">
              <w:rPr>
                <w:rFonts w:eastAsia="Times New Roman"/>
                <w:sz w:val="22"/>
                <w:szCs w:val="22"/>
              </w:rPr>
              <w:t>1.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992E8B7" w14:textId="0C8FC8C5" w:rsidR="00170158" w:rsidRPr="00BE687A" w:rsidRDefault="00170158" w:rsidP="00BE687A">
            <w:pPr>
              <w:rPr>
                <w:rFonts w:eastAsia="Times New Roman"/>
                <w:sz w:val="22"/>
                <w:szCs w:val="22"/>
              </w:rPr>
            </w:pPr>
            <w:r w:rsidRPr="00BE687A">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3F673DE" w14:textId="6062D229" w:rsidR="00170158" w:rsidRPr="00BE687A" w:rsidRDefault="00170158" w:rsidP="00BE687A">
            <w:pPr>
              <w:rPr>
                <w:rFonts w:eastAsia="Times New Roman"/>
                <w:sz w:val="22"/>
                <w:szCs w:val="22"/>
              </w:rPr>
            </w:pPr>
            <w:r w:rsidRPr="00BE687A">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C7FF1E" w14:textId="6C334E3B"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2D1DB" w14:textId="1B10B890" w:rsidR="00170158" w:rsidRPr="00BE687A" w:rsidRDefault="005A5FE0" w:rsidP="00BE687A">
            <w:pPr>
              <w:rPr>
                <w:rFonts w:eastAsia="Times New Roman"/>
                <w:sz w:val="22"/>
                <w:szCs w:val="22"/>
              </w:rPr>
            </w:pPr>
            <w:r w:rsidRPr="00BE687A">
              <w:rPr>
                <w:iCs/>
                <w:sz w:val="22"/>
                <w:szCs w:val="22"/>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897BA1" w14:textId="11BFA10F"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88FE3" w14:textId="6B852960" w:rsidR="00170158" w:rsidRPr="00BE687A" w:rsidRDefault="005A5FE0" w:rsidP="00BE687A">
            <w:pPr>
              <w:rPr>
                <w:rFonts w:eastAsia="Times New Roman"/>
                <w:sz w:val="22"/>
                <w:szCs w:val="22"/>
              </w:rPr>
            </w:pPr>
            <w:r w:rsidRPr="00BE687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4E919" w14:textId="6E914980" w:rsidR="00170158" w:rsidRPr="00BE687A" w:rsidRDefault="005A5FE0" w:rsidP="00BE687A">
            <w:pPr>
              <w:rPr>
                <w:rFonts w:eastAsia="Times New Roman"/>
                <w:sz w:val="22"/>
                <w:szCs w:val="22"/>
              </w:rPr>
            </w:pPr>
            <w:r w:rsidRPr="00BE687A">
              <w:rPr>
                <w:iCs/>
                <w:sz w:val="22"/>
                <w:szCs w:val="22"/>
              </w:rPr>
              <w:t>0</w:t>
            </w:r>
          </w:p>
        </w:tc>
      </w:tr>
      <w:tr w:rsidR="00170158" w:rsidRPr="00BE687A" w14:paraId="405D2D78"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2B2DB5A3" w14:textId="77777777" w:rsidR="00170158" w:rsidRPr="00BE687A" w:rsidRDefault="00170158" w:rsidP="00BE687A">
            <w:pPr>
              <w:rPr>
                <w:rFonts w:eastAsia="Times New Roman"/>
                <w:sz w:val="22"/>
                <w:szCs w:val="22"/>
              </w:rPr>
            </w:pPr>
            <w:r w:rsidRPr="00BE687A">
              <w:rPr>
                <w:rFonts w:eastAsia="Times New Roman"/>
                <w:sz w:val="22"/>
                <w:szCs w:val="22"/>
              </w:rPr>
              <w:t>2. 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DEBE2" w14:textId="56BD96A1" w:rsidR="00170158" w:rsidRPr="00BE687A" w:rsidRDefault="007A4D41" w:rsidP="00BE687A">
            <w:pPr>
              <w:rPr>
                <w:rFonts w:eastAsia="Times New Roman"/>
                <w:sz w:val="22"/>
                <w:szCs w:val="22"/>
              </w:rPr>
            </w:pPr>
            <w:r w:rsidRPr="00BE687A">
              <w:rPr>
                <w:iCs/>
                <w:sz w:val="22"/>
                <w:szCs w:val="22"/>
              </w:rPr>
              <w:t>-</w:t>
            </w:r>
            <w:r w:rsidR="005A5FE0" w:rsidRPr="00BE687A">
              <w:rPr>
                <w:iCs/>
                <w:sz w:val="22"/>
                <w:szCs w:val="22"/>
              </w:rPr>
              <w:t>3 369 203</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6F0363" w14:textId="42488451" w:rsidR="00170158" w:rsidRPr="00BE687A" w:rsidRDefault="007017C2" w:rsidP="00BE687A">
            <w:pPr>
              <w:rPr>
                <w:b/>
                <w:sz w:val="22"/>
                <w:szCs w:val="22"/>
              </w:rPr>
            </w:pPr>
            <w:r w:rsidRPr="00BE687A">
              <w:rPr>
                <w:iCs/>
                <w:sz w:val="22"/>
                <w:szCs w:val="22"/>
              </w:rPr>
              <w:t>630 115</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9E1AEFA" w14:textId="254EA4E7"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20287A3" w14:textId="7308EB7E" w:rsidR="00170158" w:rsidRPr="00BE687A" w:rsidRDefault="007017C2" w:rsidP="00BE687A">
            <w:pPr>
              <w:rPr>
                <w:rFonts w:eastAsia="Times New Roman"/>
                <w:sz w:val="22"/>
                <w:szCs w:val="22"/>
              </w:rPr>
            </w:pPr>
            <w:r w:rsidRPr="00BE687A">
              <w:rPr>
                <w:iCs/>
                <w:sz w:val="22"/>
                <w:szCs w:val="22"/>
              </w:rPr>
              <w:t>630 115</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1A3162" w14:textId="2912C3EC"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E56D25" w14:textId="383F3955" w:rsidR="00170158" w:rsidRPr="00BE687A" w:rsidRDefault="007017C2" w:rsidP="00BE687A">
            <w:pPr>
              <w:rPr>
                <w:rFonts w:eastAsia="Times New Roman"/>
                <w:sz w:val="22"/>
                <w:szCs w:val="22"/>
              </w:rPr>
            </w:pPr>
            <w:r w:rsidRPr="00BE687A">
              <w:rPr>
                <w:iCs/>
                <w:sz w:val="22"/>
                <w:szCs w:val="22"/>
              </w:rPr>
              <w:t>420 077</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8F78A" w14:textId="6C8755C2" w:rsidR="00170158" w:rsidRPr="00BE687A" w:rsidRDefault="007017C2" w:rsidP="00BE687A">
            <w:pPr>
              <w:rPr>
                <w:rFonts w:eastAsia="Times New Roman"/>
                <w:sz w:val="22"/>
                <w:szCs w:val="22"/>
              </w:rPr>
            </w:pPr>
            <w:r w:rsidRPr="00BE687A">
              <w:rPr>
                <w:iCs/>
                <w:sz w:val="22"/>
                <w:szCs w:val="22"/>
              </w:rPr>
              <w:t>420 076</w:t>
            </w:r>
          </w:p>
        </w:tc>
      </w:tr>
      <w:tr w:rsidR="00170158" w:rsidRPr="00BE687A" w14:paraId="1CDAE6B9"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51A6213F" w14:textId="77777777" w:rsidR="00170158" w:rsidRPr="00BE687A" w:rsidRDefault="00170158" w:rsidP="00BE687A">
            <w:pPr>
              <w:rPr>
                <w:rFonts w:eastAsia="Times New Roman"/>
                <w:sz w:val="22"/>
                <w:szCs w:val="22"/>
              </w:rPr>
            </w:pPr>
            <w:r w:rsidRPr="00BE687A">
              <w:rPr>
                <w:rFonts w:eastAsia="Times New Roman"/>
                <w:sz w:val="22"/>
                <w:szCs w:val="22"/>
              </w:rPr>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640C1" w14:textId="1EF1D230" w:rsidR="00170158" w:rsidRPr="00BE687A" w:rsidRDefault="005A5FE0" w:rsidP="00BE687A">
            <w:pPr>
              <w:rPr>
                <w:rFonts w:eastAsia="Times New Roman"/>
                <w:sz w:val="22"/>
                <w:szCs w:val="22"/>
              </w:rPr>
            </w:pPr>
            <w:r w:rsidRPr="00BE687A">
              <w:rPr>
                <w:iCs/>
                <w:sz w:val="22"/>
                <w:szCs w:val="22"/>
              </w:rPr>
              <w:t>-2 863 822</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FF2846" w14:textId="3E1945B1" w:rsidR="00170158" w:rsidRPr="00BE687A" w:rsidRDefault="007017C2" w:rsidP="00BE687A">
            <w:pPr>
              <w:rPr>
                <w:b/>
                <w:sz w:val="22"/>
                <w:szCs w:val="22"/>
              </w:rPr>
            </w:pPr>
            <w:r w:rsidRPr="00BE687A">
              <w:rPr>
                <w:iCs/>
                <w:sz w:val="22"/>
                <w:szCs w:val="22"/>
              </w:rPr>
              <w:t>535 60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B8B827" w14:textId="78E2D211"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DAF40" w14:textId="3570E35D" w:rsidR="00170158" w:rsidRPr="00BE687A" w:rsidRDefault="007017C2" w:rsidP="00BE687A">
            <w:pPr>
              <w:rPr>
                <w:rFonts w:eastAsia="Times New Roman"/>
                <w:sz w:val="22"/>
                <w:szCs w:val="22"/>
              </w:rPr>
            </w:pPr>
            <w:r w:rsidRPr="00BE687A">
              <w:rPr>
                <w:iCs/>
                <w:sz w:val="22"/>
                <w:szCs w:val="22"/>
              </w:rPr>
              <w:t>535 60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4B8E01F" w14:textId="49984F55"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AF61B" w14:textId="46CF33D0" w:rsidR="00170158" w:rsidRPr="00BE687A" w:rsidRDefault="007017C2" w:rsidP="00BE687A">
            <w:pPr>
              <w:rPr>
                <w:rFonts w:eastAsia="Times New Roman"/>
                <w:sz w:val="22"/>
                <w:szCs w:val="22"/>
              </w:rPr>
            </w:pPr>
            <w:r w:rsidRPr="00BE687A">
              <w:rPr>
                <w:iCs/>
                <w:sz w:val="22"/>
                <w:szCs w:val="22"/>
              </w:rPr>
              <w:t>357 063</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0326A" w14:textId="160381EA" w:rsidR="00170158" w:rsidRPr="00BE687A" w:rsidRDefault="007017C2" w:rsidP="00BE687A">
            <w:pPr>
              <w:rPr>
                <w:rFonts w:eastAsia="Times New Roman"/>
                <w:sz w:val="22"/>
                <w:szCs w:val="22"/>
              </w:rPr>
            </w:pPr>
            <w:r w:rsidRPr="00BE687A">
              <w:rPr>
                <w:iCs/>
                <w:sz w:val="22"/>
                <w:szCs w:val="22"/>
              </w:rPr>
              <w:t>357 063</w:t>
            </w:r>
          </w:p>
        </w:tc>
      </w:tr>
      <w:tr w:rsidR="00170158" w:rsidRPr="00BE687A" w14:paraId="5F27D2C2"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4D2155C" w14:textId="77777777" w:rsidR="00170158" w:rsidRPr="00BE687A" w:rsidRDefault="00170158" w:rsidP="00BE687A">
            <w:pPr>
              <w:rPr>
                <w:rFonts w:eastAsia="Times New Roman"/>
                <w:sz w:val="22"/>
                <w:szCs w:val="22"/>
              </w:rPr>
            </w:pPr>
            <w:r w:rsidRPr="00BE687A">
              <w:rPr>
                <w:rFonts w:eastAsia="Times New Roman"/>
                <w:sz w:val="22"/>
                <w:szCs w:val="22"/>
              </w:rPr>
              <w:lastRenderedPageBreak/>
              <w:t>2.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8A2F34" w14:textId="7D544EE2" w:rsidR="00170158" w:rsidRPr="00BE687A" w:rsidRDefault="00170158" w:rsidP="00BE687A">
            <w:pPr>
              <w:rPr>
                <w:rFonts w:eastAsia="Times New Roman"/>
                <w:sz w:val="22"/>
                <w:szCs w:val="22"/>
              </w:rPr>
            </w:pPr>
            <w:r w:rsidRPr="00BE687A">
              <w:rPr>
                <w:iCs/>
                <w:sz w:val="22"/>
                <w:szCs w:val="22"/>
              </w:rPr>
              <w:t>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41D45B" w14:textId="44C97DE1" w:rsidR="00170158" w:rsidRPr="00BE687A" w:rsidRDefault="00170158" w:rsidP="00BE687A">
            <w:pPr>
              <w:rPr>
                <w:rFonts w:eastAsia="Times New Roman"/>
                <w:sz w:val="22"/>
                <w:szCs w:val="22"/>
              </w:rPr>
            </w:pPr>
            <w:r w:rsidRPr="00BE687A">
              <w:rPr>
                <w:iCs/>
                <w:sz w:val="22"/>
                <w:szCs w:val="22"/>
              </w:rPr>
              <w:t>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27C6134" w14:textId="6AB0F5B4"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9DFEE" w14:textId="19C17544" w:rsidR="00170158" w:rsidRPr="00BE687A" w:rsidRDefault="00170158" w:rsidP="00BE687A">
            <w:pPr>
              <w:rPr>
                <w:rFonts w:eastAsia="Times New Roman"/>
                <w:sz w:val="22"/>
                <w:szCs w:val="22"/>
              </w:rPr>
            </w:pPr>
            <w:r w:rsidRPr="00BE687A">
              <w:rPr>
                <w:iCs/>
                <w:sz w:val="22"/>
                <w:szCs w:val="22"/>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00AEB6" w14:textId="321D4961"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B629F" w14:textId="2894EAA0" w:rsidR="00170158" w:rsidRPr="00BE687A" w:rsidRDefault="00170158" w:rsidP="00BE687A">
            <w:pPr>
              <w:rPr>
                <w:rFonts w:eastAsia="Times New Roman"/>
                <w:sz w:val="22"/>
                <w:szCs w:val="22"/>
              </w:rPr>
            </w:pPr>
            <w:r w:rsidRPr="00BE687A">
              <w:rPr>
                <w:iCs/>
                <w:sz w:val="22"/>
                <w:szCs w:val="22"/>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333D2" w14:textId="73F9D48A" w:rsidR="00170158" w:rsidRPr="00BE687A" w:rsidRDefault="00170158" w:rsidP="00BE687A">
            <w:pPr>
              <w:rPr>
                <w:rFonts w:eastAsia="Times New Roman"/>
                <w:sz w:val="22"/>
                <w:szCs w:val="22"/>
              </w:rPr>
            </w:pPr>
            <w:r w:rsidRPr="00BE687A">
              <w:rPr>
                <w:iCs/>
                <w:sz w:val="22"/>
                <w:szCs w:val="22"/>
              </w:rPr>
              <w:t>0</w:t>
            </w:r>
          </w:p>
        </w:tc>
      </w:tr>
      <w:tr w:rsidR="00170158" w:rsidRPr="00BE687A" w14:paraId="3AADFC28"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5CD43A8" w14:textId="77777777" w:rsidR="00170158" w:rsidRPr="00BE687A" w:rsidRDefault="00170158" w:rsidP="00BE687A">
            <w:pPr>
              <w:rPr>
                <w:rFonts w:eastAsia="Times New Roman"/>
                <w:sz w:val="22"/>
                <w:szCs w:val="22"/>
              </w:rPr>
            </w:pPr>
            <w:r w:rsidRPr="00BE687A">
              <w:rPr>
                <w:rFonts w:eastAsia="Times New Roman"/>
                <w:sz w:val="22"/>
                <w:szCs w:val="22"/>
              </w:rPr>
              <w:t>2.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EA93C13" w14:textId="1F9BAF33" w:rsidR="00170158" w:rsidRPr="00BE687A" w:rsidRDefault="005A5FE0" w:rsidP="00BE687A">
            <w:pPr>
              <w:rPr>
                <w:rFonts w:eastAsia="Times New Roman"/>
                <w:sz w:val="22"/>
                <w:szCs w:val="22"/>
              </w:rPr>
            </w:pPr>
            <w:r w:rsidRPr="00BE687A">
              <w:rPr>
                <w:iCs/>
                <w:sz w:val="22"/>
                <w:szCs w:val="22"/>
              </w:rPr>
              <w:t>-505 3881</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72A003" w14:textId="329CEC0E" w:rsidR="00170158" w:rsidRPr="00BE687A" w:rsidRDefault="007017C2" w:rsidP="00BE687A">
            <w:pPr>
              <w:rPr>
                <w:rFonts w:eastAsia="Times New Roman"/>
                <w:sz w:val="22"/>
                <w:szCs w:val="22"/>
              </w:rPr>
            </w:pPr>
            <w:r w:rsidRPr="00BE687A">
              <w:rPr>
                <w:iCs/>
                <w:sz w:val="22"/>
                <w:szCs w:val="22"/>
              </w:rPr>
              <w:t>94 518</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715759" w14:textId="5E7E11AC" w:rsidR="00170158" w:rsidRPr="00BE687A" w:rsidRDefault="00170158" w:rsidP="00BE687A">
            <w:pPr>
              <w:rPr>
                <w:rFonts w:eastAsia="Times New Roman"/>
                <w:sz w:val="22"/>
                <w:szCs w:val="22"/>
              </w:rPr>
            </w:pPr>
            <w:r w:rsidRPr="00BE687A">
              <w:rPr>
                <w:iCs/>
                <w:sz w:val="22"/>
                <w:szCs w:val="22"/>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430DD61" w14:textId="49189539" w:rsidR="00170158" w:rsidRPr="00BE687A" w:rsidRDefault="007017C2" w:rsidP="00BE687A">
            <w:pPr>
              <w:rPr>
                <w:rFonts w:eastAsia="Times New Roman"/>
                <w:sz w:val="22"/>
                <w:szCs w:val="22"/>
              </w:rPr>
            </w:pPr>
            <w:r w:rsidRPr="00BE687A">
              <w:rPr>
                <w:iCs/>
                <w:sz w:val="22"/>
                <w:szCs w:val="22"/>
              </w:rPr>
              <w:t>94 518</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1A9A962" w14:textId="27D10FBC" w:rsidR="00170158" w:rsidRPr="00BE687A" w:rsidRDefault="00170158" w:rsidP="00BE687A">
            <w:pPr>
              <w:rPr>
                <w:rFonts w:eastAsia="Times New Roman"/>
                <w:sz w:val="22"/>
                <w:szCs w:val="22"/>
              </w:rPr>
            </w:pPr>
            <w:r w:rsidRPr="00BE687A">
              <w:rPr>
                <w:iCs/>
                <w:sz w:val="22"/>
                <w:szCs w:val="22"/>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3D197" w14:textId="4F219821" w:rsidR="00170158" w:rsidRPr="00BE687A" w:rsidRDefault="007017C2" w:rsidP="00BE687A">
            <w:pPr>
              <w:rPr>
                <w:rFonts w:eastAsia="Times New Roman"/>
                <w:sz w:val="22"/>
                <w:szCs w:val="22"/>
              </w:rPr>
            </w:pPr>
            <w:r w:rsidRPr="00BE687A">
              <w:rPr>
                <w:iCs/>
                <w:sz w:val="22"/>
                <w:szCs w:val="22"/>
              </w:rPr>
              <w:t>6301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8884" w14:textId="56D5FD75" w:rsidR="00170158" w:rsidRPr="00BE687A" w:rsidRDefault="007017C2" w:rsidP="00BE687A">
            <w:pPr>
              <w:rPr>
                <w:rFonts w:eastAsia="Times New Roman"/>
                <w:sz w:val="22"/>
                <w:szCs w:val="22"/>
              </w:rPr>
            </w:pPr>
            <w:r w:rsidRPr="00BE687A">
              <w:rPr>
                <w:iCs/>
                <w:sz w:val="22"/>
                <w:szCs w:val="22"/>
              </w:rPr>
              <w:t>63010</w:t>
            </w:r>
          </w:p>
        </w:tc>
      </w:tr>
      <w:tr w:rsidR="00C07C59" w:rsidRPr="00BE687A" w14:paraId="239F4646"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FAF59F5" w14:textId="77777777" w:rsidR="00C07C59" w:rsidRPr="00BE687A" w:rsidRDefault="00C07C59" w:rsidP="00BE687A">
            <w:pPr>
              <w:rPr>
                <w:rFonts w:eastAsia="Times New Roman"/>
                <w:sz w:val="22"/>
                <w:szCs w:val="22"/>
              </w:rPr>
            </w:pPr>
            <w:r w:rsidRPr="00BE687A">
              <w:rPr>
                <w:rFonts w:eastAsia="Times New Roman"/>
                <w:sz w:val="22"/>
                <w:szCs w:val="22"/>
              </w:rPr>
              <w:t>3. 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51AD429" w14:textId="0A2083CF" w:rsidR="00C07C59" w:rsidRPr="00BE687A" w:rsidRDefault="007A4D41" w:rsidP="00BE687A">
            <w:pPr>
              <w:rPr>
                <w:rFonts w:eastAsia="Times New Roman"/>
                <w:sz w:val="22"/>
                <w:szCs w:val="22"/>
              </w:rPr>
            </w:pPr>
            <w:r w:rsidRPr="00BE687A">
              <w:rPr>
                <w:rFonts w:eastAsia="Times New Roman"/>
                <w:sz w:val="22"/>
                <w:szCs w:val="22"/>
              </w:rPr>
              <w:t>-</w:t>
            </w:r>
            <w:r w:rsidR="005A5FE0" w:rsidRPr="00BE687A">
              <w:rPr>
                <w:rFonts w:eastAsia="Times New Roman"/>
                <w:bCs/>
                <w:iCs/>
                <w:sz w:val="22"/>
                <w:szCs w:val="22"/>
              </w:rPr>
              <w:t>3 369 203</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3149FFAA" w14:textId="0E5C4F33" w:rsidR="00C07C59" w:rsidRPr="00BE687A" w:rsidRDefault="00C07C59" w:rsidP="00BE687A">
            <w:pPr>
              <w:rPr>
                <w:b/>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7EE1DD44" w14:textId="3DF22AAF" w:rsidR="00C07C59" w:rsidRPr="00BE687A" w:rsidRDefault="00C07C59" w:rsidP="00BE687A">
            <w:pPr>
              <w:rPr>
                <w:rFonts w:eastAsia="Times New Roman"/>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9F288F7" w14:textId="045B4EFE" w:rsidR="00C07C59" w:rsidRPr="00BE687A" w:rsidRDefault="00C07C59" w:rsidP="00BE687A">
            <w:pPr>
              <w:rPr>
                <w:rFonts w:eastAsia="Times New Roman"/>
                <w:sz w:val="22"/>
                <w:szCs w:val="22"/>
              </w:rPr>
            </w:pP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287D50F6" w14:textId="4F803418" w:rsidR="00C07C59" w:rsidRPr="00BE687A" w:rsidRDefault="00C07C59" w:rsidP="00BE687A">
            <w:pPr>
              <w:rPr>
                <w:rFonts w:eastAsia="Times New Roman"/>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A97B00D" w14:textId="46C004AD" w:rsidR="00C07C59" w:rsidRPr="00BE687A" w:rsidRDefault="00C07C59" w:rsidP="00BE687A">
            <w:pPr>
              <w:rPr>
                <w:rFonts w:eastAsia="Times New Roman"/>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849D5E3" w14:textId="68F98068" w:rsidR="00C07C59" w:rsidRPr="00BE687A" w:rsidRDefault="00C07C59" w:rsidP="00BE687A">
            <w:pPr>
              <w:rPr>
                <w:rFonts w:eastAsia="Times New Roman"/>
                <w:sz w:val="22"/>
                <w:szCs w:val="22"/>
              </w:rPr>
            </w:pPr>
          </w:p>
        </w:tc>
      </w:tr>
      <w:tr w:rsidR="00C07C59" w:rsidRPr="00BE687A" w14:paraId="14B6A9C2"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57B8FB" w14:textId="77777777" w:rsidR="00C07C59" w:rsidRPr="00BE687A" w:rsidRDefault="00C07C59" w:rsidP="00BE687A">
            <w:pPr>
              <w:rPr>
                <w:rFonts w:eastAsia="Times New Roman"/>
                <w:sz w:val="22"/>
                <w:szCs w:val="22"/>
              </w:rPr>
            </w:pPr>
            <w:r w:rsidRPr="00BE687A">
              <w:rPr>
                <w:rFonts w:eastAsia="Times New Roman"/>
                <w:sz w:val="22"/>
                <w:szCs w:val="22"/>
              </w:rPr>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0604EF3" w14:textId="28E8FA4F" w:rsidR="00C07C59" w:rsidRPr="00BE687A" w:rsidRDefault="007A4D41" w:rsidP="00BE687A">
            <w:pPr>
              <w:rPr>
                <w:rFonts w:eastAsia="Times New Roman"/>
                <w:sz w:val="22"/>
                <w:szCs w:val="22"/>
              </w:rPr>
            </w:pPr>
            <w:r w:rsidRPr="00BE687A">
              <w:rPr>
                <w:rFonts w:eastAsia="Times New Roman"/>
                <w:bCs/>
                <w:iCs/>
                <w:sz w:val="22"/>
                <w:szCs w:val="22"/>
              </w:rPr>
              <w:t>-2 863 822</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tcPr>
          <w:p w14:paraId="79C18AFA" w14:textId="5EC9D4A2" w:rsidR="00C07C59" w:rsidRPr="00BE687A" w:rsidRDefault="00C07C59" w:rsidP="00BE687A">
            <w:pPr>
              <w:rPr>
                <w:b/>
                <w:sz w:val="22"/>
                <w:szCs w:val="22"/>
              </w:rPr>
            </w:pP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10FD9CB3" w14:textId="089532C8" w:rsidR="00C07C59" w:rsidRPr="00BE687A" w:rsidRDefault="00C07C59" w:rsidP="00BE687A">
            <w:pPr>
              <w:rPr>
                <w:rFonts w:eastAsia="Times New Roman"/>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C712683" w14:textId="76752EE6" w:rsidR="00C07C59" w:rsidRPr="00BE687A" w:rsidRDefault="00C07C59" w:rsidP="00BE687A">
            <w:pPr>
              <w:rPr>
                <w:rFonts w:eastAsia="Times New Roman"/>
                <w:sz w:val="22"/>
                <w:szCs w:val="22"/>
              </w:rPr>
            </w:pP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tcPr>
          <w:p w14:paraId="4BDF653A" w14:textId="2C2DDC9D" w:rsidR="00C07C59" w:rsidRPr="00BE687A" w:rsidRDefault="00C07C59" w:rsidP="00BE687A">
            <w:pPr>
              <w:rPr>
                <w:rFonts w:eastAsia="Times New Roman"/>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43B42CD" w14:textId="0D55B5D8" w:rsidR="00C07C59" w:rsidRPr="00BE687A" w:rsidRDefault="00C07C59" w:rsidP="00BE687A">
            <w:pPr>
              <w:rPr>
                <w:rFonts w:eastAsia="Times New Roman"/>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07E9F6C" w14:textId="52A48A2D" w:rsidR="00C07C59" w:rsidRPr="00BE687A" w:rsidRDefault="00C07C59" w:rsidP="00BE687A">
            <w:pPr>
              <w:rPr>
                <w:rFonts w:eastAsia="Times New Roman"/>
                <w:sz w:val="22"/>
                <w:szCs w:val="22"/>
              </w:rPr>
            </w:pPr>
          </w:p>
        </w:tc>
      </w:tr>
      <w:tr w:rsidR="00C07C59" w:rsidRPr="00BE687A" w14:paraId="3AD0FFFD"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E9B41CF" w14:textId="77777777" w:rsidR="00C07C59" w:rsidRPr="00BE687A" w:rsidRDefault="00C07C59" w:rsidP="00BE687A">
            <w:pPr>
              <w:rPr>
                <w:rFonts w:eastAsia="Times New Roman"/>
                <w:sz w:val="22"/>
                <w:szCs w:val="22"/>
              </w:rPr>
            </w:pPr>
            <w:r w:rsidRPr="00BE687A">
              <w:rPr>
                <w:rFonts w:eastAsia="Times New Roman"/>
                <w:sz w:val="22"/>
                <w:szCs w:val="22"/>
              </w:rPr>
              <w:t>3.2.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538685E"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008CF4A"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052E5D"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06F84" w14:textId="35520A60" w:rsidR="00C07C59" w:rsidRPr="00BE687A" w:rsidRDefault="00C07C59" w:rsidP="00BE687A">
            <w:pPr>
              <w:rPr>
                <w:rFonts w:eastAsia="Times New Roman"/>
                <w:sz w:val="22"/>
                <w:szCs w:val="22"/>
              </w:rPr>
            </w:pPr>
            <w:r w:rsidRPr="00BE687A">
              <w:rPr>
                <w:sz w:val="22"/>
                <w:szCs w:val="22"/>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952EA9A"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EF302" w14:textId="3B4EF225" w:rsidR="00C07C59" w:rsidRPr="00BE687A" w:rsidRDefault="00C07C59" w:rsidP="00BE687A">
            <w:pPr>
              <w:rPr>
                <w:rFonts w:eastAsia="Times New Roman"/>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D5E21" w14:textId="7F10ACCC" w:rsidR="00C07C59" w:rsidRPr="00BE687A" w:rsidRDefault="00C07C59" w:rsidP="00BE687A">
            <w:pPr>
              <w:rPr>
                <w:rFonts w:eastAsia="Times New Roman"/>
                <w:sz w:val="22"/>
                <w:szCs w:val="22"/>
              </w:rPr>
            </w:pPr>
          </w:p>
        </w:tc>
      </w:tr>
      <w:tr w:rsidR="00C07C59" w:rsidRPr="00BE687A" w14:paraId="5C45BF80"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EF96B3E" w14:textId="77777777" w:rsidR="00C07C59" w:rsidRPr="00BE687A" w:rsidRDefault="00C07C59" w:rsidP="00BE687A">
            <w:pPr>
              <w:rPr>
                <w:rFonts w:eastAsia="Times New Roman"/>
                <w:sz w:val="22"/>
                <w:szCs w:val="22"/>
              </w:rPr>
            </w:pPr>
            <w:r w:rsidRPr="00BE687A">
              <w:rPr>
                <w:rFonts w:eastAsia="Times New Roman"/>
                <w:sz w:val="22"/>
                <w:szCs w:val="22"/>
              </w:rPr>
              <w:t>3.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941DAA" w14:textId="6A6958AE" w:rsidR="00C07C59" w:rsidRPr="00BE687A" w:rsidRDefault="005A5FE0" w:rsidP="00BE687A">
            <w:pPr>
              <w:rPr>
                <w:rFonts w:eastAsia="Times New Roman"/>
                <w:sz w:val="22"/>
                <w:szCs w:val="22"/>
              </w:rPr>
            </w:pPr>
            <w:r w:rsidRPr="00BE687A">
              <w:rPr>
                <w:rFonts w:eastAsia="Times New Roman"/>
                <w:sz w:val="22"/>
                <w:szCs w:val="22"/>
              </w:rPr>
              <w:t>-505 388</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42CB36"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7AC943"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87BF5E" w14:textId="621A5729" w:rsidR="00C07C59" w:rsidRPr="00BE687A" w:rsidRDefault="00C07C59" w:rsidP="00BE687A">
            <w:pPr>
              <w:rPr>
                <w:rFonts w:eastAsia="Times New Roman"/>
                <w:sz w:val="22"/>
                <w:szCs w:val="22"/>
              </w:rPr>
            </w:pPr>
            <w:r w:rsidRPr="00BE687A">
              <w:rPr>
                <w:sz w:val="22"/>
                <w:szCs w:val="22"/>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C5638C"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8C8FF" w14:textId="5EAC5AF8" w:rsidR="00C07C59" w:rsidRPr="00BE687A" w:rsidRDefault="00C07C59" w:rsidP="00BE687A">
            <w:pPr>
              <w:rPr>
                <w:rFonts w:eastAsia="Times New Roman"/>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3E85C" w14:textId="3DC203BF" w:rsidR="00C07C59" w:rsidRPr="00BE687A" w:rsidRDefault="00C07C59" w:rsidP="00BE687A">
            <w:pPr>
              <w:rPr>
                <w:rFonts w:eastAsia="Times New Roman"/>
                <w:sz w:val="22"/>
                <w:szCs w:val="22"/>
              </w:rPr>
            </w:pPr>
          </w:p>
        </w:tc>
      </w:tr>
      <w:tr w:rsidR="00C07C59" w:rsidRPr="00BE687A" w14:paraId="66BD46E7"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AD08689" w14:textId="77777777" w:rsidR="00C07C59" w:rsidRPr="00BE687A" w:rsidRDefault="00C07C59" w:rsidP="00BE687A">
            <w:pPr>
              <w:rPr>
                <w:rFonts w:eastAsia="Times New Roman"/>
                <w:sz w:val="22"/>
                <w:szCs w:val="22"/>
              </w:rPr>
            </w:pPr>
            <w:r w:rsidRPr="00BE687A">
              <w:rPr>
                <w:rFonts w:eastAsia="Times New Roman"/>
                <w:sz w:val="22"/>
                <w:szCs w:val="22"/>
              </w:rPr>
              <w:t>4. Finanšu līdzekļi papildu izdevumu finansēšanai (kompensējošu izdevumu samazinājumu norāda ar "+" zīmi)</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C62B55"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793591"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08E5C6"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3BE8F" w14:textId="29277F5F" w:rsidR="00C07C59" w:rsidRPr="00BE687A" w:rsidRDefault="00C07C59" w:rsidP="00BE687A">
            <w:pPr>
              <w:rPr>
                <w:rFonts w:eastAsia="Times New Roman"/>
                <w:sz w:val="22"/>
                <w:szCs w:val="22"/>
              </w:rPr>
            </w:pPr>
            <w:r w:rsidRPr="00BE687A">
              <w:rPr>
                <w:sz w:val="22"/>
                <w:szCs w:val="22"/>
                <w:lang w:eastAsia="en-US"/>
              </w:rPr>
              <w:t>0</w:t>
            </w:r>
          </w:p>
        </w:tc>
        <w:tc>
          <w:tcPr>
            <w:tcW w:w="850"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79267CA"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4832E" w14:textId="23477B5A" w:rsidR="00C07C59" w:rsidRPr="00BE687A" w:rsidRDefault="00C07C59" w:rsidP="00BE687A">
            <w:pPr>
              <w:rPr>
                <w:rFonts w:eastAsia="Times New Roman"/>
                <w:sz w:val="22"/>
                <w:szCs w:val="22"/>
              </w:rPr>
            </w:pPr>
            <w:r w:rsidRPr="00BE687A">
              <w:rPr>
                <w:sz w:val="22"/>
                <w:szCs w:val="22"/>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94A8A" w14:textId="18B046D9" w:rsidR="00C07C59" w:rsidRPr="00BE687A" w:rsidRDefault="00C07C59" w:rsidP="00BE687A">
            <w:pPr>
              <w:rPr>
                <w:rFonts w:eastAsia="Times New Roman"/>
                <w:sz w:val="22"/>
                <w:szCs w:val="22"/>
              </w:rPr>
            </w:pPr>
            <w:r w:rsidRPr="00BE687A">
              <w:rPr>
                <w:sz w:val="22"/>
                <w:szCs w:val="22"/>
                <w:lang w:eastAsia="en-US"/>
              </w:rPr>
              <w:t>0</w:t>
            </w:r>
          </w:p>
        </w:tc>
      </w:tr>
      <w:tr w:rsidR="00C07C59" w:rsidRPr="00BE687A" w14:paraId="296E86A8"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65603A8" w14:textId="77777777" w:rsidR="00C07C59" w:rsidRPr="00BE687A" w:rsidRDefault="00C07C59" w:rsidP="00BE687A">
            <w:pPr>
              <w:rPr>
                <w:rFonts w:eastAsia="Times New Roman"/>
                <w:sz w:val="22"/>
                <w:szCs w:val="22"/>
              </w:rPr>
            </w:pPr>
            <w:r w:rsidRPr="00BE687A">
              <w:rPr>
                <w:rFonts w:eastAsia="Times New Roman"/>
                <w:sz w:val="22"/>
                <w:szCs w:val="22"/>
              </w:rPr>
              <w:t>5. Precizēta finansiālā ietekme</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D7018D" w14:textId="77777777" w:rsidR="00C07C59" w:rsidRPr="00BE687A" w:rsidRDefault="00C07C59" w:rsidP="00BE687A">
            <w:pPr>
              <w:rPr>
                <w:rFonts w:eastAsia="Times New Roman"/>
                <w:sz w:val="22"/>
                <w:szCs w:val="22"/>
              </w:rPr>
            </w:pPr>
            <w:r w:rsidRPr="00BE687A">
              <w:rPr>
                <w:rFonts w:eastAsia="Times New Roman"/>
                <w:sz w:val="22"/>
                <w:szCs w:val="22"/>
              </w:rPr>
              <w:t> 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33691" w14:textId="421C4E79" w:rsidR="00C07C59" w:rsidRPr="00BE687A" w:rsidRDefault="009A0526" w:rsidP="00BE687A">
            <w:pPr>
              <w:rPr>
                <w:sz w:val="22"/>
                <w:szCs w:val="22"/>
              </w:rPr>
            </w:pPr>
            <w:r w:rsidRPr="00BE687A">
              <w:rPr>
                <w:sz w:val="22"/>
                <w:szCs w:val="22"/>
                <w:lang w:eastAsia="en-US"/>
              </w:rPr>
              <w:t>0</w:t>
            </w:r>
          </w:p>
        </w:tc>
        <w:tc>
          <w:tcPr>
            <w:tcW w:w="992"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31494B" w14:textId="77777777" w:rsidR="00C07C59" w:rsidRPr="00BE687A" w:rsidRDefault="00C07C59" w:rsidP="00BE687A">
            <w:pPr>
              <w:rPr>
                <w:rFonts w:eastAsia="Times New Roman"/>
                <w:sz w:val="22"/>
                <w:szCs w:val="22"/>
              </w:rPr>
            </w:pPr>
            <w:r w:rsidRPr="00BE687A">
              <w:rPr>
                <w:rFonts w:eastAsia="Times New Roman"/>
                <w:sz w:val="22"/>
                <w:szCs w:val="22"/>
              </w:rPr>
              <w:t> X</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59C4F" w14:textId="06F6611B" w:rsidR="00C07C59" w:rsidRPr="00BE687A" w:rsidRDefault="00C07C59" w:rsidP="00BE687A">
            <w:pPr>
              <w:rPr>
                <w:rFonts w:eastAsia="Times New Roman"/>
                <w:sz w:val="22"/>
                <w:szCs w:val="22"/>
              </w:rPr>
            </w:pPr>
            <w:r w:rsidRPr="00BE687A">
              <w:rPr>
                <w:sz w:val="22"/>
                <w:szCs w:val="22"/>
                <w:lang w:eastAsia="en-US"/>
              </w:rPr>
              <w:t>-</w:t>
            </w:r>
            <w:r w:rsidR="009A0526" w:rsidRPr="00BE687A">
              <w:rPr>
                <w:sz w:val="22"/>
                <w:szCs w:val="22"/>
                <w:lang w:eastAsia="en-US"/>
              </w:rPr>
              <w:t>0</w:t>
            </w:r>
            <w:r w:rsidRPr="00BE687A">
              <w:rPr>
                <w:sz w:val="22"/>
                <w:szCs w:val="22"/>
                <w:lang w:eastAsia="en-US"/>
              </w:rPr>
              <w:t xml:space="preserve"> </w:t>
            </w:r>
          </w:p>
        </w:tc>
        <w:tc>
          <w:tcPr>
            <w:tcW w:w="850"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2DA6947" w14:textId="77777777" w:rsidR="00C07C59" w:rsidRPr="00BE687A" w:rsidRDefault="00C07C59" w:rsidP="00BE687A">
            <w:pPr>
              <w:rPr>
                <w:rFonts w:eastAsia="Times New Roman"/>
                <w:sz w:val="22"/>
                <w:szCs w:val="22"/>
              </w:rPr>
            </w:pPr>
            <w:r w:rsidRPr="00BE687A">
              <w:rPr>
                <w:rFonts w:eastAsia="Times New Roman"/>
                <w:sz w:val="22"/>
                <w:szCs w:val="22"/>
              </w:rPr>
              <w:t> 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595E4" w14:textId="7914A198" w:rsidR="00C07C59" w:rsidRPr="00BE687A" w:rsidRDefault="00C07C59" w:rsidP="00BE687A">
            <w:pPr>
              <w:rPr>
                <w:rFonts w:eastAsia="Times New Roman"/>
                <w:sz w:val="22"/>
                <w:szCs w:val="22"/>
              </w:rPr>
            </w:pPr>
            <w:r w:rsidRPr="00BE687A">
              <w:rPr>
                <w:sz w:val="22"/>
                <w:szCs w:val="22"/>
                <w:lang w:eastAsia="en-US"/>
              </w:rPr>
              <w:t>-</w:t>
            </w:r>
            <w:r w:rsidR="009A0526" w:rsidRPr="00BE687A">
              <w:rPr>
                <w:sz w:val="22"/>
                <w:szCs w:val="22"/>
                <w:lang w:eastAsia="en-US"/>
              </w:rPr>
              <w:t>0</w:t>
            </w:r>
            <w:r w:rsidRPr="00BE687A">
              <w:rPr>
                <w:sz w:val="22"/>
                <w:szCs w:val="22"/>
                <w:lang w:eastAsia="en-US"/>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44882" w14:textId="1C24B351" w:rsidR="00C07C59" w:rsidRPr="00BE687A" w:rsidRDefault="00C07C59" w:rsidP="00BE687A">
            <w:pPr>
              <w:rPr>
                <w:rFonts w:eastAsia="Times New Roman"/>
                <w:sz w:val="22"/>
                <w:szCs w:val="22"/>
              </w:rPr>
            </w:pPr>
            <w:r w:rsidRPr="00BE687A">
              <w:rPr>
                <w:sz w:val="22"/>
                <w:szCs w:val="22"/>
                <w:lang w:eastAsia="en-US"/>
              </w:rPr>
              <w:t>-</w:t>
            </w:r>
            <w:r w:rsidR="009A0526" w:rsidRPr="00BE687A">
              <w:rPr>
                <w:sz w:val="22"/>
                <w:szCs w:val="22"/>
                <w:lang w:eastAsia="en-US"/>
              </w:rPr>
              <w:t>0</w:t>
            </w:r>
            <w:r w:rsidRPr="00BE687A">
              <w:rPr>
                <w:sz w:val="22"/>
                <w:szCs w:val="22"/>
                <w:lang w:eastAsia="en-US"/>
              </w:rPr>
              <w:t xml:space="preserve"> </w:t>
            </w:r>
          </w:p>
        </w:tc>
      </w:tr>
      <w:tr w:rsidR="00C07C59" w:rsidRPr="00BE687A" w14:paraId="70A1E266"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030B64C" w14:textId="77777777" w:rsidR="00C07C59" w:rsidRPr="00BE687A" w:rsidRDefault="00C07C59" w:rsidP="00BE687A">
            <w:pPr>
              <w:rPr>
                <w:rFonts w:eastAsia="Times New Roman"/>
                <w:sz w:val="22"/>
                <w:szCs w:val="22"/>
              </w:rPr>
            </w:pPr>
            <w:r w:rsidRPr="00BE687A">
              <w:rPr>
                <w:rFonts w:eastAsia="Times New Roman"/>
                <w:sz w:val="22"/>
                <w:szCs w:val="22"/>
              </w:rPr>
              <w:t>5.1. valsts pamat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7CE3E3A" w14:textId="77777777" w:rsidR="00C07C59" w:rsidRPr="00BE687A" w:rsidRDefault="00C07C59" w:rsidP="00BE687A">
            <w:pPr>
              <w:rPr>
                <w:rFonts w:eastAsia="Times New Roman"/>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360EE2" w14:textId="0C86C76B" w:rsidR="00C07C59" w:rsidRPr="00BE687A" w:rsidRDefault="009A0526" w:rsidP="00BE687A">
            <w:pPr>
              <w:rPr>
                <w:sz w:val="22"/>
                <w:szCs w:val="22"/>
              </w:rPr>
            </w:pPr>
            <w:r w:rsidRPr="00BE687A">
              <w:rPr>
                <w:sz w:val="22"/>
                <w:szCs w:val="22"/>
                <w:lang w:eastAsia="en-US"/>
              </w:rPr>
              <w:t>0</w:t>
            </w:r>
          </w:p>
        </w:tc>
        <w:tc>
          <w:tcPr>
            <w:tcW w:w="99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E5EFCE" w14:textId="77777777" w:rsidR="00C07C59" w:rsidRPr="00BE687A" w:rsidRDefault="00C07C59" w:rsidP="00BE687A">
            <w:pPr>
              <w:rPr>
                <w:rFonts w:eastAsia="Times New Roman"/>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DADD7" w14:textId="26D8C23D" w:rsidR="00C07C59" w:rsidRPr="00BE687A" w:rsidRDefault="00C07C59" w:rsidP="00BE687A">
            <w:pPr>
              <w:rPr>
                <w:rFonts w:eastAsia="Times New Roman"/>
                <w:sz w:val="22"/>
                <w:szCs w:val="22"/>
              </w:rPr>
            </w:pPr>
            <w:r w:rsidRPr="00BE687A">
              <w:rPr>
                <w:sz w:val="22"/>
                <w:szCs w:val="22"/>
                <w:lang w:eastAsia="en-US"/>
              </w:rPr>
              <w:t>-</w:t>
            </w:r>
            <w:r w:rsidR="009A0526" w:rsidRPr="00BE687A">
              <w:rPr>
                <w:sz w:val="22"/>
                <w:szCs w:val="22"/>
                <w:lang w:eastAsia="en-US"/>
              </w:rPr>
              <w:t>0</w:t>
            </w:r>
            <w:r w:rsidRPr="00BE687A">
              <w:rPr>
                <w:sz w:val="22"/>
                <w:szCs w:val="22"/>
                <w:lang w:eastAsia="en-US"/>
              </w:rPr>
              <w:t xml:space="preserve"> </w:t>
            </w:r>
          </w:p>
        </w:tc>
        <w:tc>
          <w:tcPr>
            <w:tcW w:w="850"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7302A0" w14:textId="77777777" w:rsidR="00C07C59" w:rsidRPr="00BE687A" w:rsidRDefault="00C07C59" w:rsidP="00BE687A">
            <w:pPr>
              <w:rPr>
                <w:rFonts w:eastAsia="Times New Roman"/>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86EB9" w14:textId="30E99E17" w:rsidR="00C07C59" w:rsidRPr="00BE687A" w:rsidRDefault="00C07C59" w:rsidP="00BE687A">
            <w:pPr>
              <w:rPr>
                <w:rFonts w:eastAsia="Times New Roman"/>
                <w:sz w:val="22"/>
                <w:szCs w:val="22"/>
              </w:rPr>
            </w:pPr>
            <w:r w:rsidRPr="00BE687A">
              <w:rPr>
                <w:sz w:val="22"/>
                <w:szCs w:val="22"/>
                <w:lang w:eastAsia="en-US"/>
              </w:rPr>
              <w:t>-</w:t>
            </w:r>
            <w:r w:rsidR="009A0526" w:rsidRPr="00BE687A">
              <w:rPr>
                <w:sz w:val="22"/>
                <w:szCs w:val="22"/>
                <w:lang w:eastAsia="en-US"/>
              </w:rPr>
              <w:t>0</w:t>
            </w:r>
            <w:r w:rsidRPr="00BE687A">
              <w:rPr>
                <w:sz w:val="22"/>
                <w:szCs w:val="22"/>
                <w:lang w:eastAsia="en-US"/>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C6454" w14:textId="61CE0EA1" w:rsidR="00C07C59" w:rsidRPr="00BE687A" w:rsidRDefault="00C07C59" w:rsidP="00BE687A">
            <w:pPr>
              <w:rPr>
                <w:rFonts w:eastAsia="Times New Roman"/>
                <w:sz w:val="22"/>
                <w:szCs w:val="22"/>
              </w:rPr>
            </w:pPr>
            <w:r w:rsidRPr="00BE687A">
              <w:rPr>
                <w:sz w:val="22"/>
                <w:szCs w:val="22"/>
                <w:lang w:eastAsia="en-US"/>
              </w:rPr>
              <w:t>-</w:t>
            </w:r>
            <w:r w:rsidR="009A0526" w:rsidRPr="00BE687A">
              <w:rPr>
                <w:sz w:val="22"/>
                <w:szCs w:val="22"/>
                <w:lang w:eastAsia="en-US"/>
              </w:rPr>
              <w:t>0</w:t>
            </w:r>
            <w:r w:rsidRPr="00BE687A">
              <w:rPr>
                <w:sz w:val="22"/>
                <w:szCs w:val="22"/>
                <w:lang w:eastAsia="en-US"/>
              </w:rPr>
              <w:t xml:space="preserve"> </w:t>
            </w:r>
          </w:p>
        </w:tc>
      </w:tr>
      <w:tr w:rsidR="00C07C59" w:rsidRPr="00BE687A" w14:paraId="157E7E70"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D7754E0" w14:textId="77777777" w:rsidR="00C07C59" w:rsidRPr="00BE687A" w:rsidRDefault="00C07C59" w:rsidP="00BE687A">
            <w:pPr>
              <w:rPr>
                <w:rFonts w:eastAsia="Times New Roman"/>
                <w:sz w:val="22"/>
                <w:szCs w:val="22"/>
              </w:rPr>
            </w:pPr>
            <w:r w:rsidRPr="00BE687A">
              <w:rPr>
                <w:rFonts w:eastAsia="Times New Roman"/>
                <w:sz w:val="22"/>
                <w:szCs w:val="22"/>
              </w:rPr>
              <w:t>5.2. speciālais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5FFC58E" w14:textId="77777777" w:rsidR="00C07C59" w:rsidRPr="00BE687A" w:rsidRDefault="00C07C59" w:rsidP="00BE687A">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04AAA8F"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B7DFED9" w14:textId="77777777" w:rsidR="00C07C59" w:rsidRPr="00BE687A" w:rsidRDefault="00C07C59" w:rsidP="00BE687A">
            <w:pPr>
              <w:rPr>
                <w:rFonts w:eastAsia="Times New Roman"/>
                <w:sz w:val="22"/>
                <w:szCs w:val="22"/>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A6AEEF"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850"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91FA70" w14:textId="77777777" w:rsidR="00C07C59" w:rsidRPr="00BE687A" w:rsidRDefault="00C07C59" w:rsidP="00BE687A">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417F05"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29EAF" w14:textId="77777777" w:rsidR="00C07C59" w:rsidRPr="00BE687A" w:rsidRDefault="00C07C59" w:rsidP="00BE687A">
            <w:pPr>
              <w:rPr>
                <w:rFonts w:eastAsia="Times New Roman"/>
                <w:sz w:val="22"/>
                <w:szCs w:val="22"/>
              </w:rPr>
            </w:pPr>
            <w:r w:rsidRPr="00BE687A">
              <w:rPr>
                <w:rFonts w:eastAsia="Times New Roman"/>
                <w:sz w:val="22"/>
                <w:szCs w:val="22"/>
              </w:rPr>
              <w:t> 0</w:t>
            </w:r>
          </w:p>
        </w:tc>
      </w:tr>
      <w:tr w:rsidR="00C07C59" w:rsidRPr="00BE687A" w14:paraId="15CCC007"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C54084" w14:textId="77777777" w:rsidR="00C07C59" w:rsidRPr="00BE687A" w:rsidRDefault="00C07C59" w:rsidP="00BE687A">
            <w:pPr>
              <w:rPr>
                <w:rFonts w:eastAsia="Times New Roman"/>
                <w:sz w:val="22"/>
                <w:szCs w:val="22"/>
              </w:rPr>
            </w:pPr>
            <w:r w:rsidRPr="00BE687A">
              <w:rPr>
                <w:rFonts w:eastAsia="Times New Roman"/>
                <w:sz w:val="22"/>
                <w:szCs w:val="22"/>
              </w:rPr>
              <w:t>5.3. pašvaldību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48D9C7" w14:textId="77777777" w:rsidR="00C07C59" w:rsidRPr="00BE687A" w:rsidRDefault="00C07C59" w:rsidP="00BE687A">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D76841"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C771F6" w14:textId="77777777" w:rsidR="00C07C59" w:rsidRPr="00BE687A" w:rsidRDefault="00C07C59" w:rsidP="00BE687A">
            <w:pPr>
              <w:rPr>
                <w:rFonts w:eastAsia="Times New Roman"/>
                <w:sz w:val="22"/>
                <w:szCs w:val="22"/>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6BB706"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850"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590DB0" w14:textId="77777777" w:rsidR="00C07C59" w:rsidRPr="00BE687A" w:rsidRDefault="00C07C59" w:rsidP="00BE687A">
            <w:pPr>
              <w:rPr>
                <w:rFonts w:eastAsia="Times New Roman"/>
                <w:sz w:val="22"/>
                <w:szCs w:val="22"/>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6EEEBB" w14:textId="77777777" w:rsidR="00C07C59" w:rsidRPr="00BE687A" w:rsidRDefault="00C07C59" w:rsidP="00BE687A">
            <w:pPr>
              <w:rPr>
                <w:rFonts w:eastAsia="Times New Roman"/>
                <w:sz w:val="22"/>
                <w:szCs w:val="22"/>
              </w:rPr>
            </w:pPr>
            <w:r w:rsidRPr="00BE687A">
              <w:rPr>
                <w:rFonts w:eastAsia="Times New Roman"/>
                <w:sz w:val="22"/>
                <w:szCs w:val="22"/>
              </w:rPr>
              <w:t> 0</w:t>
            </w:r>
          </w:p>
        </w:tc>
        <w:tc>
          <w:tcPr>
            <w:tcW w:w="992"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C954F3" w14:textId="77777777" w:rsidR="00C07C59" w:rsidRPr="00BE687A" w:rsidRDefault="00C07C59" w:rsidP="00BE687A">
            <w:pPr>
              <w:rPr>
                <w:rFonts w:eastAsia="Times New Roman"/>
                <w:sz w:val="22"/>
                <w:szCs w:val="22"/>
              </w:rPr>
            </w:pPr>
            <w:r w:rsidRPr="00BE687A">
              <w:rPr>
                <w:rFonts w:eastAsia="Times New Roman"/>
                <w:sz w:val="22"/>
                <w:szCs w:val="22"/>
              </w:rPr>
              <w:t> 0</w:t>
            </w:r>
          </w:p>
        </w:tc>
      </w:tr>
      <w:tr w:rsidR="00C07C59" w:rsidRPr="00BE687A" w14:paraId="340CBE5D"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AEF8689" w14:textId="77777777" w:rsidR="00C07C59" w:rsidRPr="00BE687A" w:rsidRDefault="00C07C59" w:rsidP="00BE687A">
            <w:pPr>
              <w:rPr>
                <w:rFonts w:eastAsia="Times New Roman"/>
              </w:rPr>
            </w:pPr>
            <w:r w:rsidRPr="00BE687A">
              <w:rPr>
                <w:rFonts w:eastAsia="Times New Roman"/>
              </w:rPr>
              <w:t>6. Detalizēts ieņēmumu un izdevumu aprēķins (ja nepieciešams, detalizētu ieņēmumu un izdevumu aprēķinu var pievienot anotācijas pielikumā)</w:t>
            </w:r>
          </w:p>
        </w:tc>
        <w:tc>
          <w:tcPr>
            <w:tcW w:w="7654"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1F94FA" w14:textId="6512CF9B" w:rsidR="00214EE0" w:rsidRPr="00BE687A" w:rsidRDefault="00214EE0" w:rsidP="00BE687A">
            <w:pPr>
              <w:jc w:val="both"/>
              <w:rPr>
                <w:iCs/>
              </w:rPr>
            </w:pPr>
            <w:r w:rsidRPr="00BE687A">
              <w:rPr>
                <w:iCs/>
              </w:rPr>
              <w:t xml:space="preserve">Ierosinātie grozījumi MK noteikumos precizē kopējo </w:t>
            </w:r>
            <w:r w:rsidRPr="00BE687A">
              <w:rPr>
                <w:bCs/>
                <w:iCs/>
              </w:rPr>
              <w:t>SAM 5.1.1.</w:t>
            </w:r>
            <w:r w:rsidRPr="00BE687A">
              <w:rPr>
                <w:iCs/>
              </w:rPr>
              <w:t xml:space="preserve"> ERAF finansējumu un apstiprina finansējumu </w:t>
            </w:r>
            <w:r w:rsidRPr="00BE687A">
              <w:rPr>
                <w:bCs/>
                <w:iCs/>
              </w:rPr>
              <w:t>SAM 5.1.1.</w:t>
            </w:r>
            <w:r w:rsidRPr="00BE687A">
              <w:rPr>
                <w:iCs/>
              </w:rPr>
              <w:t xml:space="preserve"> trešās projektu iesniegumu atlases kārtas otrā uzsaukuma īstenošanai (Ādažu novada pašvaldības projekta otrā kārta). </w:t>
            </w:r>
          </w:p>
          <w:p w14:paraId="1DB35815" w14:textId="632B5004" w:rsidR="00813D3D" w:rsidRPr="00BE687A" w:rsidRDefault="00813D3D" w:rsidP="00BE687A">
            <w:pPr>
              <w:jc w:val="both"/>
              <w:rPr>
                <w:iCs/>
              </w:rPr>
            </w:pPr>
            <w:r w:rsidRPr="00BE687A">
              <w:rPr>
                <w:iCs/>
              </w:rPr>
              <w:t xml:space="preserve">Nosaka, ka  </w:t>
            </w:r>
            <w:r w:rsidRPr="00BE687A">
              <w:rPr>
                <w:bCs/>
                <w:iCs/>
              </w:rPr>
              <w:t>SAM 5.1.1.</w:t>
            </w:r>
            <w:r w:rsidRPr="00BE687A">
              <w:rPr>
                <w:iCs/>
              </w:rPr>
              <w:t xml:space="preserve"> ERAF finansējum</w:t>
            </w:r>
            <w:r w:rsidR="00807C59" w:rsidRPr="00BE687A">
              <w:rPr>
                <w:iCs/>
              </w:rPr>
              <w:t xml:space="preserve">s </w:t>
            </w:r>
            <w:r w:rsidRPr="00BE687A">
              <w:rPr>
                <w:bCs/>
                <w:iCs/>
              </w:rPr>
              <w:t>2 863 822</w:t>
            </w:r>
            <w:r w:rsidRPr="00BE687A">
              <w:rPr>
                <w:iCs/>
              </w:rPr>
              <w:t xml:space="preserve"> </w:t>
            </w:r>
            <w:proofErr w:type="spellStart"/>
            <w:r w:rsidRPr="00BE687A">
              <w:rPr>
                <w:iCs/>
              </w:rPr>
              <w:t>euro</w:t>
            </w:r>
            <w:proofErr w:type="spellEnd"/>
            <w:r w:rsidRPr="00BE687A">
              <w:rPr>
                <w:iCs/>
              </w:rPr>
              <w:t xml:space="preserve"> apmērā (intervences kods  </w:t>
            </w:r>
            <w:r w:rsidR="006A2559" w:rsidRPr="00BE687A">
              <w:rPr>
                <w:iCs/>
              </w:rPr>
              <w:t>087 “Pasākumi saistībā ar pielāgošanos klimata pārmaiņām un ar klimatu saistīto risku (piemēram, erozijas, ugunsgrēku, plūdu, vētru un sausumu) profilakses un vadības pasākumi, tostarp izpratnes veidošana, civilā aizsardzība un katastrofu pārvarēšanas sistēmas un infrastruktūras </w:t>
            </w:r>
            <w:r w:rsidRPr="00BE687A">
              <w:rPr>
                <w:iCs/>
              </w:rPr>
              <w:t xml:space="preserve">)) tiek novirzīts </w:t>
            </w:r>
            <w:r w:rsidR="006A2559" w:rsidRPr="00BE687A">
              <w:rPr>
                <w:bCs/>
                <w:iCs/>
              </w:rPr>
              <w:t xml:space="preserve">9.3.1.1. pasākumam “Pakalpojumu infrastruktūras attīstība </w:t>
            </w:r>
            <w:proofErr w:type="spellStart"/>
            <w:r w:rsidR="006A2559" w:rsidRPr="00BE687A">
              <w:rPr>
                <w:bCs/>
                <w:iCs/>
              </w:rPr>
              <w:t>deinstitucionalizācijas</w:t>
            </w:r>
            <w:proofErr w:type="spellEnd"/>
            <w:r w:rsidR="006A2559" w:rsidRPr="00BE687A">
              <w:rPr>
                <w:bCs/>
                <w:iCs/>
              </w:rPr>
              <w:t xml:space="preserve"> plānu īstenošana” </w:t>
            </w:r>
            <w:r w:rsidRPr="00BE687A">
              <w:rPr>
                <w:iCs/>
              </w:rPr>
              <w:t xml:space="preserve">(intervences kods </w:t>
            </w:r>
            <w:r w:rsidR="006A2559" w:rsidRPr="00BE687A">
              <w:rPr>
                <w:iCs/>
              </w:rPr>
              <w:t>055 “Cita sociālā infrastruktūra, kas sekmē reģionālo un vietējo attīstību”</w:t>
            </w:r>
            <w:r w:rsidRPr="00BE687A">
              <w:rPr>
                <w:iCs/>
              </w:rPr>
              <w:t>)</w:t>
            </w:r>
            <w:r w:rsidR="00D7680D" w:rsidRPr="00BE687A">
              <w:rPr>
                <w:iCs/>
              </w:rPr>
              <w:t>.</w:t>
            </w:r>
          </w:p>
          <w:p w14:paraId="04311E2B" w14:textId="77777777" w:rsidR="00813D3D" w:rsidRPr="00BE687A" w:rsidRDefault="00813D3D" w:rsidP="00BE687A">
            <w:pPr>
              <w:jc w:val="both"/>
              <w:rPr>
                <w:iCs/>
              </w:rPr>
            </w:pPr>
          </w:p>
          <w:p w14:paraId="5FD523A2" w14:textId="77777777" w:rsidR="00214EE0" w:rsidRPr="00BE687A" w:rsidRDefault="00214EE0" w:rsidP="00BE687A">
            <w:pPr>
              <w:jc w:val="both"/>
              <w:rPr>
                <w:iCs/>
              </w:rPr>
            </w:pPr>
            <w:r w:rsidRPr="00BE687A">
              <w:rPr>
                <w:iCs/>
              </w:rPr>
              <w:t xml:space="preserve">Attiecīgi tiek precizēts arī kopējais finansējums un līdzfinansējums, aprēķinos par </w:t>
            </w:r>
            <w:r w:rsidRPr="00BE687A">
              <w:rPr>
                <w:bCs/>
                <w:iCs/>
              </w:rPr>
              <w:t>SAM 5.1.1.</w:t>
            </w:r>
            <w:r w:rsidRPr="00BE687A">
              <w:rPr>
                <w:iCs/>
              </w:rPr>
              <w:t xml:space="preserve"> trešās projektu iesniegumu atlases kārtas otrajam uzsaukumam piemērojot 85% ERAF likmi, kas ir maksimālā likme šajā atlases kārtā. </w:t>
            </w:r>
          </w:p>
          <w:p w14:paraId="0EC4E9FA" w14:textId="77777777" w:rsidR="00214EE0" w:rsidRPr="00BE687A" w:rsidRDefault="00214EE0" w:rsidP="00BE687A">
            <w:pPr>
              <w:jc w:val="both"/>
              <w:rPr>
                <w:iCs/>
              </w:rPr>
            </w:pPr>
          </w:p>
          <w:p w14:paraId="3350D36B" w14:textId="77777777" w:rsidR="00214EE0" w:rsidRPr="00BE687A" w:rsidRDefault="00214EE0" w:rsidP="00BE687A">
            <w:pPr>
              <w:jc w:val="both"/>
              <w:rPr>
                <w:iCs/>
              </w:rPr>
            </w:pPr>
            <w:r w:rsidRPr="00BE687A">
              <w:rPr>
                <w:iCs/>
              </w:rPr>
              <w:t>Tiek norādīta ietekme uz pašvaldības un valsts budžetu (valsts budžeta dotācija pašvaldībām), jo projektu iesniedzējs ir pašvaldība.</w:t>
            </w:r>
          </w:p>
          <w:p w14:paraId="3ECB812B" w14:textId="77777777" w:rsidR="00214EE0" w:rsidRPr="00BE687A" w:rsidRDefault="00214EE0" w:rsidP="00BE687A">
            <w:pPr>
              <w:jc w:val="both"/>
              <w:rPr>
                <w:iCs/>
              </w:rPr>
            </w:pPr>
          </w:p>
          <w:p w14:paraId="20272B89" w14:textId="77777777" w:rsidR="00214EE0" w:rsidRPr="00BE687A" w:rsidRDefault="00214EE0" w:rsidP="00BE687A">
            <w:pPr>
              <w:jc w:val="both"/>
              <w:rPr>
                <w:iCs/>
              </w:rPr>
            </w:pPr>
            <w:r w:rsidRPr="00BE687A">
              <w:rPr>
                <w:iCs/>
              </w:rPr>
              <w:t>ERAF finansējuma sadalījums pa gadiem noteikts, ņemot vērā avansa maksājumu 30% apmērā un Ādažu novada pašvaldības projekta pirmajā daļā plānoto īstenošanas gaitu:</w:t>
            </w:r>
          </w:p>
          <w:p w14:paraId="19BDE33D" w14:textId="667BE99E" w:rsidR="00214EE0" w:rsidRPr="00BE687A" w:rsidRDefault="00214EE0" w:rsidP="00BE687A">
            <w:pPr>
              <w:pStyle w:val="ListParagraph"/>
              <w:numPr>
                <w:ilvl w:val="0"/>
                <w:numId w:val="25"/>
              </w:numPr>
              <w:jc w:val="both"/>
              <w:rPr>
                <w:iCs/>
                <w:sz w:val="24"/>
                <w:szCs w:val="24"/>
              </w:rPr>
            </w:pPr>
            <w:r w:rsidRPr="00BE687A">
              <w:rPr>
                <w:iCs/>
                <w:sz w:val="24"/>
                <w:szCs w:val="24"/>
              </w:rPr>
              <w:t xml:space="preserve">2020. gadam – </w:t>
            </w:r>
            <w:r w:rsidR="007017C2" w:rsidRPr="00BE687A">
              <w:rPr>
                <w:iCs/>
                <w:sz w:val="24"/>
                <w:szCs w:val="24"/>
              </w:rPr>
              <w:t xml:space="preserve">535 600  </w:t>
            </w:r>
            <w:proofErr w:type="spellStart"/>
            <w:r w:rsidRPr="00BE687A">
              <w:rPr>
                <w:i/>
                <w:iCs/>
                <w:sz w:val="24"/>
                <w:szCs w:val="24"/>
              </w:rPr>
              <w:t>euro</w:t>
            </w:r>
            <w:proofErr w:type="spellEnd"/>
            <w:r w:rsidRPr="00BE687A">
              <w:rPr>
                <w:iCs/>
                <w:sz w:val="24"/>
                <w:szCs w:val="24"/>
              </w:rPr>
              <w:t>;</w:t>
            </w:r>
          </w:p>
          <w:p w14:paraId="24C3650B" w14:textId="3ABE4D82" w:rsidR="00214EE0" w:rsidRPr="00BE687A" w:rsidRDefault="00214EE0" w:rsidP="00BE687A">
            <w:pPr>
              <w:pStyle w:val="ListParagraph"/>
              <w:numPr>
                <w:ilvl w:val="0"/>
                <w:numId w:val="25"/>
              </w:numPr>
              <w:jc w:val="both"/>
              <w:rPr>
                <w:iCs/>
                <w:sz w:val="24"/>
                <w:szCs w:val="24"/>
              </w:rPr>
            </w:pPr>
            <w:r w:rsidRPr="00BE687A">
              <w:rPr>
                <w:iCs/>
                <w:sz w:val="24"/>
                <w:szCs w:val="24"/>
              </w:rPr>
              <w:t xml:space="preserve">2021. gadam – </w:t>
            </w:r>
            <w:r w:rsidR="007017C2" w:rsidRPr="00BE687A">
              <w:rPr>
                <w:iCs/>
                <w:sz w:val="24"/>
                <w:szCs w:val="24"/>
              </w:rPr>
              <w:t>535 600</w:t>
            </w:r>
            <w:r w:rsidRPr="00BE687A">
              <w:rPr>
                <w:iCs/>
                <w:sz w:val="24"/>
                <w:szCs w:val="24"/>
              </w:rPr>
              <w:t xml:space="preserve"> </w:t>
            </w:r>
            <w:proofErr w:type="spellStart"/>
            <w:r w:rsidRPr="00BE687A">
              <w:rPr>
                <w:i/>
                <w:iCs/>
                <w:sz w:val="24"/>
                <w:szCs w:val="24"/>
              </w:rPr>
              <w:t>euro</w:t>
            </w:r>
            <w:proofErr w:type="spellEnd"/>
            <w:r w:rsidRPr="00BE687A">
              <w:rPr>
                <w:iCs/>
                <w:sz w:val="24"/>
                <w:szCs w:val="24"/>
              </w:rPr>
              <w:t>;</w:t>
            </w:r>
          </w:p>
          <w:p w14:paraId="56B36524" w14:textId="31B0386A" w:rsidR="00813D3D" w:rsidRPr="00BE687A" w:rsidRDefault="009A0526" w:rsidP="00BE687A">
            <w:pPr>
              <w:pStyle w:val="ListParagraph"/>
              <w:numPr>
                <w:ilvl w:val="0"/>
                <w:numId w:val="25"/>
              </w:numPr>
              <w:jc w:val="both"/>
              <w:rPr>
                <w:iCs/>
                <w:sz w:val="24"/>
                <w:szCs w:val="24"/>
              </w:rPr>
            </w:pPr>
            <w:r w:rsidRPr="00BE687A">
              <w:rPr>
                <w:iCs/>
                <w:sz w:val="24"/>
                <w:szCs w:val="24"/>
              </w:rPr>
              <w:t xml:space="preserve">2022. gadam – </w:t>
            </w:r>
            <w:r w:rsidR="007017C2" w:rsidRPr="00BE687A">
              <w:rPr>
                <w:iCs/>
                <w:sz w:val="24"/>
                <w:szCs w:val="24"/>
              </w:rPr>
              <w:t>357 063</w:t>
            </w:r>
            <w:r w:rsidRPr="00BE687A">
              <w:rPr>
                <w:iCs/>
                <w:sz w:val="24"/>
                <w:szCs w:val="24"/>
              </w:rPr>
              <w:t xml:space="preserve"> </w:t>
            </w:r>
            <w:proofErr w:type="spellStart"/>
            <w:r w:rsidRPr="00BE687A">
              <w:rPr>
                <w:i/>
                <w:iCs/>
                <w:sz w:val="24"/>
                <w:szCs w:val="24"/>
              </w:rPr>
              <w:t>euro</w:t>
            </w:r>
            <w:proofErr w:type="spellEnd"/>
            <w:r w:rsidR="00813D3D" w:rsidRPr="00BE687A">
              <w:rPr>
                <w:i/>
                <w:iCs/>
                <w:sz w:val="24"/>
                <w:szCs w:val="24"/>
              </w:rPr>
              <w:t>;</w:t>
            </w:r>
          </w:p>
          <w:p w14:paraId="615C2FB2" w14:textId="5070F939" w:rsidR="009A0526" w:rsidRPr="00BE687A" w:rsidRDefault="00813D3D" w:rsidP="00BE687A">
            <w:pPr>
              <w:pStyle w:val="ListParagraph"/>
              <w:numPr>
                <w:ilvl w:val="0"/>
                <w:numId w:val="25"/>
              </w:numPr>
              <w:jc w:val="both"/>
              <w:rPr>
                <w:iCs/>
                <w:sz w:val="24"/>
                <w:szCs w:val="24"/>
              </w:rPr>
            </w:pPr>
            <w:r w:rsidRPr="00BE687A">
              <w:rPr>
                <w:iCs/>
                <w:sz w:val="24"/>
                <w:szCs w:val="24"/>
              </w:rPr>
              <w:t xml:space="preserve">2023. gadam - </w:t>
            </w:r>
            <w:r w:rsidR="007017C2" w:rsidRPr="00BE687A">
              <w:rPr>
                <w:iCs/>
                <w:sz w:val="24"/>
                <w:szCs w:val="24"/>
              </w:rPr>
              <w:t>357 063</w:t>
            </w:r>
            <w:r w:rsidR="007017C2" w:rsidRPr="00BE687A">
              <w:rPr>
                <w:i/>
                <w:iCs/>
                <w:sz w:val="24"/>
                <w:szCs w:val="24"/>
              </w:rPr>
              <w:t xml:space="preserve"> </w:t>
            </w:r>
            <w:proofErr w:type="spellStart"/>
            <w:r w:rsidR="007017C2" w:rsidRPr="00BE687A">
              <w:rPr>
                <w:i/>
                <w:iCs/>
                <w:sz w:val="24"/>
                <w:szCs w:val="24"/>
              </w:rPr>
              <w:t>euro</w:t>
            </w:r>
            <w:proofErr w:type="spellEnd"/>
          </w:p>
          <w:p w14:paraId="0209263E" w14:textId="0E5F0A8A" w:rsidR="00C07C59" w:rsidRPr="00BE687A" w:rsidRDefault="00C07C59" w:rsidP="00BE687A">
            <w:pPr>
              <w:ind w:left="112" w:right="111"/>
              <w:jc w:val="both"/>
              <w:rPr>
                <w:iCs/>
              </w:rPr>
            </w:pPr>
          </w:p>
        </w:tc>
      </w:tr>
      <w:tr w:rsidR="00C07C59" w:rsidRPr="00BE687A" w14:paraId="28FEAAFF"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7EFC536" w14:textId="3965BB27" w:rsidR="00C07C59" w:rsidRPr="00BE687A" w:rsidRDefault="00C07C59" w:rsidP="00BE687A">
            <w:pPr>
              <w:rPr>
                <w:rFonts w:eastAsia="Times New Roman"/>
              </w:rPr>
            </w:pPr>
            <w:r w:rsidRPr="00BE687A">
              <w:rPr>
                <w:rFonts w:eastAsia="Times New Roman"/>
              </w:rPr>
              <w:t>6.1. detalizēts ieņēmumu aprēķins</w:t>
            </w:r>
          </w:p>
        </w:tc>
        <w:tc>
          <w:tcPr>
            <w:tcW w:w="7654"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6D87C6" w14:textId="77777777" w:rsidR="00C07C59" w:rsidRPr="00BE687A" w:rsidRDefault="00C07C59" w:rsidP="00BE687A">
            <w:pPr>
              <w:rPr>
                <w:rFonts w:eastAsia="Times New Roman"/>
              </w:rPr>
            </w:pPr>
          </w:p>
        </w:tc>
      </w:tr>
      <w:tr w:rsidR="00C07C59" w:rsidRPr="00BE687A" w14:paraId="033B0850"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CF2BA0C" w14:textId="77777777" w:rsidR="00C07C59" w:rsidRPr="00BE687A" w:rsidRDefault="00C07C59" w:rsidP="00BE687A">
            <w:pPr>
              <w:rPr>
                <w:rFonts w:eastAsia="Times New Roman"/>
              </w:rPr>
            </w:pPr>
            <w:r w:rsidRPr="00BE687A">
              <w:rPr>
                <w:rFonts w:eastAsia="Times New Roman"/>
              </w:rPr>
              <w:t>6.2. detalizēts izdevumu aprēķins</w:t>
            </w:r>
          </w:p>
        </w:tc>
        <w:tc>
          <w:tcPr>
            <w:tcW w:w="7654"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D84E28" w14:textId="77777777" w:rsidR="00C07C59" w:rsidRPr="00BE687A" w:rsidRDefault="00C07C59" w:rsidP="00BE687A">
            <w:pPr>
              <w:rPr>
                <w:rFonts w:eastAsia="Times New Roman"/>
              </w:rPr>
            </w:pPr>
          </w:p>
        </w:tc>
      </w:tr>
      <w:tr w:rsidR="00C07C59" w:rsidRPr="00BE687A" w14:paraId="436D4B72"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ABA85E2" w14:textId="77777777" w:rsidR="00C07C59" w:rsidRPr="00BE687A" w:rsidRDefault="00C07C59" w:rsidP="00BE687A">
            <w:pPr>
              <w:rPr>
                <w:rFonts w:eastAsia="Times New Roman"/>
              </w:rPr>
            </w:pPr>
            <w:r w:rsidRPr="00BE687A">
              <w:rPr>
                <w:rFonts w:eastAsia="Times New Roman"/>
              </w:rPr>
              <w:t>7. Amata vietu skaita izmaiņas</w:t>
            </w:r>
          </w:p>
        </w:tc>
        <w:tc>
          <w:tcPr>
            <w:tcW w:w="7654"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30AEF803" w14:textId="39259B15" w:rsidR="00C07C59" w:rsidRPr="00BE687A" w:rsidRDefault="00214EE0" w:rsidP="00BE687A">
            <w:pPr>
              <w:rPr>
                <w:rFonts w:eastAsia="Times New Roman"/>
              </w:rPr>
            </w:pPr>
            <w:r w:rsidRPr="00BE687A">
              <w:rPr>
                <w:rFonts w:eastAsia="Times New Roman"/>
              </w:rPr>
              <w:t>P</w:t>
            </w:r>
            <w:r w:rsidR="00C07C59" w:rsidRPr="00BE687A">
              <w:rPr>
                <w:rFonts w:eastAsia="Times New Roman"/>
              </w:rPr>
              <w:t>rojekts šo jomu neskar.</w:t>
            </w:r>
          </w:p>
        </w:tc>
      </w:tr>
      <w:tr w:rsidR="00141877" w:rsidRPr="00BE687A" w14:paraId="6630B267" w14:textId="77777777" w:rsidTr="00BE687A">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9658C91" w14:textId="77777777" w:rsidR="00141877" w:rsidRPr="00BE687A" w:rsidRDefault="00141877" w:rsidP="00BE687A">
            <w:pPr>
              <w:rPr>
                <w:rFonts w:eastAsia="Times New Roman"/>
              </w:rPr>
            </w:pPr>
            <w:r w:rsidRPr="00BE687A">
              <w:rPr>
                <w:rFonts w:eastAsia="Times New Roman"/>
              </w:rPr>
              <w:lastRenderedPageBreak/>
              <w:t>8. Cita informācija</w:t>
            </w:r>
          </w:p>
        </w:tc>
        <w:tc>
          <w:tcPr>
            <w:tcW w:w="7654"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56571796" w14:textId="7538FC3F" w:rsidR="00141877" w:rsidRPr="00BE687A" w:rsidRDefault="00141877" w:rsidP="00BE687A">
            <w:pPr>
              <w:rPr>
                <w:rFonts w:eastAsia="Times New Roman"/>
              </w:rPr>
            </w:pPr>
            <w:r w:rsidRPr="00BE687A">
              <w:rPr>
                <w:rFonts w:eastAsia="Times New Roman"/>
              </w:rPr>
              <w:t>Nav</w:t>
            </w:r>
          </w:p>
        </w:tc>
      </w:tr>
    </w:tbl>
    <w:p w14:paraId="70A37F42" w14:textId="77777777" w:rsidR="0073088A" w:rsidRPr="00BE687A" w:rsidRDefault="0073088A" w:rsidP="00BE687A">
      <w:pPr>
        <w:rPr>
          <w:i/>
          <w:iCs/>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781"/>
      </w:tblGrid>
      <w:tr w:rsidR="00635F54" w:rsidRPr="00BE687A" w14:paraId="30A6CAD4" w14:textId="77777777" w:rsidTr="00BE687A">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BE687A" w:rsidRDefault="00635F54" w:rsidP="00BE687A">
            <w:pPr>
              <w:jc w:val="center"/>
              <w:rPr>
                <w:rFonts w:eastAsia="Times New Roman"/>
                <w:b/>
                <w:bCs/>
                <w:color w:val="000000"/>
              </w:rPr>
            </w:pPr>
            <w:r w:rsidRPr="00BE687A">
              <w:rPr>
                <w:rFonts w:eastAsia="Times New Roman"/>
                <w:b/>
                <w:color w:val="000000"/>
              </w:rPr>
              <w:t>IV. Tiesību akta projekta ietekme uz spēkā esošo tiesību normu sistēmu</w:t>
            </w:r>
          </w:p>
        </w:tc>
      </w:tr>
      <w:tr w:rsidR="003F06CF" w:rsidRPr="00BE687A" w14:paraId="7199E159" w14:textId="77777777" w:rsidTr="00BE687A">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3D57962A" w:rsidR="003F06CF" w:rsidRPr="00BE687A" w:rsidRDefault="003F06CF" w:rsidP="00BE687A">
            <w:pPr>
              <w:jc w:val="center"/>
              <w:rPr>
                <w:rFonts w:eastAsia="Times New Roman"/>
                <w:b/>
                <w:color w:val="000000"/>
              </w:rPr>
            </w:pPr>
            <w:r w:rsidRPr="00BE687A">
              <w:rPr>
                <w:bCs/>
                <w:color w:val="000000"/>
              </w:rPr>
              <w:t>Projekts šo jomu neskar</w:t>
            </w:r>
          </w:p>
        </w:tc>
      </w:tr>
    </w:tbl>
    <w:p w14:paraId="05E504F0" w14:textId="77777777" w:rsidR="00635F54" w:rsidRPr="00BE687A" w:rsidRDefault="00635F54" w:rsidP="00BE687A">
      <w:pPr>
        <w:rPr>
          <w:i/>
          <w:iCs/>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781"/>
      </w:tblGrid>
      <w:tr w:rsidR="00635F54" w:rsidRPr="00BE687A" w14:paraId="64B79E3B" w14:textId="77777777" w:rsidTr="00BE687A">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B173F" w14:textId="77777777" w:rsidR="00635F54" w:rsidRPr="00BE687A" w:rsidRDefault="00635F54" w:rsidP="00BE687A">
            <w:pPr>
              <w:jc w:val="center"/>
              <w:rPr>
                <w:b/>
                <w:i/>
                <w:iCs/>
                <w:color w:val="000000"/>
              </w:rPr>
            </w:pPr>
            <w:proofErr w:type="spellStart"/>
            <w:r w:rsidRPr="00BE687A">
              <w:rPr>
                <w:rFonts w:eastAsia="Times New Roman"/>
                <w:b/>
                <w:color w:val="000000"/>
              </w:rPr>
              <w:t>V.</w:t>
            </w:r>
            <w:r w:rsidRPr="00BE687A">
              <w:rPr>
                <w:b/>
                <w:color w:val="000000"/>
              </w:rPr>
              <w:t>Tiesību</w:t>
            </w:r>
            <w:proofErr w:type="spellEnd"/>
            <w:r w:rsidRPr="00BE687A">
              <w:rPr>
                <w:b/>
                <w:color w:val="000000"/>
              </w:rPr>
              <w:t xml:space="preserve"> akta projekta atbilstība Latvijas Republikas starptautiskajām saistībām</w:t>
            </w:r>
          </w:p>
        </w:tc>
      </w:tr>
      <w:tr w:rsidR="00635F54" w:rsidRPr="00BE687A" w14:paraId="33A4A0D9" w14:textId="77777777" w:rsidTr="00BE687A">
        <w:trPr>
          <w:trHeight w:val="382"/>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E2F2C" w14:textId="77777777" w:rsidR="00635F54" w:rsidRPr="00BE687A" w:rsidRDefault="00635F54" w:rsidP="00BE687A">
            <w:pPr>
              <w:jc w:val="center"/>
              <w:rPr>
                <w:iCs/>
                <w:color w:val="000000"/>
              </w:rPr>
            </w:pPr>
            <w:r w:rsidRPr="00BE687A">
              <w:rPr>
                <w:bCs/>
                <w:color w:val="000000"/>
              </w:rPr>
              <w:t>Projekts šo jomu neskar</w:t>
            </w:r>
          </w:p>
        </w:tc>
      </w:tr>
    </w:tbl>
    <w:p w14:paraId="4DBB7408" w14:textId="77777777" w:rsidR="00635F54" w:rsidRPr="00BE687A" w:rsidRDefault="00635F54" w:rsidP="00BE687A">
      <w:pPr>
        <w:rPr>
          <w:i/>
          <w:iCs/>
          <w:color w:val="000000"/>
        </w:rPr>
      </w:pPr>
    </w:p>
    <w:tbl>
      <w:tblPr>
        <w:tblW w:w="978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0"/>
        <w:gridCol w:w="2901"/>
        <w:gridCol w:w="5840"/>
      </w:tblGrid>
      <w:tr w:rsidR="00635F54" w:rsidRPr="00BE687A" w14:paraId="7DD54171" w14:textId="77777777" w:rsidTr="00BE687A">
        <w:trPr>
          <w:trHeight w:val="442"/>
        </w:trPr>
        <w:tc>
          <w:tcPr>
            <w:tcW w:w="9781"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BE687A" w:rsidRDefault="00635F54" w:rsidP="00BE687A">
            <w:pPr>
              <w:jc w:val="center"/>
              <w:rPr>
                <w:color w:val="000000"/>
                <w:lang w:eastAsia="en-US"/>
              </w:rPr>
            </w:pPr>
            <w:r w:rsidRPr="00BE687A">
              <w:rPr>
                <w:b/>
                <w:color w:val="000000"/>
              </w:rPr>
              <w:t>VI. Sabiedrības līdzdalība un komunikācijas aktivitātes</w:t>
            </w:r>
          </w:p>
        </w:tc>
      </w:tr>
      <w:tr w:rsidR="00635F54" w:rsidRPr="00BE687A" w14:paraId="107744C4" w14:textId="77777777" w:rsidTr="00BE687A">
        <w:tc>
          <w:tcPr>
            <w:tcW w:w="1040"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BE687A" w:rsidRDefault="00635F54" w:rsidP="00BE687A">
            <w:pPr>
              <w:ind w:left="57" w:right="57"/>
              <w:jc w:val="both"/>
              <w:rPr>
                <w:bCs/>
                <w:color w:val="000000"/>
              </w:rPr>
            </w:pPr>
            <w:r w:rsidRPr="00BE687A">
              <w:rPr>
                <w:bCs/>
                <w:color w:val="000000"/>
              </w:rPr>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BE687A" w:rsidRDefault="00635F54" w:rsidP="00BE687A">
            <w:pPr>
              <w:tabs>
                <w:tab w:val="left" w:pos="170"/>
              </w:tabs>
              <w:ind w:right="57"/>
              <w:rPr>
                <w:color w:val="000000"/>
              </w:rPr>
            </w:pPr>
            <w:r w:rsidRPr="00BE687A">
              <w:rPr>
                <w:color w:val="000000"/>
              </w:rPr>
              <w:t>Plānotās sabiedrības līdzdalības un komunikācijas aktivitātes saistībā ar projektu</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72BB5416" w:rsidR="00635F54" w:rsidRPr="00BE687A" w:rsidRDefault="00C557AF" w:rsidP="00BE687A">
            <w:pPr>
              <w:shd w:val="clear" w:color="auto" w:fill="FFFFFF"/>
              <w:ind w:left="-20"/>
              <w:jc w:val="both"/>
              <w:rPr>
                <w:color w:val="000000"/>
              </w:rPr>
            </w:pPr>
            <w:r w:rsidRPr="00BE687A">
              <w:t>Saskaņā ar MK 2009. gada 25. augusta noteikumu Nr. 970 “Sabiedrības līdzdalības kārtība attīstības plānošanas procesā” 7.4.</w:t>
            </w:r>
            <w:r w:rsidRPr="00BE687A">
              <w:rPr>
                <w:vertAlign w:val="superscript"/>
              </w:rPr>
              <w:t>1</w:t>
            </w:r>
            <w:r w:rsidRPr="00BE687A">
              <w:t> apakšpunktu sabiedrības pārstāvji ir aicināti līdzdarboties, rakstiski sniedzot viedokli par MK noteikumu projektu tā izstrādes stadijā.</w:t>
            </w:r>
          </w:p>
        </w:tc>
      </w:tr>
      <w:tr w:rsidR="00635F54" w:rsidRPr="00BE687A" w14:paraId="61FBE7CD" w14:textId="77777777" w:rsidTr="00BE687A">
        <w:trPr>
          <w:trHeight w:val="416"/>
        </w:trPr>
        <w:tc>
          <w:tcPr>
            <w:tcW w:w="1040"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BE687A" w:rsidRDefault="00635F54" w:rsidP="00BE687A">
            <w:pPr>
              <w:ind w:left="57" w:right="57"/>
              <w:jc w:val="both"/>
              <w:rPr>
                <w:bCs/>
                <w:color w:val="000000"/>
              </w:rPr>
            </w:pPr>
            <w:r w:rsidRPr="00BE687A">
              <w:rPr>
                <w:bCs/>
                <w:color w:val="000000"/>
              </w:rPr>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BE687A" w:rsidRDefault="00635F54" w:rsidP="00BE687A">
            <w:pPr>
              <w:ind w:right="57"/>
              <w:rPr>
                <w:color w:val="000000"/>
              </w:rPr>
            </w:pPr>
            <w:r w:rsidRPr="00BE687A">
              <w:rPr>
                <w:color w:val="000000"/>
              </w:rPr>
              <w:t>Sabiedrības līdzdalība projekta izstrādē</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5DF146FD" w:rsidR="001E0466" w:rsidRPr="00BE687A" w:rsidRDefault="00C557AF" w:rsidP="00BE687A">
            <w:pPr>
              <w:shd w:val="clear" w:color="auto" w:fill="FFFFFF"/>
              <w:ind w:left="-20"/>
              <w:jc w:val="both"/>
              <w:rPr>
                <w:color w:val="000000"/>
              </w:rPr>
            </w:pPr>
            <w:r w:rsidRPr="00BE687A">
              <w:t>MK noteikumu projekts un tā sākotnējās ietekmes novērtējuma ziņojums 20</w:t>
            </w:r>
            <w:r w:rsidR="001E52B0" w:rsidRPr="00BE687A">
              <w:t>20</w:t>
            </w:r>
            <w:r w:rsidRPr="00BE687A">
              <w:t xml:space="preserve">. gada </w:t>
            </w:r>
            <w:proofErr w:type="spellStart"/>
            <w:r w:rsidR="00214EE0" w:rsidRPr="00BE687A">
              <w:rPr>
                <w:highlight w:val="yellow"/>
              </w:rPr>
              <w:t>xx</w:t>
            </w:r>
            <w:r w:rsidRPr="00BE687A">
              <w:rPr>
                <w:highlight w:val="yellow"/>
              </w:rPr>
              <w:t>.</w:t>
            </w:r>
            <w:r w:rsidR="001E52B0" w:rsidRPr="00BE687A">
              <w:t>janvārī</w:t>
            </w:r>
            <w:proofErr w:type="spellEnd"/>
            <w:r w:rsidR="001E52B0" w:rsidRPr="00BE687A">
              <w:t xml:space="preserve"> </w:t>
            </w:r>
            <w:r w:rsidRPr="00BE687A">
              <w:t>publicēts VARAM tīmekļvietnē </w:t>
            </w:r>
            <w:hyperlink r:id="rId12" w:history="1">
              <w:r w:rsidRPr="00BE687A">
                <w:rPr>
                  <w:rStyle w:val="Hyperlink"/>
                </w:rPr>
                <w:t>www.varam.gov.lv</w:t>
              </w:r>
            </w:hyperlink>
            <w:r w:rsidRPr="00BE687A">
              <w:t xml:space="preserve"> un Valsts kancelejas tīmekļvietnē https://www.mk.gov.lv atbilstoši MK 2009. gada 25. augusta noteikumu Nr. 970 “Sabiedrības līdzdalības kārtība attīstības plānošanas procesā” 13. un 14.punktam.</w:t>
            </w:r>
            <w:r w:rsidR="00C229B3" w:rsidRPr="00BE687A">
              <w:t xml:space="preserve"> </w:t>
            </w:r>
          </w:p>
        </w:tc>
      </w:tr>
      <w:tr w:rsidR="00635F54" w:rsidRPr="00BE687A" w14:paraId="4C92730C" w14:textId="77777777" w:rsidTr="00BE687A">
        <w:trPr>
          <w:trHeight w:val="554"/>
        </w:trPr>
        <w:tc>
          <w:tcPr>
            <w:tcW w:w="1040"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BE687A" w:rsidRDefault="00635F54" w:rsidP="00BE687A">
            <w:pPr>
              <w:ind w:left="57" w:right="57"/>
              <w:jc w:val="both"/>
              <w:rPr>
                <w:bCs/>
                <w:color w:val="000000"/>
              </w:rPr>
            </w:pPr>
            <w:r w:rsidRPr="00BE687A">
              <w:rPr>
                <w:bCs/>
                <w:color w:val="000000"/>
              </w:rPr>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BE687A" w:rsidRDefault="00635F54" w:rsidP="00BE687A">
            <w:pPr>
              <w:ind w:right="57"/>
              <w:rPr>
                <w:color w:val="000000"/>
              </w:rPr>
            </w:pPr>
            <w:r w:rsidRPr="00BE687A">
              <w:rPr>
                <w:color w:val="000000"/>
              </w:rPr>
              <w:t>Sabiedrības līdzdalības rezultāti</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3E0DDE52" w:rsidR="00635F54" w:rsidRPr="00BE687A" w:rsidRDefault="00C557AF" w:rsidP="00BE687A">
            <w:pPr>
              <w:shd w:val="clear" w:color="auto" w:fill="FFFFFF"/>
              <w:ind w:left="-20"/>
              <w:jc w:val="both"/>
              <w:rPr>
                <w:color w:val="000000"/>
              </w:rPr>
            </w:pPr>
            <w:r w:rsidRPr="00BE687A">
              <w:t xml:space="preserve">Sadaļa tiks papildināta pēc sabiedrības viedokļu saņemšanas.  </w:t>
            </w:r>
          </w:p>
        </w:tc>
      </w:tr>
      <w:tr w:rsidR="00635F54" w:rsidRPr="00BE687A" w14:paraId="2B4CB80D" w14:textId="77777777" w:rsidTr="00BE687A">
        <w:tc>
          <w:tcPr>
            <w:tcW w:w="1040"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BE687A" w:rsidRDefault="00635F54" w:rsidP="00BE687A">
            <w:pPr>
              <w:ind w:left="57" w:right="57"/>
              <w:jc w:val="both"/>
              <w:rPr>
                <w:bCs/>
                <w:color w:val="000000"/>
              </w:rPr>
            </w:pPr>
            <w:r w:rsidRPr="00BE687A">
              <w:rPr>
                <w:bCs/>
                <w:color w:val="000000"/>
              </w:rPr>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BE687A" w:rsidRDefault="00635F54" w:rsidP="00BE687A">
            <w:pPr>
              <w:ind w:right="57"/>
              <w:rPr>
                <w:color w:val="000000"/>
              </w:rPr>
            </w:pPr>
            <w:r w:rsidRPr="00BE687A">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77777777" w:rsidR="00635F54" w:rsidRPr="00BE687A" w:rsidRDefault="00635F54" w:rsidP="00BE687A">
            <w:pPr>
              <w:ind w:right="113"/>
              <w:jc w:val="both"/>
              <w:rPr>
                <w:color w:val="000000"/>
              </w:rPr>
            </w:pPr>
            <w:r w:rsidRPr="00BE687A">
              <w:rPr>
                <w:color w:val="000000"/>
              </w:rPr>
              <w:t>Nav</w:t>
            </w:r>
          </w:p>
        </w:tc>
      </w:tr>
    </w:tbl>
    <w:p w14:paraId="393D88EA" w14:textId="77777777" w:rsidR="00635F54" w:rsidRPr="00BE687A" w:rsidRDefault="00635F54" w:rsidP="00BE687A">
      <w:pPr>
        <w:jc w:val="center"/>
        <w:rPr>
          <w:color w:val="000000"/>
          <w:lang w:eastAsia="en-US"/>
        </w:rPr>
      </w:pPr>
    </w:p>
    <w:p w14:paraId="76CC496A" w14:textId="77777777" w:rsidR="00DA2B2C" w:rsidRPr="00BE687A" w:rsidRDefault="00DA2B2C" w:rsidP="00BE687A">
      <w:pPr>
        <w:jc w:val="center"/>
        <w:rPr>
          <w:color w:val="000000"/>
          <w:lang w:eastAsia="en-US"/>
        </w:rPr>
      </w:pPr>
    </w:p>
    <w:p w14:paraId="162966AA" w14:textId="77777777" w:rsidR="00DA2B2C" w:rsidRPr="00BE687A" w:rsidRDefault="00DA2B2C" w:rsidP="00BE687A">
      <w:pPr>
        <w:jc w:val="center"/>
        <w:rPr>
          <w:color w:val="000000"/>
          <w:lang w:eastAsia="en-US"/>
        </w:rPr>
      </w:pPr>
    </w:p>
    <w:tbl>
      <w:tblPr>
        <w:tblW w:w="9781"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0"/>
        <w:gridCol w:w="2721"/>
        <w:gridCol w:w="5840"/>
      </w:tblGrid>
      <w:tr w:rsidR="00635F54" w:rsidRPr="00BE687A" w14:paraId="6DAA7047" w14:textId="77777777" w:rsidTr="00BE687A">
        <w:tc>
          <w:tcPr>
            <w:tcW w:w="9781"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BE687A" w:rsidRDefault="00635F54" w:rsidP="00BE687A">
            <w:pPr>
              <w:jc w:val="center"/>
              <w:rPr>
                <w:color w:val="000000"/>
              </w:rPr>
            </w:pPr>
            <w:r w:rsidRPr="00BE687A">
              <w:rPr>
                <w:b/>
                <w:color w:val="000000"/>
              </w:rPr>
              <w:t>VII. Tiesību akta projekta izpildes nodrošināšana un tās ietekme uz institūcijām</w:t>
            </w:r>
          </w:p>
        </w:tc>
      </w:tr>
      <w:tr w:rsidR="00635F54" w:rsidRPr="00BE687A" w14:paraId="1CBA8B5B" w14:textId="77777777" w:rsidTr="00BE687A">
        <w:tc>
          <w:tcPr>
            <w:tcW w:w="1220"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BE687A" w:rsidRDefault="00635F54" w:rsidP="00BE687A">
            <w:pPr>
              <w:pStyle w:val="naisnod"/>
              <w:spacing w:before="0" w:beforeAutospacing="0" w:after="0" w:afterAutospacing="0"/>
              <w:ind w:left="57" w:right="57"/>
              <w:jc w:val="center"/>
              <w:rPr>
                <w:color w:val="000000"/>
              </w:rPr>
            </w:pPr>
            <w:r w:rsidRPr="00BE687A">
              <w:rPr>
                <w:color w:val="000000"/>
              </w:rPr>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BE687A" w:rsidRDefault="00635F54" w:rsidP="00BE687A">
            <w:pPr>
              <w:pStyle w:val="naisf"/>
              <w:spacing w:before="0" w:beforeAutospacing="0" w:after="0" w:afterAutospacing="0"/>
              <w:ind w:right="57"/>
              <w:rPr>
                <w:color w:val="000000"/>
              </w:rPr>
            </w:pPr>
            <w:r w:rsidRPr="00BE687A">
              <w:rPr>
                <w:color w:val="000000"/>
              </w:rPr>
              <w:t>Projekta izpildē iesaistītās institūcijas</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759DAD74" w:rsidR="00635F54" w:rsidRPr="00BE687A" w:rsidRDefault="00792698" w:rsidP="00BE687A">
            <w:pPr>
              <w:shd w:val="clear" w:color="auto" w:fill="FFFFFF"/>
              <w:ind w:right="113"/>
              <w:jc w:val="both"/>
              <w:rPr>
                <w:color w:val="000000"/>
              </w:rPr>
            </w:pPr>
            <w:r w:rsidRPr="00BE687A">
              <w:t>V</w:t>
            </w:r>
            <w:r w:rsidR="009F7D65" w:rsidRPr="00BE687A">
              <w:t>ARAM</w:t>
            </w:r>
            <w:r w:rsidRPr="00BE687A">
              <w:t xml:space="preserve"> kā atbildīgā iestāde, Centrālā finanšu un līgumu aģentūra kā sadarbības iestāde un</w:t>
            </w:r>
            <w:r w:rsidR="009F7D65" w:rsidRPr="00BE687A">
              <w:t xml:space="preserve"> </w:t>
            </w:r>
            <w:r w:rsidR="001027C7" w:rsidRPr="00BE687A">
              <w:t>finansējuma saņēmēji</w:t>
            </w:r>
            <w:r w:rsidRPr="00BE687A">
              <w:t>.</w:t>
            </w:r>
          </w:p>
        </w:tc>
      </w:tr>
      <w:tr w:rsidR="00635F54" w:rsidRPr="00BE687A" w14:paraId="4AEF08D4" w14:textId="77777777" w:rsidTr="00BE687A">
        <w:tc>
          <w:tcPr>
            <w:tcW w:w="1220"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BE687A" w:rsidRDefault="00635F54" w:rsidP="00BE687A">
            <w:pPr>
              <w:pStyle w:val="naisnod"/>
              <w:spacing w:before="0" w:beforeAutospacing="0" w:after="0" w:afterAutospacing="0"/>
              <w:ind w:left="57" w:right="57"/>
              <w:jc w:val="center"/>
              <w:rPr>
                <w:color w:val="000000"/>
              </w:rPr>
            </w:pPr>
            <w:r w:rsidRPr="00BE687A">
              <w:rPr>
                <w:color w:val="000000"/>
              </w:rPr>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BE687A" w:rsidRDefault="00635F54" w:rsidP="00BE687A">
            <w:pPr>
              <w:pStyle w:val="naisf"/>
              <w:spacing w:before="0" w:beforeAutospacing="0" w:after="0" w:afterAutospacing="0"/>
              <w:ind w:right="57"/>
              <w:rPr>
                <w:color w:val="000000"/>
              </w:rPr>
            </w:pPr>
            <w:r w:rsidRPr="00BE687A">
              <w:rPr>
                <w:color w:val="000000"/>
              </w:rPr>
              <w:t>Projekta izpildes ietekme uz pār</w:t>
            </w:r>
            <w:r w:rsidRPr="00BE687A">
              <w:rPr>
                <w:color w:val="000000"/>
              </w:rPr>
              <w:softHyphen/>
              <w:t>valdes funkcijām un institucionālo struktūru.</w:t>
            </w:r>
          </w:p>
          <w:p w14:paraId="684A56DF" w14:textId="77777777" w:rsidR="00635F54" w:rsidRPr="00BE687A" w:rsidRDefault="00635F54" w:rsidP="00BE687A">
            <w:pPr>
              <w:pStyle w:val="naisf"/>
              <w:spacing w:before="0" w:beforeAutospacing="0" w:after="0" w:afterAutospacing="0"/>
              <w:ind w:right="57"/>
              <w:rPr>
                <w:color w:val="000000"/>
              </w:rPr>
            </w:pPr>
            <w:r w:rsidRPr="00BE687A">
              <w:rPr>
                <w:color w:val="000000"/>
              </w:rPr>
              <w:t>Jaunu institūciju izveide, esošu institūciju likvidācija vai reorga</w:t>
            </w:r>
            <w:r w:rsidRPr="00BE687A">
              <w:rPr>
                <w:color w:val="000000"/>
              </w:rPr>
              <w:softHyphen/>
              <w:t>nizācija, to ietekme uz institūcijas cilvēkresursiem</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BE687A" w:rsidRDefault="00635F54" w:rsidP="00BE687A">
            <w:pPr>
              <w:shd w:val="clear" w:color="auto" w:fill="FFFFFF"/>
              <w:ind w:right="113"/>
              <w:jc w:val="both"/>
              <w:rPr>
                <w:color w:val="000000"/>
              </w:rPr>
            </w:pPr>
            <w:r w:rsidRPr="00BE687A">
              <w:rPr>
                <w:color w:val="000000"/>
              </w:rPr>
              <w:t>Nav plānota jaunu institūciju izveide, esošu institūciju likvidācija vai reorganizācija. MK noteikumu projekt</w:t>
            </w:r>
            <w:r w:rsidR="00C557AF" w:rsidRPr="00BE687A">
              <w:rPr>
                <w:color w:val="000000"/>
              </w:rPr>
              <w:t>ā</w:t>
            </w:r>
            <w:r w:rsidRPr="00BE687A">
              <w:rPr>
                <w:color w:val="000000"/>
              </w:rPr>
              <w:t xml:space="preserve"> ietvertajiem grozījumiem nav ietekmes uz pārvaldes funkcijām, institucionālo struktūru un institūcijas cilvēkresursiem, jo neparedz jaunu funkciju izpildi.</w:t>
            </w:r>
          </w:p>
        </w:tc>
      </w:tr>
      <w:tr w:rsidR="00635F54" w:rsidRPr="00BE687A" w14:paraId="19453B85" w14:textId="77777777" w:rsidTr="00BE687A">
        <w:trPr>
          <w:trHeight w:val="361"/>
        </w:trPr>
        <w:tc>
          <w:tcPr>
            <w:tcW w:w="1220"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BE687A" w:rsidRDefault="00635F54" w:rsidP="00BE687A">
            <w:pPr>
              <w:pStyle w:val="naisnod"/>
              <w:spacing w:before="0" w:beforeAutospacing="0" w:after="0" w:afterAutospacing="0"/>
              <w:ind w:left="57" w:right="57"/>
              <w:jc w:val="center"/>
              <w:rPr>
                <w:color w:val="000000"/>
              </w:rPr>
            </w:pPr>
            <w:r w:rsidRPr="00BE687A">
              <w:rPr>
                <w:color w:val="000000"/>
              </w:rPr>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BE687A" w:rsidRDefault="00635F54" w:rsidP="00BE687A">
            <w:pPr>
              <w:pStyle w:val="naisf"/>
              <w:spacing w:before="0" w:beforeAutospacing="0" w:after="0" w:afterAutospacing="0"/>
              <w:ind w:right="57"/>
              <w:rPr>
                <w:color w:val="000000"/>
              </w:rPr>
            </w:pPr>
            <w:r w:rsidRPr="00BE687A">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BE687A" w:rsidRDefault="00635F54" w:rsidP="00BE687A">
            <w:pPr>
              <w:ind w:right="57"/>
              <w:jc w:val="both"/>
              <w:rPr>
                <w:color w:val="000000"/>
              </w:rPr>
            </w:pPr>
            <w:r w:rsidRPr="00BE687A">
              <w:rPr>
                <w:color w:val="000000"/>
              </w:rPr>
              <w:t>Nav</w:t>
            </w:r>
          </w:p>
        </w:tc>
      </w:tr>
    </w:tbl>
    <w:p w14:paraId="4A17A7EA" w14:textId="77777777" w:rsidR="00635F54" w:rsidRPr="00BE687A" w:rsidRDefault="00635F54" w:rsidP="00BE687A">
      <w:pPr>
        <w:jc w:val="both"/>
        <w:rPr>
          <w:color w:val="000000"/>
        </w:rPr>
      </w:pPr>
    </w:p>
    <w:p w14:paraId="08918F8E" w14:textId="77777777" w:rsidR="00635F54" w:rsidRPr="00BE687A" w:rsidRDefault="00635F54" w:rsidP="00BE687A">
      <w:pPr>
        <w:ind w:left="-284"/>
        <w:jc w:val="both"/>
        <w:rPr>
          <w:color w:val="000000"/>
        </w:rPr>
      </w:pPr>
      <w:r w:rsidRPr="00BE687A">
        <w:rPr>
          <w:color w:val="000000"/>
        </w:rPr>
        <w:t>Vides aizsardzības un reģionālās</w:t>
      </w:r>
    </w:p>
    <w:p w14:paraId="533D025E" w14:textId="35BAF29F" w:rsidR="00635F54" w:rsidRPr="00BE687A" w:rsidRDefault="00635F54" w:rsidP="00BE687A">
      <w:pPr>
        <w:ind w:left="-284"/>
        <w:jc w:val="both"/>
        <w:rPr>
          <w:color w:val="000000"/>
        </w:rPr>
      </w:pPr>
      <w:r w:rsidRPr="00BE687A">
        <w:rPr>
          <w:color w:val="000000"/>
        </w:rPr>
        <w:t xml:space="preserve">attīstības ministrs </w:t>
      </w:r>
      <w:r w:rsidRPr="00BE687A">
        <w:rPr>
          <w:color w:val="000000"/>
        </w:rPr>
        <w:tab/>
      </w:r>
      <w:r w:rsidRPr="00BE687A">
        <w:rPr>
          <w:color w:val="000000"/>
        </w:rPr>
        <w:tab/>
      </w:r>
      <w:r w:rsidRPr="00BE687A">
        <w:rPr>
          <w:color w:val="000000"/>
        </w:rPr>
        <w:tab/>
      </w:r>
      <w:r w:rsidRPr="00BE687A">
        <w:rPr>
          <w:color w:val="000000"/>
        </w:rPr>
        <w:tab/>
      </w:r>
      <w:r w:rsidR="00086EC1" w:rsidRPr="00BE687A">
        <w:rPr>
          <w:color w:val="000000"/>
        </w:rPr>
        <w:tab/>
      </w:r>
      <w:r w:rsidR="00086EC1" w:rsidRPr="00BE687A">
        <w:rPr>
          <w:color w:val="000000"/>
        </w:rPr>
        <w:tab/>
      </w:r>
      <w:r w:rsidRPr="00BE687A">
        <w:rPr>
          <w:color w:val="000000"/>
        </w:rPr>
        <w:tab/>
      </w:r>
      <w:r w:rsidR="008B3DDF" w:rsidRPr="00BE687A">
        <w:rPr>
          <w:color w:val="000000"/>
        </w:rPr>
        <w:tab/>
      </w:r>
      <w:proofErr w:type="spellStart"/>
      <w:r w:rsidR="00086EC1" w:rsidRPr="00BE687A">
        <w:rPr>
          <w:color w:val="000000"/>
        </w:rPr>
        <w:t>J</w:t>
      </w:r>
      <w:r w:rsidRPr="00BE687A">
        <w:rPr>
          <w:color w:val="000000"/>
        </w:rPr>
        <w:t>.Pūce</w:t>
      </w:r>
      <w:proofErr w:type="spellEnd"/>
    </w:p>
    <w:p w14:paraId="519A5962" w14:textId="77777777" w:rsidR="00F11E47" w:rsidRPr="00BE687A" w:rsidRDefault="00F11E47" w:rsidP="00BE687A">
      <w:pPr>
        <w:tabs>
          <w:tab w:val="left" w:pos="6237"/>
        </w:tabs>
        <w:rPr>
          <w:color w:val="000000"/>
        </w:rPr>
      </w:pPr>
    </w:p>
    <w:p w14:paraId="5FEA14DC" w14:textId="77777777" w:rsidR="008B3DDF" w:rsidRPr="00BE687A" w:rsidRDefault="008B3DDF" w:rsidP="00BE687A">
      <w:pPr>
        <w:pStyle w:val="naisf"/>
        <w:tabs>
          <w:tab w:val="left" w:pos="6840"/>
        </w:tabs>
        <w:spacing w:before="0" w:beforeAutospacing="0" w:after="0" w:afterAutospacing="0"/>
        <w:ind w:left="-284"/>
      </w:pPr>
      <w:r w:rsidRPr="00BE687A">
        <w:t>Vides aizsardzības un</w:t>
      </w:r>
    </w:p>
    <w:p w14:paraId="322F365B" w14:textId="72AB8513" w:rsidR="008B3DDF" w:rsidRPr="00BE687A" w:rsidRDefault="008B3DDF" w:rsidP="00BE687A">
      <w:pPr>
        <w:pStyle w:val="naisf"/>
        <w:tabs>
          <w:tab w:val="left" w:pos="6840"/>
        </w:tabs>
        <w:spacing w:before="0" w:beforeAutospacing="0" w:after="0" w:afterAutospacing="0"/>
        <w:ind w:left="-284"/>
      </w:pPr>
      <w:r w:rsidRPr="00BE687A">
        <w:t>reģionālās attīstības ministrijas valsts sekretārs</w:t>
      </w:r>
      <w:r w:rsidRPr="00BE687A">
        <w:tab/>
      </w:r>
      <w:r w:rsidRPr="00BE687A">
        <w:tab/>
        <w:t>E. </w:t>
      </w:r>
      <w:proofErr w:type="spellStart"/>
      <w:r w:rsidRPr="00BE687A">
        <w:t>Balševics</w:t>
      </w:r>
      <w:proofErr w:type="spellEnd"/>
    </w:p>
    <w:p w14:paraId="58451341" w14:textId="77777777" w:rsidR="008B3DDF" w:rsidRPr="00BE687A" w:rsidRDefault="008B3DDF" w:rsidP="00BE687A">
      <w:pPr>
        <w:pStyle w:val="naisf"/>
        <w:tabs>
          <w:tab w:val="left" w:pos="6840"/>
        </w:tabs>
        <w:spacing w:before="0" w:beforeAutospacing="0" w:after="0" w:afterAutospacing="0"/>
        <w:rPr>
          <w:highlight w:val="yellow"/>
        </w:rPr>
      </w:pPr>
    </w:p>
    <w:p w14:paraId="6880023A" w14:textId="77777777" w:rsidR="00F11E47" w:rsidRPr="00BE687A" w:rsidRDefault="00F11E47" w:rsidP="00BE687A">
      <w:pPr>
        <w:tabs>
          <w:tab w:val="left" w:pos="6237"/>
        </w:tabs>
        <w:rPr>
          <w:color w:val="000000"/>
        </w:rPr>
      </w:pPr>
    </w:p>
    <w:p w14:paraId="2327254D" w14:textId="4BAFDC04" w:rsidR="008B3DDF" w:rsidRPr="00BE687A" w:rsidRDefault="00807C59" w:rsidP="00BE687A">
      <w:pPr>
        <w:tabs>
          <w:tab w:val="left" w:pos="6237"/>
        </w:tabs>
        <w:ind w:left="-284"/>
        <w:rPr>
          <w:color w:val="000000"/>
        </w:rPr>
      </w:pPr>
      <w:r w:rsidRPr="00BE687A">
        <w:rPr>
          <w:color w:val="000000"/>
        </w:rPr>
        <w:t>2</w:t>
      </w:r>
      <w:r w:rsidR="00BE687A">
        <w:rPr>
          <w:color w:val="000000"/>
        </w:rPr>
        <w:t>7</w:t>
      </w:r>
      <w:r w:rsidRPr="00BE687A">
        <w:rPr>
          <w:color w:val="000000"/>
        </w:rPr>
        <w:t>.01.2020</w:t>
      </w:r>
      <w:r w:rsidR="002D13BD" w:rsidRPr="00BE687A">
        <w:rPr>
          <w:color w:val="000000"/>
        </w:rPr>
        <w:t>. 15:20</w:t>
      </w:r>
    </w:p>
    <w:p w14:paraId="7AD17F7C" w14:textId="56E836C2" w:rsidR="002D13BD" w:rsidRPr="00BE687A" w:rsidRDefault="00807C59" w:rsidP="00BE687A">
      <w:pPr>
        <w:tabs>
          <w:tab w:val="left" w:pos="6237"/>
        </w:tabs>
        <w:ind w:left="-284"/>
        <w:rPr>
          <w:color w:val="000000"/>
        </w:rPr>
      </w:pPr>
      <w:r w:rsidRPr="00BE687A">
        <w:rPr>
          <w:color w:val="000000"/>
        </w:rPr>
        <w:t>190</w:t>
      </w:r>
      <w:r w:rsidR="00BE687A">
        <w:rPr>
          <w:color w:val="000000"/>
        </w:rPr>
        <w:t>2</w:t>
      </w:r>
      <w:bookmarkStart w:id="3" w:name="_GoBack"/>
      <w:bookmarkEnd w:id="3"/>
    </w:p>
    <w:p w14:paraId="671F16C2" w14:textId="2899FBD7" w:rsidR="00635F54" w:rsidRPr="00BE687A" w:rsidRDefault="00635F54" w:rsidP="00BE687A">
      <w:pPr>
        <w:tabs>
          <w:tab w:val="left" w:pos="6237"/>
        </w:tabs>
        <w:ind w:left="-284"/>
        <w:rPr>
          <w:color w:val="000000"/>
        </w:rPr>
      </w:pPr>
      <w:r w:rsidRPr="00BE687A">
        <w:rPr>
          <w:color w:val="000000"/>
        </w:rPr>
        <w:t>Opermane</w:t>
      </w:r>
      <w:r w:rsidR="0033051F" w:rsidRPr="00BE687A">
        <w:rPr>
          <w:color w:val="000000"/>
        </w:rPr>
        <w:t>,</w:t>
      </w:r>
      <w:r w:rsidRPr="00BE687A">
        <w:rPr>
          <w:color w:val="000000"/>
        </w:rPr>
        <w:t xml:space="preserve"> 66016745</w:t>
      </w:r>
    </w:p>
    <w:p w14:paraId="2EB8ED77" w14:textId="77777777" w:rsidR="00635F54" w:rsidRPr="00BE687A" w:rsidRDefault="00635F54" w:rsidP="00BE687A">
      <w:pPr>
        <w:tabs>
          <w:tab w:val="left" w:pos="6237"/>
        </w:tabs>
        <w:ind w:left="-284"/>
        <w:rPr>
          <w:color w:val="000000"/>
        </w:rPr>
      </w:pPr>
      <w:r w:rsidRPr="00BE687A">
        <w:rPr>
          <w:color w:val="000000"/>
        </w:rPr>
        <w:t>Ilze.Opermane@varam.gov.lv</w:t>
      </w:r>
    </w:p>
    <w:p w14:paraId="077AB1AB" w14:textId="77777777" w:rsidR="000E5A85" w:rsidRPr="00BE687A" w:rsidRDefault="000E5A85" w:rsidP="00BE687A">
      <w:pPr>
        <w:jc w:val="both"/>
        <w:rPr>
          <w:rFonts w:eastAsia="Times New Roman"/>
        </w:rPr>
      </w:pPr>
    </w:p>
    <w:sectPr w:rsidR="000E5A85" w:rsidRPr="00BE687A" w:rsidSect="007A5F19">
      <w:headerReference w:type="default" r:id="rId13"/>
      <w:footerReference w:type="even" r:id="rId14"/>
      <w:footerReference w:type="default" r:id="rId15"/>
      <w:footerReference w:type="first" r:id="rId16"/>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FE853" w14:textId="77777777" w:rsidR="001D6B33" w:rsidRDefault="001D6B33">
      <w:r>
        <w:separator/>
      </w:r>
    </w:p>
  </w:endnote>
  <w:endnote w:type="continuationSeparator" w:id="0">
    <w:p w14:paraId="37F017CC" w14:textId="77777777" w:rsidR="001D6B33" w:rsidRDefault="001D6B33">
      <w:r>
        <w:continuationSeparator/>
      </w:r>
    </w:p>
  </w:endnote>
  <w:endnote w:type="continuationNotice" w:id="1">
    <w:p w14:paraId="3FF499DB" w14:textId="77777777" w:rsidR="001D6B33" w:rsidRDefault="001D6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charset w:val="00"/>
    <w:family w:val="auto"/>
    <w:pitch w:val="variable"/>
    <w:sig w:usb0="8000002F" w:usb1="0000000A"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00AC" w14:textId="77777777" w:rsidR="00BE2A86" w:rsidRPr="00186C21" w:rsidRDefault="00BE2A86"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FDA10" w14:textId="58D8CEBD" w:rsidR="00BE2A86" w:rsidRPr="00330635" w:rsidRDefault="00BE2A86" w:rsidP="0037753D">
    <w:pPr>
      <w:jc w:val="both"/>
      <w:rPr>
        <w:sz w:val="20"/>
        <w:szCs w:val="20"/>
      </w:rPr>
    </w:pPr>
    <w:r>
      <w:rPr>
        <w:sz w:val="20"/>
        <w:szCs w:val="20"/>
      </w:rPr>
      <w:t>VARAMAnot_</w:t>
    </w:r>
    <w:r w:rsidR="002D13BD">
      <w:rPr>
        <w:sz w:val="20"/>
        <w:szCs w:val="20"/>
      </w:rPr>
      <w:t>0412</w:t>
    </w:r>
    <w:r>
      <w:rPr>
        <w:sz w:val="20"/>
        <w:szCs w:val="20"/>
      </w:rPr>
      <w:t>19_5</w:t>
    </w:r>
    <w:r w:rsidR="002D13BD">
      <w:rPr>
        <w:sz w:val="20"/>
        <w:szCs w:val="20"/>
      </w:rPr>
      <w:t>1</w:t>
    </w:r>
    <w:r>
      <w:rPr>
        <w:sz w:val="20"/>
        <w:szCs w:val="20"/>
      </w:rPr>
      <w:t>1gro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D0163" w14:textId="3EF82766" w:rsidR="00BE2A86" w:rsidRPr="00330635" w:rsidRDefault="00BE2A86" w:rsidP="00291C43">
    <w:pPr>
      <w:jc w:val="both"/>
      <w:rPr>
        <w:sz w:val="20"/>
        <w:szCs w:val="20"/>
      </w:rPr>
    </w:pPr>
    <w:r>
      <w:rPr>
        <w:sz w:val="20"/>
        <w:szCs w:val="20"/>
      </w:rPr>
      <w:t>VARAMAnot_</w:t>
    </w:r>
    <w:r w:rsidR="002D13BD">
      <w:rPr>
        <w:sz w:val="20"/>
        <w:szCs w:val="20"/>
      </w:rPr>
      <w:t>041219_511groz</w:t>
    </w:r>
  </w:p>
  <w:p w14:paraId="34CB119A" w14:textId="77777777" w:rsidR="00BE2A86" w:rsidRPr="00291C43" w:rsidRDefault="00BE2A86" w:rsidP="00291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D7C23" w14:textId="77777777" w:rsidR="001D6B33" w:rsidRDefault="001D6B33">
      <w:r>
        <w:separator/>
      </w:r>
    </w:p>
  </w:footnote>
  <w:footnote w:type="continuationSeparator" w:id="0">
    <w:p w14:paraId="6B4074C2" w14:textId="77777777" w:rsidR="001D6B33" w:rsidRDefault="001D6B33">
      <w:r>
        <w:continuationSeparator/>
      </w:r>
    </w:p>
  </w:footnote>
  <w:footnote w:type="continuationNotice" w:id="1">
    <w:p w14:paraId="0ADCCD9F" w14:textId="77777777" w:rsidR="001D6B33" w:rsidRDefault="001D6B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2CDF4" w14:textId="77777777" w:rsidR="00BE2A86" w:rsidRDefault="00BE2A86"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B4440">
      <w:rPr>
        <w:rStyle w:val="PageNumber"/>
        <w:noProof/>
      </w:rPr>
      <w:t>4</w:t>
    </w:r>
    <w:r>
      <w:rPr>
        <w:rStyle w:val="PageNumber"/>
      </w:rPr>
      <w:fldChar w:fldCharType="end"/>
    </w:r>
  </w:p>
  <w:p w14:paraId="6943AB22" w14:textId="77777777" w:rsidR="00BE2A86" w:rsidRDefault="00BE2A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 w15:restartNumberingAfterBreak="0">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9"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0"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1"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2"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4"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5"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6"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17"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8"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19" w15:restartNumberingAfterBreak="0">
    <w:nsid w:val="59972CAC"/>
    <w:multiLevelType w:val="hybridMultilevel"/>
    <w:tmpl w:val="6CF44DDA"/>
    <w:lvl w:ilvl="0" w:tplc="58D68196">
      <w:start w:val="1"/>
      <w:numFmt w:val="decimal"/>
      <w:lvlText w:val="(%1)"/>
      <w:lvlJc w:val="left"/>
      <w:pPr>
        <w:ind w:left="4122" w:hanging="360"/>
      </w:pPr>
      <w:rPr>
        <w:rFonts w:ascii="Times New Roman" w:hAnsi="Times New Roman" w:cs="Times New Roman" w:hint="default"/>
        <w:b w:val="0"/>
        <w:i w:val="0"/>
        <w:color w:val="auto"/>
        <w:sz w:val="24"/>
        <w:szCs w:val="24"/>
      </w:rPr>
    </w:lvl>
    <w:lvl w:ilvl="1" w:tplc="ECC26410">
      <w:start w:val="1"/>
      <w:numFmt w:val="decimal"/>
      <w:lvlText w:val="%2."/>
      <w:lvlJc w:val="left"/>
      <w:pPr>
        <w:ind w:left="4842" w:hanging="360"/>
      </w:pPr>
      <w:rPr>
        <w:rFonts w:ascii="Times New Roman" w:hAnsi="Times New Roman" w:cs="Times New Roman" w:hint="default"/>
        <w:b w:val="0"/>
        <w:sz w:val="24"/>
        <w:szCs w:val="24"/>
      </w:rPr>
    </w:lvl>
    <w:lvl w:ilvl="2" w:tplc="0426001B" w:tentative="1">
      <w:start w:val="1"/>
      <w:numFmt w:val="lowerRoman"/>
      <w:lvlText w:val="%3."/>
      <w:lvlJc w:val="right"/>
      <w:pPr>
        <w:ind w:left="5562" w:hanging="180"/>
      </w:pPr>
    </w:lvl>
    <w:lvl w:ilvl="3" w:tplc="0426000F" w:tentative="1">
      <w:start w:val="1"/>
      <w:numFmt w:val="decimal"/>
      <w:lvlText w:val="%4."/>
      <w:lvlJc w:val="left"/>
      <w:pPr>
        <w:ind w:left="6282" w:hanging="360"/>
      </w:pPr>
    </w:lvl>
    <w:lvl w:ilvl="4" w:tplc="04260019" w:tentative="1">
      <w:start w:val="1"/>
      <w:numFmt w:val="lowerLetter"/>
      <w:lvlText w:val="%5."/>
      <w:lvlJc w:val="left"/>
      <w:pPr>
        <w:ind w:left="7002" w:hanging="360"/>
      </w:pPr>
    </w:lvl>
    <w:lvl w:ilvl="5" w:tplc="0426001B" w:tentative="1">
      <w:start w:val="1"/>
      <w:numFmt w:val="lowerRoman"/>
      <w:lvlText w:val="%6."/>
      <w:lvlJc w:val="right"/>
      <w:pPr>
        <w:ind w:left="7722" w:hanging="180"/>
      </w:pPr>
    </w:lvl>
    <w:lvl w:ilvl="6" w:tplc="0426000F" w:tentative="1">
      <w:start w:val="1"/>
      <w:numFmt w:val="decimal"/>
      <w:lvlText w:val="%7."/>
      <w:lvlJc w:val="left"/>
      <w:pPr>
        <w:ind w:left="8442" w:hanging="360"/>
      </w:pPr>
    </w:lvl>
    <w:lvl w:ilvl="7" w:tplc="04260019" w:tentative="1">
      <w:start w:val="1"/>
      <w:numFmt w:val="lowerLetter"/>
      <w:lvlText w:val="%8."/>
      <w:lvlJc w:val="left"/>
      <w:pPr>
        <w:ind w:left="9162" w:hanging="360"/>
      </w:pPr>
    </w:lvl>
    <w:lvl w:ilvl="8" w:tplc="0426001B" w:tentative="1">
      <w:start w:val="1"/>
      <w:numFmt w:val="lowerRoman"/>
      <w:lvlText w:val="%9."/>
      <w:lvlJc w:val="right"/>
      <w:pPr>
        <w:ind w:left="9882" w:hanging="180"/>
      </w:pPr>
    </w:lvl>
  </w:abstractNum>
  <w:abstractNum w:abstractNumId="20" w15:restartNumberingAfterBreak="0">
    <w:nsid w:val="59F97894"/>
    <w:multiLevelType w:val="hybridMultilevel"/>
    <w:tmpl w:val="0F22F5D0"/>
    <w:lvl w:ilvl="0" w:tplc="04260001">
      <w:start w:val="1"/>
      <w:numFmt w:val="bullet"/>
      <w:lvlText w:val=""/>
      <w:lvlJc w:val="left"/>
      <w:pPr>
        <w:ind w:left="774" w:hanging="360"/>
      </w:pPr>
      <w:rPr>
        <w:rFonts w:ascii="Symbol" w:hAnsi="Symbol" w:hint="default"/>
      </w:rPr>
    </w:lvl>
    <w:lvl w:ilvl="1" w:tplc="04260003" w:tentative="1">
      <w:start w:val="1"/>
      <w:numFmt w:val="bullet"/>
      <w:lvlText w:val="o"/>
      <w:lvlJc w:val="left"/>
      <w:pPr>
        <w:ind w:left="1494" w:hanging="360"/>
      </w:pPr>
      <w:rPr>
        <w:rFonts w:ascii="Courier New" w:hAnsi="Courier New" w:cs="Courier New" w:hint="default"/>
      </w:rPr>
    </w:lvl>
    <w:lvl w:ilvl="2" w:tplc="04260005" w:tentative="1">
      <w:start w:val="1"/>
      <w:numFmt w:val="bullet"/>
      <w:lvlText w:val=""/>
      <w:lvlJc w:val="left"/>
      <w:pPr>
        <w:ind w:left="2214" w:hanging="360"/>
      </w:pPr>
      <w:rPr>
        <w:rFonts w:ascii="Wingdings" w:hAnsi="Wingdings" w:hint="default"/>
      </w:rPr>
    </w:lvl>
    <w:lvl w:ilvl="3" w:tplc="04260001" w:tentative="1">
      <w:start w:val="1"/>
      <w:numFmt w:val="bullet"/>
      <w:lvlText w:val=""/>
      <w:lvlJc w:val="left"/>
      <w:pPr>
        <w:ind w:left="2934" w:hanging="360"/>
      </w:pPr>
      <w:rPr>
        <w:rFonts w:ascii="Symbol" w:hAnsi="Symbol" w:hint="default"/>
      </w:rPr>
    </w:lvl>
    <w:lvl w:ilvl="4" w:tplc="04260003" w:tentative="1">
      <w:start w:val="1"/>
      <w:numFmt w:val="bullet"/>
      <w:lvlText w:val="o"/>
      <w:lvlJc w:val="left"/>
      <w:pPr>
        <w:ind w:left="3654" w:hanging="360"/>
      </w:pPr>
      <w:rPr>
        <w:rFonts w:ascii="Courier New" w:hAnsi="Courier New" w:cs="Courier New" w:hint="default"/>
      </w:rPr>
    </w:lvl>
    <w:lvl w:ilvl="5" w:tplc="04260005" w:tentative="1">
      <w:start w:val="1"/>
      <w:numFmt w:val="bullet"/>
      <w:lvlText w:val=""/>
      <w:lvlJc w:val="left"/>
      <w:pPr>
        <w:ind w:left="4374" w:hanging="360"/>
      </w:pPr>
      <w:rPr>
        <w:rFonts w:ascii="Wingdings" w:hAnsi="Wingdings" w:hint="default"/>
      </w:rPr>
    </w:lvl>
    <w:lvl w:ilvl="6" w:tplc="04260001" w:tentative="1">
      <w:start w:val="1"/>
      <w:numFmt w:val="bullet"/>
      <w:lvlText w:val=""/>
      <w:lvlJc w:val="left"/>
      <w:pPr>
        <w:ind w:left="5094" w:hanging="360"/>
      </w:pPr>
      <w:rPr>
        <w:rFonts w:ascii="Symbol" w:hAnsi="Symbol" w:hint="default"/>
      </w:rPr>
    </w:lvl>
    <w:lvl w:ilvl="7" w:tplc="04260003" w:tentative="1">
      <w:start w:val="1"/>
      <w:numFmt w:val="bullet"/>
      <w:lvlText w:val="o"/>
      <w:lvlJc w:val="left"/>
      <w:pPr>
        <w:ind w:left="5814" w:hanging="360"/>
      </w:pPr>
      <w:rPr>
        <w:rFonts w:ascii="Courier New" w:hAnsi="Courier New" w:cs="Courier New" w:hint="default"/>
      </w:rPr>
    </w:lvl>
    <w:lvl w:ilvl="8" w:tplc="04260005" w:tentative="1">
      <w:start w:val="1"/>
      <w:numFmt w:val="bullet"/>
      <w:lvlText w:val=""/>
      <w:lvlJc w:val="left"/>
      <w:pPr>
        <w:ind w:left="6534" w:hanging="360"/>
      </w:pPr>
      <w:rPr>
        <w:rFonts w:ascii="Wingdings" w:hAnsi="Wingdings" w:hint="default"/>
      </w:rPr>
    </w:lvl>
  </w:abstractNum>
  <w:abstractNum w:abstractNumId="21"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2"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3" w15:restartNumberingAfterBreak="0">
    <w:nsid w:val="60346F94"/>
    <w:multiLevelType w:val="hybridMultilevel"/>
    <w:tmpl w:val="B8786AC4"/>
    <w:lvl w:ilvl="0" w:tplc="DAA0D2C8">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5"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8"/>
  </w:num>
  <w:num w:numId="6">
    <w:abstractNumId w:val="1"/>
  </w:num>
  <w:num w:numId="7">
    <w:abstractNumId w:val="9"/>
  </w:num>
  <w:num w:numId="8">
    <w:abstractNumId w:val="15"/>
  </w:num>
  <w:num w:numId="9">
    <w:abstractNumId w:val="16"/>
  </w:num>
  <w:num w:numId="10">
    <w:abstractNumId w:val="22"/>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0"/>
  </w:num>
  <w:num w:numId="14">
    <w:abstractNumId w:val="24"/>
  </w:num>
  <w:num w:numId="15">
    <w:abstractNumId w:val="17"/>
  </w:num>
  <w:num w:numId="16">
    <w:abstractNumId w:val="14"/>
  </w:num>
  <w:num w:numId="17">
    <w:abstractNumId w:val="7"/>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5"/>
  </w:num>
  <w:num w:numId="21">
    <w:abstractNumId w:val="5"/>
  </w:num>
  <w:num w:numId="22">
    <w:abstractNumId w:val="11"/>
  </w:num>
  <w:num w:numId="23">
    <w:abstractNumId w:val="6"/>
  </w:num>
  <w:num w:numId="24">
    <w:abstractNumId w:val="8"/>
  </w:num>
  <w:num w:numId="25">
    <w:abstractNumId w:val="26"/>
  </w:num>
  <w:num w:numId="26">
    <w:abstractNumId w:val="23"/>
  </w:num>
  <w:num w:numId="27">
    <w:abstractNumId w:val="19"/>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TYxMbYwN7U0NTdU0lEKTi0uzszPAymwqAUAGvbnxSwAAAA="/>
  </w:docVars>
  <w:rsids>
    <w:rsidRoot w:val="00F63B8D"/>
    <w:rsid w:val="00000A3B"/>
    <w:rsid w:val="00000B53"/>
    <w:rsid w:val="00001848"/>
    <w:rsid w:val="000023FD"/>
    <w:rsid w:val="00002574"/>
    <w:rsid w:val="00002E0E"/>
    <w:rsid w:val="00003A26"/>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EE0"/>
    <w:rsid w:val="00015F37"/>
    <w:rsid w:val="00016A4F"/>
    <w:rsid w:val="00016DB8"/>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51E8"/>
    <w:rsid w:val="00056289"/>
    <w:rsid w:val="000563DA"/>
    <w:rsid w:val="00057BF2"/>
    <w:rsid w:val="000600BF"/>
    <w:rsid w:val="00061BA5"/>
    <w:rsid w:val="00062143"/>
    <w:rsid w:val="000624F1"/>
    <w:rsid w:val="0006380A"/>
    <w:rsid w:val="000643D4"/>
    <w:rsid w:val="000648AC"/>
    <w:rsid w:val="00064A82"/>
    <w:rsid w:val="0006513C"/>
    <w:rsid w:val="0006611D"/>
    <w:rsid w:val="000663AF"/>
    <w:rsid w:val="00066CA4"/>
    <w:rsid w:val="000671DF"/>
    <w:rsid w:val="0006797B"/>
    <w:rsid w:val="000706BF"/>
    <w:rsid w:val="00070A22"/>
    <w:rsid w:val="00071720"/>
    <w:rsid w:val="000739B7"/>
    <w:rsid w:val="00075B1B"/>
    <w:rsid w:val="000760CC"/>
    <w:rsid w:val="00077EB9"/>
    <w:rsid w:val="00081113"/>
    <w:rsid w:val="000817AB"/>
    <w:rsid w:val="000817DA"/>
    <w:rsid w:val="000826FA"/>
    <w:rsid w:val="00082AA1"/>
    <w:rsid w:val="000831D5"/>
    <w:rsid w:val="00083A4D"/>
    <w:rsid w:val="00084A32"/>
    <w:rsid w:val="00084A3D"/>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A92"/>
    <w:rsid w:val="000C3E6F"/>
    <w:rsid w:val="000C5436"/>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1B3"/>
    <w:rsid w:val="000E52C0"/>
    <w:rsid w:val="000E5A85"/>
    <w:rsid w:val="000E5B94"/>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9E"/>
    <w:rsid w:val="001027C7"/>
    <w:rsid w:val="00102912"/>
    <w:rsid w:val="00103455"/>
    <w:rsid w:val="001037F8"/>
    <w:rsid w:val="001039CF"/>
    <w:rsid w:val="00103A6C"/>
    <w:rsid w:val="00103BD4"/>
    <w:rsid w:val="00104E5A"/>
    <w:rsid w:val="00104E6E"/>
    <w:rsid w:val="001063E2"/>
    <w:rsid w:val="001071EC"/>
    <w:rsid w:val="00107A3D"/>
    <w:rsid w:val="00110984"/>
    <w:rsid w:val="00111256"/>
    <w:rsid w:val="001117B1"/>
    <w:rsid w:val="0011299A"/>
    <w:rsid w:val="00112F49"/>
    <w:rsid w:val="00113141"/>
    <w:rsid w:val="001132B9"/>
    <w:rsid w:val="00113E66"/>
    <w:rsid w:val="0011432F"/>
    <w:rsid w:val="001157B2"/>
    <w:rsid w:val="0011584F"/>
    <w:rsid w:val="0011788B"/>
    <w:rsid w:val="00117A15"/>
    <w:rsid w:val="00121F0F"/>
    <w:rsid w:val="001223F6"/>
    <w:rsid w:val="00122AB2"/>
    <w:rsid w:val="0012317C"/>
    <w:rsid w:val="00123D6B"/>
    <w:rsid w:val="001247A5"/>
    <w:rsid w:val="00124966"/>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52169"/>
    <w:rsid w:val="0015287B"/>
    <w:rsid w:val="00152A3B"/>
    <w:rsid w:val="00152B18"/>
    <w:rsid w:val="00152F96"/>
    <w:rsid w:val="0015323A"/>
    <w:rsid w:val="00153AEE"/>
    <w:rsid w:val="001556AE"/>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A83"/>
    <w:rsid w:val="00166B85"/>
    <w:rsid w:val="001676EB"/>
    <w:rsid w:val="00167959"/>
    <w:rsid w:val="00170158"/>
    <w:rsid w:val="00170B33"/>
    <w:rsid w:val="00171627"/>
    <w:rsid w:val="001725AE"/>
    <w:rsid w:val="001728DB"/>
    <w:rsid w:val="00173DD7"/>
    <w:rsid w:val="00174CA4"/>
    <w:rsid w:val="001750CD"/>
    <w:rsid w:val="00175DF0"/>
    <w:rsid w:val="00176350"/>
    <w:rsid w:val="001768FE"/>
    <w:rsid w:val="00176FAD"/>
    <w:rsid w:val="00177045"/>
    <w:rsid w:val="00177068"/>
    <w:rsid w:val="00180BDE"/>
    <w:rsid w:val="00180CD5"/>
    <w:rsid w:val="0018158F"/>
    <w:rsid w:val="001816B9"/>
    <w:rsid w:val="00182C06"/>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B59"/>
    <w:rsid w:val="001A42E3"/>
    <w:rsid w:val="001A4CA5"/>
    <w:rsid w:val="001A5627"/>
    <w:rsid w:val="001A577F"/>
    <w:rsid w:val="001A5867"/>
    <w:rsid w:val="001A68C5"/>
    <w:rsid w:val="001A6A4B"/>
    <w:rsid w:val="001A6E23"/>
    <w:rsid w:val="001A756C"/>
    <w:rsid w:val="001B0A1F"/>
    <w:rsid w:val="001B18EE"/>
    <w:rsid w:val="001B21FB"/>
    <w:rsid w:val="001B2391"/>
    <w:rsid w:val="001B27A3"/>
    <w:rsid w:val="001B2891"/>
    <w:rsid w:val="001B290A"/>
    <w:rsid w:val="001B29F6"/>
    <w:rsid w:val="001B2B6D"/>
    <w:rsid w:val="001B4642"/>
    <w:rsid w:val="001B4CCB"/>
    <w:rsid w:val="001B50DE"/>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A43"/>
    <w:rsid w:val="001D0C5C"/>
    <w:rsid w:val="001D192E"/>
    <w:rsid w:val="001D2003"/>
    <w:rsid w:val="001D2BED"/>
    <w:rsid w:val="001D2C76"/>
    <w:rsid w:val="001D2F71"/>
    <w:rsid w:val="001D4894"/>
    <w:rsid w:val="001D4946"/>
    <w:rsid w:val="001D4F55"/>
    <w:rsid w:val="001D5FE3"/>
    <w:rsid w:val="001D662C"/>
    <w:rsid w:val="001D6B33"/>
    <w:rsid w:val="001E0405"/>
    <w:rsid w:val="001E0466"/>
    <w:rsid w:val="001E05C0"/>
    <w:rsid w:val="001E065F"/>
    <w:rsid w:val="001E13D7"/>
    <w:rsid w:val="001E1862"/>
    <w:rsid w:val="001E1D73"/>
    <w:rsid w:val="001E1E2A"/>
    <w:rsid w:val="001E2028"/>
    <w:rsid w:val="001E228E"/>
    <w:rsid w:val="001E2776"/>
    <w:rsid w:val="001E2A24"/>
    <w:rsid w:val="001E4C76"/>
    <w:rsid w:val="001E5295"/>
    <w:rsid w:val="001E52B0"/>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CBE"/>
    <w:rsid w:val="0020001C"/>
    <w:rsid w:val="002011A4"/>
    <w:rsid w:val="00201C1C"/>
    <w:rsid w:val="00201F22"/>
    <w:rsid w:val="00202BB0"/>
    <w:rsid w:val="00202DA4"/>
    <w:rsid w:val="00202E51"/>
    <w:rsid w:val="002030DB"/>
    <w:rsid w:val="0020342E"/>
    <w:rsid w:val="002036DF"/>
    <w:rsid w:val="00203E8A"/>
    <w:rsid w:val="002043CB"/>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A22"/>
    <w:rsid w:val="00215A3F"/>
    <w:rsid w:val="00216109"/>
    <w:rsid w:val="00216308"/>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D1B"/>
    <w:rsid w:val="002311B9"/>
    <w:rsid w:val="00231820"/>
    <w:rsid w:val="00231DFB"/>
    <w:rsid w:val="00232551"/>
    <w:rsid w:val="0023268A"/>
    <w:rsid w:val="00233182"/>
    <w:rsid w:val="0023369C"/>
    <w:rsid w:val="00233BE3"/>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4C8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49F"/>
    <w:rsid w:val="00274777"/>
    <w:rsid w:val="002748CF"/>
    <w:rsid w:val="00275FF8"/>
    <w:rsid w:val="002767B2"/>
    <w:rsid w:val="00277ACD"/>
    <w:rsid w:val="00280927"/>
    <w:rsid w:val="00281A9A"/>
    <w:rsid w:val="002821B9"/>
    <w:rsid w:val="0028337A"/>
    <w:rsid w:val="0028403E"/>
    <w:rsid w:val="00285383"/>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E58"/>
    <w:rsid w:val="002A6F17"/>
    <w:rsid w:val="002A7BF7"/>
    <w:rsid w:val="002A7CBA"/>
    <w:rsid w:val="002B0749"/>
    <w:rsid w:val="002B1F67"/>
    <w:rsid w:val="002B21FD"/>
    <w:rsid w:val="002B27B2"/>
    <w:rsid w:val="002B357D"/>
    <w:rsid w:val="002B3F6F"/>
    <w:rsid w:val="002B4865"/>
    <w:rsid w:val="002B49EC"/>
    <w:rsid w:val="002B4A30"/>
    <w:rsid w:val="002B4C9B"/>
    <w:rsid w:val="002B4D5F"/>
    <w:rsid w:val="002B5A2C"/>
    <w:rsid w:val="002B5F91"/>
    <w:rsid w:val="002B628A"/>
    <w:rsid w:val="002B6636"/>
    <w:rsid w:val="002B6A55"/>
    <w:rsid w:val="002B746F"/>
    <w:rsid w:val="002C091B"/>
    <w:rsid w:val="002C2730"/>
    <w:rsid w:val="002C3177"/>
    <w:rsid w:val="002C5C63"/>
    <w:rsid w:val="002C70A4"/>
    <w:rsid w:val="002C752A"/>
    <w:rsid w:val="002C7862"/>
    <w:rsid w:val="002C7B42"/>
    <w:rsid w:val="002D06A2"/>
    <w:rsid w:val="002D1242"/>
    <w:rsid w:val="002D13BD"/>
    <w:rsid w:val="002D1AAF"/>
    <w:rsid w:val="002D333B"/>
    <w:rsid w:val="002D370A"/>
    <w:rsid w:val="002D3882"/>
    <w:rsid w:val="002D5659"/>
    <w:rsid w:val="002D5D7B"/>
    <w:rsid w:val="002D6ABE"/>
    <w:rsid w:val="002D71CB"/>
    <w:rsid w:val="002E0B99"/>
    <w:rsid w:val="002E10A9"/>
    <w:rsid w:val="002E123B"/>
    <w:rsid w:val="002E1A3E"/>
    <w:rsid w:val="002E25F4"/>
    <w:rsid w:val="002E4760"/>
    <w:rsid w:val="002E590E"/>
    <w:rsid w:val="002E6471"/>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E53"/>
    <w:rsid w:val="003068CE"/>
    <w:rsid w:val="00306BDD"/>
    <w:rsid w:val="0030778C"/>
    <w:rsid w:val="003102BF"/>
    <w:rsid w:val="003104BC"/>
    <w:rsid w:val="00310BBF"/>
    <w:rsid w:val="003112BD"/>
    <w:rsid w:val="00311488"/>
    <w:rsid w:val="0031255F"/>
    <w:rsid w:val="003134F0"/>
    <w:rsid w:val="00313FFF"/>
    <w:rsid w:val="00314278"/>
    <w:rsid w:val="00314552"/>
    <w:rsid w:val="00315B99"/>
    <w:rsid w:val="003161B1"/>
    <w:rsid w:val="00316504"/>
    <w:rsid w:val="00316A96"/>
    <w:rsid w:val="00316F0D"/>
    <w:rsid w:val="00317579"/>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779"/>
    <w:rsid w:val="00336FC7"/>
    <w:rsid w:val="00337267"/>
    <w:rsid w:val="00337D09"/>
    <w:rsid w:val="00337E7F"/>
    <w:rsid w:val="00340355"/>
    <w:rsid w:val="00340A6F"/>
    <w:rsid w:val="00340FB2"/>
    <w:rsid w:val="00341628"/>
    <w:rsid w:val="00341638"/>
    <w:rsid w:val="00341DCD"/>
    <w:rsid w:val="0034232C"/>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E67"/>
    <w:rsid w:val="00376357"/>
    <w:rsid w:val="00376761"/>
    <w:rsid w:val="003768C3"/>
    <w:rsid w:val="00376A10"/>
    <w:rsid w:val="0037753D"/>
    <w:rsid w:val="00377961"/>
    <w:rsid w:val="003812A0"/>
    <w:rsid w:val="0038424B"/>
    <w:rsid w:val="00384E8F"/>
    <w:rsid w:val="00384F30"/>
    <w:rsid w:val="0038574C"/>
    <w:rsid w:val="00385C2A"/>
    <w:rsid w:val="003870FB"/>
    <w:rsid w:val="003878F3"/>
    <w:rsid w:val="00390712"/>
    <w:rsid w:val="003908DB"/>
    <w:rsid w:val="00390992"/>
    <w:rsid w:val="00391518"/>
    <w:rsid w:val="00391B7F"/>
    <w:rsid w:val="0039248B"/>
    <w:rsid w:val="00392D7D"/>
    <w:rsid w:val="00392E82"/>
    <w:rsid w:val="003933E9"/>
    <w:rsid w:val="003934B8"/>
    <w:rsid w:val="0039379C"/>
    <w:rsid w:val="00393D05"/>
    <w:rsid w:val="003942BF"/>
    <w:rsid w:val="00394373"/>
    <w:rsid w:val="00394A58"/>
    <w:rsid w:val="00394C33"/>
    <w:rsid w:val="0039526A"/>
    <w:rsid w:val="00395604"/>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FB9"/>
    <w:rsid w:val="003A6127"/>
    <w:rsid w:val="003A672B"/>
    <w:rsid w:val="003A6AB4"/>
    <w:rsid w:val="003A7F1E"/>
    <w:rsid w:val="003B0841"/>
    <w:rsid w:val="003B17CE"/>
    <w:rsid w:val="003B2D7E"/>
    <w:rsid w:val="003B31CD"/>
    <w:rsid w:val="003B39A6"/>
    <w:rsid w:val="003B4632"/>
    <w:rsid w:val="003B4AC1"/>
    <w:rsid w:val="003B4B1B"/>
    <w:rsid w:val="003B4C4A"/>
    <w:rsid w:val="003B57D2"/>
    <w:rsid w:val="003B59F7"/>
    <w:rsid w:val="003B601E"/>
    <w:rsid w:val="003B6257"/>
    <w:rsid w:val="003B6D2C"/>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F74"/>
    <w:rsid w:val="003D5BE0"/>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278"/>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B29"/>
    <w:rsid w:val="00406356"/>
    <w:rsid w:val="00406797"/>
    <w:rsid w:val="00406BE5"/>
    <w:rsid w:val="00407FC3"/>
    <w:rsid w:val="004110C4"/>
    <w:rsid w:val="00412E65"/>
    <w:rsid w:val="00413696"/>
    <w:rsid w:val="00413B07"/>
    <w:rsid w:val="0041403C"/>
    <w:rsid w:val="004140D5"/>
    <w:rsid w:val="00414118"/>
    <w:rsid w:val="00414697"/>
    <w:rsid w:val="00415319"/>
    <w:rsid w:val="00415792"/>
    <w:rsid w:val="0041659D"/>
    <w:rsid w:val="00416D53"/>
    <w:rsid w:val="004172C7"/>
    <w:rsid w:val="00417866"/>
    <w:rsid w:val="00417D3D"/>
    <w:rsid w:val="0042049C"/>
    <w:rsid w:val="00420E58"/>
    <w:rsid w:val="004219B5"/>
    <w:rsid w:val="00422204"/>
    <w:rsid w:val="00423C7E"/>
    <w:rsid w:val="00425B84"/>
    <w:rsid w:val="00425C4D"/>
    <w:rsid w:val="00425F60"/>
    <w:rsid w:val="00425FC1"/>
    <w:rsid w:val="00425FF2"/>
    <w:rsid w:val="00426A4A"/>
    <w:rsid w:val="00427916"/>
    <w:rsid w:val="00427963"/>
    <w:rsid w:val="00430FC5"/>
    <w:rsid w:val="00431685"/>
    <w:rsid w:val="00431695"/>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ED9"/>
    <w:rsid w:val="004503D3"/>
    <w:rsid w:val="00450B09"/>
    <w:rsid w:val="00451CD1"/>
    <w:rsid w:val="00452232"/>
    <w:rsid w:val="00452F57"/>
    <w:rsid w:val="00453898"/>
    <w:rsid w:val="004539F0"/>
    <w:rsid w:val="004541F7"/>
    <w:rsid w:val="0045457B"/>
    <w:rsid w:val="00454711"/>
    <w:rsid w:val="00454890"/>
    <w:rsid w:val="00454AB1"/>
    <w:rsid w:val="00454F11"/>
    <w:rsid w:val="004565EC"/>
    <w:rsid w:val="00457CEC"/>
    <w:rsid w:val="00457FEB"/>
    <w:rsid w:val="004603AF"/>
    <w:rsid w:val="00461071"/>
    <w:rsid w:val="00464111"/>
    <w:rsid w:val="00464EF7"/>
    <w:rsid w:val="004654F1"/>
    <w:rsid w:val="00465BDD"/>
    <w:rsid w:val="00465E78"/>
    <w:rsid w:val="0046616C"/>
    <w:rsid w:val="0046732D"/>
    <w:rsid w:val="004678BA"/>
    <w:rsid w:val="00467EA6"/>
    <w:rsid w:val="0047025D"/>
    <w:rsid w:val="00471474"/>
    <w:rsid w:val="0047278C"/>
    <w:rsid w:val="00473AFD"/>
    <w:rsid w:val="00475951"/>
    <w:rsid w:val="00475999"/>
    <w:rsid w:val="00475CCA"/>
    <w:rsid w:val="004773BC"/>
    <w:rsid w:val="00477553"/>
    <w:rsid w:val="004803A0"/>
    <w:rsid w:val="00481D8D"/>
    <w:rsid w:val="00482F27"/>
    <w:rsid w:val="00483994"/>
    <w:rsid w:val="00484D6F"/>
    <w:rsid w:val="00485372"/>
    <w:rsid w:val="00485857"/>
    <w:rsid w:val="00486163"/>
    <w:rsid w:val="004867DC"/>
    <w:rsid w:val="004905AB"/>
    <w:rsid w:val="00490BC2"/>
    <w:rsid w:val="00491148"/>
    <w:rsid w:val="0049305A"/>
    <w:rsid w:val="004943B2"/>
    <w:rsid w:val="00494CDE"/>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1D02"/>
    <w:rsid w:val="004B38D7"/>
    <w:rsid w:val="004B3C1C"/>
    <w:rsid w:val="004B3E6C"/>
    <w:rsid w:val="004B4564"/>
    <w:rsid w:val="004B4885"/>
    <w:rsid w:val="004B491F"/>
    <w:rsid w:val="004B577F"/>
    <w:rsid w:val="004B7004"/>
    <w:rsid w:val="004C0CAD"/>
    <w:rsid w:val="004C1386"/>
    <w:rsid w:val="004C185C"/>
    <w:rsid w:val="004C25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315"/>
    <w:rsid w:val="004D4C02"/>
    <w:rsid w:val="004D67A2"/>
    <w:rsid w:val="004D688E"/>
    <w:rsid w:val="004D74C1"/>
    <w:rsid w:val="004D79AE"/>
    <w:rsid w:val="004D7FDB"/>
    <w:rsid w:val="004E02BF"/>
    <w:rsid w:val="004E0511"/>
    <w:rsid w:val="004E0D62"/>
    <w:rsid w:val="004E1136"/>
    <w:rsid w:val="004E18BC"/>
    <w:rsid w:val="004E19E3"/>
    <w:rsid w:val="004E2585"/>
    <w:rsid w:val="004E2A2E"/>
    <w:rsid w:val="004E2B3A"/>
    <w:rsid w:val="004E2F2E"/>
    <w:rsid w:val="004E3837"/>
    <w:rsid w:val="004E6223"/>
    <w:rsid w:val="004E62C3"/>
    <w:rsid w:val="004E6C7F"/>
    <w:rsid w:val="004E7665"/>
    <w:rsid w:val="004E76C0"/>
    <w:rsid w:val="004F01DE"/>
    <w:rsid w:val="004F0AC4"/>
    <w:rsid w:val="004F13F1"/>
    <w:rsid w:val="004F1539"/>
    <w:rsid w:val="004F171B"/>
    <w:rsid w:val="004F1BAE"/>
    <w:rsid w:val="004F1BD3"/>
    <w:rsid w:val="004F378B"/>
    <w:rsid w:val="004F38FE"/>
    <w:rsid w:val="004F3972"/>
    <w:rsid w:val="004F4632"/>
    <w:rsid w:val="004F46BD"/>
    <w:rsid w:val="004F4AD5"/>
    <w:rsid w:val="004F6878"/>
    <w:rsid w:val="004F6ADD"/>
    <w:rsid w:val="004F7D9F"/>
    <w:rsid w:val="004F7FEE"/>
    <w:rsid w:val="0050061A"/>
    <w:rsid w:val="005011A8"/>
    <w:rsid w:val="005018FF"/>
    <w:rsid w:val="005024BC"/>
    <w:rsid w:val="00502855"/>
    <w:rsid w:val="00503B4F"/>
    <w:rsid w:val="00503BA1"/>
    <w:rsid w:val="00504015"/>
    <w:rsid w:val="005046B4"/>
    <w:rsid w:val="00504A57"/>
    <w:rsid w:val="005050DC"/>
    <w:rsid w:val="0050586E"/>
    <w:rsid w:val="005065E4"/>
    <w:rsid w:val="00506F73"/>
    <w:rsid w:val="00507D19"/>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89F"/>
    <w:rsid w:val="00522C5A"/>
    <w:rsid w:val="00523F17"/>
    <w:rsid w:val="0052401A"/>
    <w:rsid w:val="0052452D"/>
    <w:rsid w:val="005245E9"/>
    <w:rsid w:val="0052480B"/>
    <w:rsid w:val="00524E89"/>
    <w:rsid w:val="0052589B"/>
    <w:rsid w:val="005267FC"/>
    <w:rsid w:val="00526830"/>
    <w:rsid w:val="00526FD3"/>
    <w:rsid w:val="005278E7"/>
    <w:rsid w:val="005307FB"/>
    <w:rsid w:val="00530AB7"/>
    <w:rsid w:val="00530C17"/>
    <w:rsid w:val="005310DE"/>
    <w:rsid w:val="00531AFB"/>
    <w:rsid w:val="00531C2B"/>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C2C"/>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4FA"/>
    <w:rsid w:val="00565507"/>
    <w:rsid w:val="00565CBC"/>
    <w:rsid w:val="0056604D"/>
    <w:rsid w:val="00566497"/>
    <w:rsid w:val="005670FE"/>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5346"/>
    <w:rsid w:val="00596457"/>
    <w:rsid w:val="00597ADF"/>
    <w:rsid w:val="005A058B"/>
    <w:rsid w:val="005A0A85"/>
    <w:rsid w:val="005A0E62"/>
    <w:rsid w:val="005A10FB"/>
    <w:rsid w:val="005A138D"/>
    <w:rsid w:val="005A2057"/>
    <w:rsid w:val="005A2BC6"/>
    <w:rsid w:val="005A36BF"/>
    <w:rsid w:val="005A3975"/>
    <w:rsid w:val="005A463C"/>
    <w:rsid w:val="005A4E70"/>
    <w:rsid w:val="005A505E"/>
    <w:rsid w:val="005A5204"/>
    <w:rsid w:val="005A52A3"/>
    <w:rsid w:val="005A56D7"/>
    <w:rsid w:val="005A5FE0"/>
    <w:rsid w:val="005A63E0"/>
    <w:rsid w:val="005A6A6F"/>
    <w:rsid w:val="005A71BB"/>
    <w:rsid w:val="005A7A8C"/>
    <w:rsid w:val="005A7C4B"/>
    <w:rsid w:val="005B11E3"/>
    <w:rsid w:val="005B13AF"/>
    <w:rsid w:val="005B26BE"/>
    <w:rsid w:val="005B2F2C"/>
    <w:rsid w:val="005B3196"/>
    <w:rsid w:val="005B4971"/>
    <w:rsid w:val="005B582E"/>
    <w:rsid w:val="005B62E8"/>
    <w:rsid w:val="005B66B2"/>
    <w:rsid w:val="005B6E61"/>
    <w:rsid w:val="005B702B"/>
    <w:rsid w:val="005B7A2B"/>
    <w:rsid w:val="005B7C41"/>
    <w:rsid w:val="005B7D1C"/>
    <w:rsid w:val="005C009E"/>
    <w:rsid w:val="005C03CF"/>
    <w:rsid w:val="005C04AE"/>
    <w:rsid w:val="005C0957"/>
    <w:rsid w:val="005C1449"/>
    <w:rsid w:val="005C3A4C"/>
    <w:rsid w:val="005C423A"/>
    <w:rsid w:val="005C4911"/>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70B9"/>
    <w:rsid w:val="005D7A92"/>
    <w:rsid w:val="005E03B8"/>
    <w:rsid w:val="005E184F"/>
    <w:rsid w:val="005E2BA2"/>
    <w:rsid w:val="005E3BF1"/>
    <w:rsid w:val="005E41BC"/>
    <w:rsid w:val="005E4548"/>
    <w:rsid w:val="005E48BD"/>
    <w:rsid w:val="005E527A"/>
    <w:rsid w:val="005E5D75"/>
    <w:rsid w:val="005E5F50"/>
    <w:rsid w:val="005E60C0"/>
    <w:rsid w:val="005E6902"/>
    <w:rsid w:val="005E6C8E"/>
    <w:rsid w:val="005E71B7"/>
    <w:rsid w:val="005E73CB"/>
    <w:rsid w:val="005F0198"/>
    <w:rsid w:val="005F15E3"/>
    <w:rsid w:val="005F18E9"/>
    <w:rsid w:val="005F1C5D"/>
    <w:rsid w:val="005F3977"/>
    <w:rsid w:val="005F5D0D"/>
    <w:rsid w:val="005F6798"/>
    <w:rsid w:val="005F7DDE"/>
    <w:rsid w:val="00600DDD"/>
    <w:rsid w:val="00601522"/>
    <w:rsid w:val="00601F93"/>
    <w:rsid w:val="006025EB"/>
    <w:rsid w:val="00602610"/>
    <w:rsid w:val="00602A08"/>
    <w:rsid w:val="00602DC3"/>
    <w:rsid w:val="00603C86"/>
    <w:rsid w:val="00604B03"/>
    <w:rsid w:val="006058FA"/>
    <w:rsid w:val="00605E54"/>
    <w:rsid w:val="00607C2F"/>
    <w:rsid w:val="006100BF"/>
    <w:rsid w:val="00610564"/>
    <w:rsid w:val="0061065C"/>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340"/>
    <w:rsid w:val="00636794"/>
    <w:rsid w:val="00636CF7"/>
    <w:rsid w:val="00637578"/>
    <w:rsid w:val="006377B1"/>
    <w:rsid w:val="0064001D"/>
    <w:rsid w:val="006401A4"/>
    <w:rsid w:val="00640DB6"/>
    <w:rsid w:val="00640DF0"/>
    <w:rsid w:val="00642B0A"/>
    <w:rsid w:val="006432D8"/>
    <w:rsid w:val="00644264"/>
    <w:rsid w:val="00645541"/>
    <w:rsid w:val="00645777"/>
    <w:rsid w:val="00646B2F"/>
    <w:rsid w:val="00647503"/>
    <w:rsid w:val="00650359"/>
    <w:rsid w:val="00650E44"/>
    <w:rsid w:val="00651CD8"/>
    <w:rsid w:val="00652307"/>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1EC6"/>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806C4"/>
    <w:rsid w:val="00680B6D"/>
    <w:rsid w:val="00681E1A"/>
    <w:rsid w:val="0068454C"/>
    <w:rsid w:val="00685410"/>
    <w:rsid w:val="00685672"/>
    <w:rsid w:val="006874D2"/>
    <w:rsid w:val="00687E19"/>
    <w:rsid w:val="00687E53"/>
    <w:rsid w:val="00687FA7"/>
    <w:rsid w:val="00690170"/>
    <w:rsid w:val="00690C1B"/>
    <w:rsid w:val="00692584"/>
    <w:rsid w:val="00692832"/>
    <w:rsid w:val="00692892"/>
    <w:rsid w:val="0069386D"/>
    <w:rsid w:val="00693999"/>
    <w:rsid w:val="006940CE"/>
    <w:rsid w:val="00694DA6"/>
    <w:rsid w:val="0069585D"/>
    <w:rsid w:val="00695C7B"/>
    <w:rsid w:val="00695DE0"/>
    <w:rsid w:val="00696203"/>
    <w:rsid w:val="006967E8"/>
    <w:rsid w:val="00697523"/>
    <w:rsid w:val="00697561"/>
    <w:rsid w:val="006A10CA"/>
    <w:rsid w:val="006A1D79"/>
    <w:rsid w:val="006A2559"/>
    <w:rsid w:val="006A25EB"/>
    <w:rsid w:val="006A328B"/>
    <w:rsid w:val="006A340F"/>
    <w:rsid w:val="006A4626"/>
    <w:rsid w:val="006A4813"/>
    <w:rsid w:val="006A48D9"/>
    <w:rsid w:val="006A4AFA"/>
    <w:rsid w:val="006A5FDF"/>
    <w:rsid w:val="006A7D37"/>
    <w:rsid w:val="006B13B3"/>
    <w:rsid w:val="006B1796"/>
    <w:rsid w:val="006B1BCB"/>
    <w:rsid w:val="006B2982"/>
    <w:rsid w:val="006B31A5"/>
    <w:rsid w:val="006B3F4A"/>
    <w:rsid w:val="006B423F"/>
    <w:rsid w:val="006B4863"/>
    <w:rsid w:val="006B4D9B"/>
    <w:rsid w:val="006B5544"/>
    <w:rsid w:val="006B55C3"/>
    <w:rsid w:val="006B59F1"/>
    <w:rsid w:val="006B5C18"/>
    <w:rsid w:val="006B72B9"/>
    <w:rsid w:val="006C0361"/>
    <w:rsid w:val="006C0971"/>
    <w:rsid w:val="006C09E5"/>
    <w:rsid w:val="006C0BD5"/>
    <w:rsid w:val="006C16EF"/>
    <w:rsid w:val="006C3353"/>
    <w:rsid w:val="006C34C8"/>
    <w:rsid w:val="006C3922"/>
    <w:rsid w:val="006C451E"/>
    <w:rsid w:val="006C5665"/>
    <w:rsid w:val="006C6368"/>
    <w:rsid w:val="006C7B18"/>
    <w:rsid w:val="006D04E8"/>
    <w:rsid w:val="006D08E9"/>
    <w:rsid w:val="006D1117"/>
    <w:rsid w:val="006D1226"/>
    <w:rsid w:val="006D18C4"/>
    <w:rsid w:val="006D1EED"/>
    <w:rsid w:val="006D2204"/>
    <w:rsid w:val="006D2391"/>
    <w:rsid w:val="006D2742"/>
    <w:rsid w:val="006D2DAA"/>
    <w:rsid w:val="006D43C1"/>
    <w:rsid w:val="006D463C"/>
    <w:rsid w:val="006D4A39"/>
    <w:rsid w:val="006D4A9F"/>
    <w:rsid w:val="006D4F76"/>
    <w:rsid w:val="006D536E"/>
    <w:rsid w:val="006D59ED"/>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131C"/>
    <w:rsid w:val="007017C2"/>
    <w:rsid w:val="00701815"/>
    <w:rsid w:val="00702183"/>
    <w:rsid w:val="00702642"/>
    <w:rsid w:val="007032A7"/>
    <w:rsid w:val="0070421E"/>
    <w:rsid w:val="007045F4"/>
    <w:rsid w:val="00704F41"/>
    <w:rsid w:val="00705EB7"/>
    <w:rsid w:val="0070610B"/>
    <w:rsid w:val="00706457"/>
    <w:rsid w:val="0070646D"/>
    <w:rsid w:val="00706711"/>
    <w:rsid w:val="00706ABC"/>
    <w:rsid w:val="00706B2A"/>
    <w:rsid w:val="007070BD"/>
    <w:rsid w:val="00707218"/>
    <w:rsid w:val="00707FA2"/>
    <w:rsid w:val="007117AB"/>
    <w:rsid w:val="00711925"/>
    <w:rsid w:val="0071382C"/>
    <w:rsid w:val="00713CA6"/>
    <w:rsid w:val="00713EAA"/>
    <w:rsid w:val="00714713"/>
    <w:rsid w:val="00715246"/>
    <w:rsid w:val="0071583D"/>
    <w:rsid w:val="00715891"/>
    <w:rsid w:val="00716DF3"/>
    <w:rsid w:val="007177BF"/>
    <w:rsid w:val="00717E52"/>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2FDB"/>
    <w:rsid w:val="00743536"/>
    <w:rsid w:val="00743603"/>
    <w:rsid w:val="00743680"/>
    <w:rsid w:val="0074467A"/>
    <w:rsid w:val="0074525F"/>
    <w:rsid w:val="0074534E"/>
    <w:rsid w:val="0074556B"/>
    <w:rsid w:val="007455E2"/>
    <w:rsid w:val="0074640E"/>
    <w:rsid w:val="00747662"/>
    <w:rsid w:val="00747929"/>
    <w:rsid w:val="0075035F"/>
    <w:rsid w:val="007509A3"/>
    <w:rsid w:val="007513D4"/>
    <w:rsid w:val="00751966"/>
    <w:rsid w:val="00752E42"/>
    <w:rsid w:val="00753FC7"/>
    <w:rsid w:val="0075444B"/>
    <w:rsid w:val="00754503"/>
    <w:rsid w:val="007554EA"/>
    <w:rsid w:val="00756366"/>
    <w:rsid w:val="00756F03"/>
    <w:rsid w:val="0076102D"/>
    <w:rsid w:val="007626DA"/>
    <w:rsid w:val="00763E53"/>
    <w:rsid w:val="00763EDE"/>
    <w:rsid w:val="00764A43"/>
    <w:rsid w:val="007650F5"/>
    <w:rsid w:val="00765AAC"/>
    <w:rsid w:val="00765D07"/>
    <w:rsid w:val="007679A1"/>
    <w:rsid w:val="00767C41"/>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7540"/>
    <w:rsid w:val="00777D33"/>
    <w:rsid w:val="007802F7"/>
    <w:rsid w:val="0078044F"/>
    <w:rsid w:val="007808CD"/>
    <w:rsid w:val="00780EAF"/>
    <w:rsid w:val="00781895"/>
    <w:rsid w:val="00781E61"/>
    <w:rsid w:val="00782EF5"/>
    <w:rsid w:val="00784469"/>
    <w:rsid w:val="00785A7D"/>
    <w:rsid w:val="00785ECA"/>
    <w:rsid w:val="00786579"/>
    <w:rsid w:val="00787414"/>
    <w:rsid w:val="0078751F"/>
    <w:rsid w:val="00787D43"/>
    <w:rsid w:val="0079068A"/>
    <w:rsid w:val="00790757"/>
    <w:rsid w:val="007908D6"/>
    <w:rsid w:val="00790F4B"/>
    <w:rsid w:val="00791399"/>
    <w:rsid w:val="00791459"/>
    <w:rsid w:val="0079179D"/>
    <w:rsid w:val="00791E20"/>
    <w:rsid w:val="00792350"/>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4D41"/>
    <w:rsid w:val="007A547F"/>
    <w:rsid w:val="007A58D1"/>
    <w:rsid w:val="007A5CCA"/>
    <w:rsid w:val="007A5F19"/>
    <w:rsid w:val="007A6742"/>
    <w:rsid w:val="007A6A87"/>
    <w:rsid w:val="007A6F10"/>
    <w:rsid w:val="007A7BFC"/>
    <w:rsid w:val="007B00FE"/>
    <w:rsid w:val="007B02D4"/>
    <w:rsid w:val="007B043A"/>
    <w:rsid w:val="007B06BE"/>
    <w:rsid w:val="007B08A2"/>
    <w:rsid w:val="007B08A8"/>
    <w:rsid w:val="007B0C25"/>
    <w:rsid w:val="007B2381"/>
    <w:rsid w:val="007B3382"/>
    <w:rsid w:val="007B34BD"/>
    <w:rsid w:val="007B43F9"/>
    <w:rsid w:val="007B4440"/>
    <w:rsid w:val="007B4935"/>
    <w:rsid w:val="007B6A8D"/>
    <w:rsid w:val="007B7025"/>
    <w:rsid w:val="007B7DFD"/>
    <w:rsid w:val="007C0479"/>
    <w:rsid w:val="007C089A"/>
    <w:rsid w:val="007C1674"/>
    <w:rsid w:val="007C1FA8"/>
    <w:rsid w:val="007C26AD"/>
    <w:rsid w:val="007C30A7"/>
    <w:rsid w:val="007C337A"/>
    <w:rsid w:val="007C350E"/>
    <w:rsid w:val="007C41A3"/>
    <w:rsid w:val="007C6F56"/>
    <w:rsid w:val="007C70B2"/>
    <w:rsid w:val="007C7310"/>
    <w:rsid w:val="007C7F36"/>
    <w:rsid w:val="007D097F"/>
    <w:rsid w:val="007D0F32"/>
    <w:rsid w:val="007D1248"/>
    <w:rsid w:val="007D1A9C"/>
    <w:rsid w:val="007D29B3"/>
    <w:rsid w:val="007D2DAF"/>
    <w:rsid w:val="007D34E5"/>
    <w:rsid w:val="007D3894"/>
    <w:rsid w:val="007D3C86"/>
    <w:rsid w:val="007D3D6F"/>
    <w:rsid w:val="007D467E"/>
    <w:rsid w:val="007D491B"/>
    <w:rsid w:val="007D6412"/>
    <w:rsid w:val="007D6F91"/>
    <w:rsid w:val="007E083F"/>
    <w:rsid w:val="007E0DE1"/>
    <w:rsid w:val="007E1189"/>
    <w:rsid w:val="007E16B6"/>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C59"/>
    <w:rsid w:val="00807DA5"/>
    <w:rsid w:val="00810037"/>
    <w:rsid w:val="00810325"/>
    <w:rsid w:val="00810B17"/>
    <w:rsid w:val="00813929"/>
    <w:rsid w:val="00813D3D"/>
    <w:rsid w:val="00814169"/>
    <w:rsid w:val="00814D57"/>
    <w:rsid w:val="00816075"/>
    <w:rsid w:val="008170E6"/>
    <w:rsid w:val="00817F2D"/>
    <w:rsid w:val="0082008F"/>
    <w:rsid w:val="008203CE"/>
    <w:rsid w:val="00821404"/>
    <w:rsid w:val="008219A6"/>
    <w:rsid w:val="00822172"/>
    <w:rsid w:val="00823931"/>
    <w:rsid w:val="00824E77"/>
    <w:rsid w:val="008265A7"/>
    <w:rsid w:val="008317DF"/>
    <w:rsid w:val="0083419B"/>
    <w:rsid w:val="00834F1D"/>
    <w:rsid w:val="0083586A"/>
    <w:rsid w:val="00835E9A"/>
    <w:rsid w:val="0083641F"/>
    <w:rsid w:val="00836584"/>
    <w:rsid w:val="00836FAA"/>
    <w:rsid w:val="00840118"/>
    <w:rsid w:val="008408A8"/>
    <w:rsid w:val="00841056"/>
    <w:rsid w:val="00841995"/>
    <w:rsid w:val="00842CF0"/>
    <w:rsid w:val="00842FF1"/>
    <w:rsid w:val="00843529"/>
    <w:rsid w:val="00844968"/>
    <w:rsid w:val="00844F61"/>
    <w:rsid w:val="008458B0"/>
    <w:rsid w:val="008471D4"/>
    <w:rsid w:val="0085004F"/>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72C2"/>
    <w:rsid w:val="00857384"/>
    <w:rsid w:val="00857EDF"/>
    <w:rsid w:val="0086002C"/>
    <w:rsid w:val="00860171"/>
    <w:rsid w:val="0086037D"/>
    <w:rsid w:val="00860769"/>
    <w:rsid w:val="00860C20"/>
    <w:rsid w:val="008612AE"/>
    <w:rsid w:val="0086136A"/>
    <w:rsid w:val="00861F9D"/>
    <w:rsid w:val="00862D38"/>
    <w:rsid w:val="00862F1B"/>
    <w:rsid w:val="00863EB3"/>
    <w:rsid w:val="0086590F"/>
    <w:rsid w:val="00866E70"/>
    <w:rsid w:val="00866EE3"/>
    <w:rsid w:val="00866F75"/>
    <w:rsid w:val="00866FDE"/>
    <w:rsid w:val="008675C3"/>
    <w:rsid w:val="00867797"/>
    <w:rsid w:val="008703B9"/>
    <w:rsid w:val="00871C29"/>
    <w:rsid w:val="0087223E"/>
    <w:rsid w:val="008725CB"/>
    <w:rsid w:val="00872696"/>
    <w:rsid w:val="00872B59"/>
    <w:rsid w:val="00872C1E"/>
    <w:rsid w:val="00873983"/>
    <w:rsid w:val="00873BAC"/>
    <w:rsid w:val="00873E50"/>
    <w:rsid w:val="00873F2B"/>
    <w:rsid w:val="008743A4"/>
    <w:rsid w:val="0087484E"/>
    <w:rsid w:val="00875432"/>
    <w:rsid w:val="008755FF"/>
    <w:rsid w:val="00875F2C"/>
    <w:rsid w:val="00875FC0"/>
    <w:rsid w:val="00876EFD"/>
    <w:rsid w:val="0087743A"/>
    <w:rsid w:val="00877AF9"/>
    <w:rsid w:val="00880E65"/>
    <w:rsid w:val="008814D4"/>
    <w:rsid w:val="00881FCC"/>
    <w:rsid w:val="00882FF6"/>
    <w:rsid w:val="00883BE9"/>
    <w:rsid w:val="00884391"/>
    <w:rsid w:val="008843EF"/>
    <w:rsid w:val="00884FA2"/>
    <w:rsid w:val="008850E9"/>
    <w:rsid w:val="00885105"/>
    <w:rsid w:val="00885422"/>
    <w:rsid w:val="008861D2"/>
    <w:rsid w:val="008872F0"/>
    <w:rsid w:val="008901CE"/>
    <w:rsid w:val="00890A8E"/>
    <w:rsid w:val="00890B42"/>
    <w:rsid w:val="00891EFC"/>
    <w:rsid w:val="00892323"/>
    <w:rsid w:val="00892595"/>
    <w:rsid w:val="008927D4"/>
    <w:rsid w:val="00892FF9"/>
    <w:rsid w:val="00893326"/>
    <w:rsid w:val="008938EA"/>
    <w:rsid w:val="00893FBD"/>
    <w:rsid w:val="008944E4"/>
    <w:rsid w:val="00894761"/>
    <w:rsid w:val="0089574D"/>
    <w:rsid w:val="00896ADF"/>
    <w:rsid w:val="00896CFD"/>
    <w:rsid w:val="00896EEF"/>
    <w:rsid w:val="008979D1"/>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F2F"/>
    <w:rsid w:val="008B3DDF"/>
    <w:rsid w:val="008B44C6"/>
    <w:rsid w:val="008B6225"/>
    <w:rsid w:val="008B6251"/>
    <w:rsid w:val="008B6E2F"/>
    <w:rsid w:val="008B7358"/>
    <w:rsid w:val="008B73FA"/>
    <w:rsid w:val="008B7FAC"/>
    <w:rsid w:val="008C02BC"/>
    <w:rsid w:val="008C0689"/>
    <w:rsid w:val="008C0A05"/>
    <w:rsid w:val="008C0E7C"/>
    <w:rsid w:val="008C0ED3"/>
    <w:rsid w:val="008C1304"/>
    <w:rsid w:val="008C25BF"/>
    <w:rsid w:val="008C37CC"/>
    <w:rsid w:val="008C39B1"/>
    <w:rsid w:val="008C4AE3"/>
    <w:rsid w:val="008C54EA"/>
    <w:rsid w:val="008C70B0"/>
    <w:rsid w:val="008C7460"/>
    <w:rsid w:val="008C7633"/>
    <w:rsid w:val="008D0B75"/>
    <w:rsid w:val="008D1C74"/>
    <w:rsid w:val="008D1D44"/>
    <w:rsid w:val="008D203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7DF"/>
    <w:rsid w:val="008F1412"/>
    <w:rsid w:val="008F1432"/>
    <w:rsid w:val="008F15B7"/>
    <w:rsid w:val="008F17E5"/>
    <w:rsid w:val="008F1D55"/>
    <w:rsid w:val="008F21C0"/>
    <w:rsid w:val="008F22DF"/>
    <w:rsid w:val="008F23E8"/>
    <w:rsid w:val="008F3B88"/>
    <w:rsid w:val="008F3BEC"/>
    <w:rsid w:val="008F5616"/>
    <w:rsid w:val="008F57D5"/>
    <w:rsid w:val="008F5CCC"/>
    <w:rsid w:val="008F6041"/>
    <w:rsid w:val="008F68E7"/>
    <w:rsid w:val="008F7C09"/>
    <w:rsid w:val="00900EA0"/>
    <w:rsid w:val="00901072"/>
    <w:rsid w:val="009028C9"/>
    <w:rsid w:val="0090301A"/>
    <w:rsid w:val="00903B04"/>
    <w:rsid w:val="00903E5E"/>
    <w:rsid w:val="00904D81"/>
    <w:rsid w:val="00904E10"/>
    <w:rsid w:val="009057BB"/>
    <w:rsid w:val="00906194"/>
    <w:rsid w:val="00907401"/>
    <w:rsid w:val="00907F93"/>
    <w:rsid w:val="009104EB"/>
    <w:rsid w:val="00910AF6"/>
    <w:rsid w:val="00911159"/>
    <w:rsid w:val="00911ED8"/>
    <w:rsid w:val="00912151"/>
    <w:rsid w:val="00912DCD"/>
    <w:rsid w:val="00913472"/>
    <w:rsid w:val="009135C2"/>
    <w:rsid w:val="009158E3"/>
    <w:rsid w:val="00915973"/>
    <w:rsid w:val="00916E32"/>
    <w:rsid w:val="00916EB8"/>
    <w:rsid w:val="009171DE"/>
    <w:rsid w:val="009179C9"/>
    <w:rsid w:val="00921355"/>
    <w:rsid w:val="00921EE4"/>
    <w:rsid w:val="0092249F"/>
    <w:rsid w:val="0092250B"/>
    <w:rsid w:val="00923278"/>
    <w:rsid w:val="00923280"/>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0AE7"/>
    <w:rsid w:val="00941F50"/>
    <w:rsid w:val="0094201E"/>
    <w:rsid w:val="00942101"/>
    <w:rsid w:val="00943275"/>
    <w:rsid w:val="0094341E"/>
    <w:rsid w:val="0094495F"/>
    <w:rsid w:val="00944A79"/>
    <w:rsid w:val="00945CC1"/>
    <w:rsid w:val="009462EC"/>
    <w:rsid w:val="00946DBE"/>
    <w:rsid w:val="009507C6"/>
    <w:rsid w:val="00950A38"/>
    <w:rsid w:val="00950A6A"/>
    <w:rsid w:val="00951EF9"/>
    <w:rsid w:val="009527D5"/>
    <w:rsid w:val="00952BBC"/>
    <w:rsid w:val="00953CB4"/>
    <w:rsid w:val="00953F60"/>
    <w:rsid w:val="00954258"/>
    <w:rsid w:val="00954394"/>
    <w:rsid w:val="00954907"/>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761D"/>
    <w:rsid w:val="0097068A"/>
    <w:rsid w:val="009709A2"/>
    <w:rsid w:val="00970E38"/>
    <w:rsid w:val="009720E4"/>
    <w:rsid w:val="009739D3"/>
    <w:rsid w:val="0097402B"/>
    <w:rsid w:val="00974697"/>
    <w:rsid w:val="00975382"/>
    <w:rsid w:val="009767C5"/>
    <w:rsid w:val="00976A97"/>
    <w:rsid w:val="00977485"/>
    <w:rsid w:val="009776CE"/>
    <w:rsid w:val="0097771E"/>
    <w:rsid w:val="009777FF"/>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14B7"/>
    <w:rsid w:val="00992302"/>
    <w:rsid w:val="00992531"/>
    <w:rsid w:val="00992E86"/>
    <w:rsid w:val="00992FC9"/>
    <w:rsid w:val="009931C4"/>
    <w:rsid w:val="00995EC2"/>
    <w:rsid w:val="00996003"/>
    <w:rsid w:val="00996FB2"/>
    <w:rsid w:val="009A0378"/>
    <w:rsid w:val="009A0526"/>
    <w:rsid w:val="009A059E"/>
    <w:rsid w:val="009A0899"/>
    <w:rsid w:val="009A1530"/>
    <w:rsid w:val="009A24C1"/>
    <w:rsid w:val="009A284A"/>
    <w:rsid w:val="009A3845"/>
    <w:rsid w:val="009A3850"/>
    <w:rsid w:val="009A4CFE"/>
    <w:rsid w:val="009A551C"/>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27F"/>
    <w:rsid w:val="009B6379"/>
    <w:rsid w:val="009B6E8E"/>
    <w:rsid w:val="009C0F32"/>
    <w:rsid w:val="009C11AB"/>
    <w:rsid w:val="009C22D5"/>
    <w:rsid w:val="009C241C"/>
    <w:rsid w:val="009C2EAD"/>
    <w:rsid w:val="009C321E"/>
    <w:rsid w:val="009C395D"/>
    <w:rsid w:val="009C3A78"/>
    <w:rsid w:val="009C3EA6"/>
    <w:rsid w:val="009C405B"/>
    <w:rsid w:val="009C4294"/>
    <w:rsid w:val="009C4741"/>
    <w:rsid w:val="009C47B3"/>
    <w:rsid w:val="009C47EB"/>
    <w:rsid w:val="009C48F4"/>
    <w:rsid w:val="009C4BFC"/>
    <w:rsid w:val="009C5228"/>
    <w:rsid w:val="009C5416"/>
    <w:rsid w:val="009C61B9"/>
    <w:rsid w:val="009C66FE"/>
    <w:rsid w:val="009C717B"/>
    <w:rsid w:val="009C76F1"/>
    <w:rsid w:val="009D0802"/>
    <w:rsid w:val="009D21F7"/>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E04E9"/>
    <w:rsid w:val="009E0A6A"/>
    <w:rsid w:val="009E0EC7"/>
    <w:rsid w:val="009E16AA"/>
    <w:rsid w:val="009E1D04"/>
    <w:rsid w:val="009E257C"/>
    <w:rsid w:val="009E2F37"/>
    <w:rsid w:val="009E35EA"/>
    <w:rsid w:val="009E451D"/>
    <w:rsid w:val="009E4632"/>
    <w:rsid w:val="009E5081"/>
    <w:rsid w:val="009E538D"/>
    <w:rsid w:val="009E5533"/>
    <w:rsid w:val="009E5B32"/>
    <w:rsid w:val="009E6D94"/>
    <w:rsid w:val="009E6F8C"/>
    <w:rsid w:val="009E753C"/>
    <w:rsid w:val="009E7F60"/>
    <w:rsid w:val="009F1D91"/>
    <w:rsid w:val="009F2175"/>
    <w:rsid w:val="009F2919"/>
    <w:rsid w:val="009F2A98"/>
    <w:rsid w:val="009F39BB"/>
    <w:rsid w:val="009F3B03"/>
    <w:rsid w:val="009F4557"/>
    <w:rsid w:val="009F5216"/>
    <w:rsid w:val="009F5C7F"/>
    <w:rsid w:val="009F7498"/>
    <w:rsid w:val="009F7C1D"/>
    <w:rsid w:val="009F7D65"/>
    <w:rsid w:val="00A00511"/>
    <w:rsid w:val="00A008E5"/>
    <w:rsid w:val="00A00D34"/>
    <w:rsid w:val="00A019DD"/>
    <w:rsid w:val="00A029D6"/>
    <w:rsid w:val="00A0452A"/>
    <w:rsid w:val="00A04BA4"/>
    <w:rsid w:val="00A04BB2"/>
    <w:rsid w:val="00A05125"/>
    <w:rsid w:val="00A05249"/>
    <w:rsid w:val="00A0651B"/>
    <w:rsid w:val="00A066E1"/>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78DA"/>
    <w:rsid w:val="00A17EE4"/>
    <w:rsid w:val="00A2017F"/>
    <w:rsid w:val="00A21A13"/>
    <w:rsid w:val="00A22745"/>
    <w:rsid w:val="00A22EC6"/>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1648"/>
    <w:rsid w:val="00A428A2"/>
    <w:rsid w:val="00A43433"/>
    <w:rsid w:val="00A43FE8"/>
    <w:rsid w:val="00A44195"/>
    <w:rsid w:val="00A45E26"/>
    <w:rsid w:val="00A4674B"/>
    <w:rsid w:val="00A46D7C"/>
    <w:rsid w:val="00A475B2"/>
    <w:rsid w:val="00A47636"/>
    <w:rsid w:val="00A5007A"/>
    <w:rsid w:val="00A50676"/>
    <w:rsid w:val="00A5145A"/>
    <w:rsid w:val="00A52124"/>
    <w:rsid w:val="00A53D0E"/>
    <w:rsid w:val="00A5416B"/>
    <w:rsid w:val="00A5491C"/>
    <w:rsid w:val="00A54CE0"/>
    <w:rsid w:val="00A54D13"/>
    <w:rsid w:val="00A552A2"/>
    <w:rsid w:val="00A5660D"/>
    <w:rsid w:val="00A56B1F"/>
    <w:rsid w:val="00A56D45"/>
    <w:rsid w:val="00A57472"/>
    <w:rsid w:val="00A60B4E"/>
    <w:rsid w:val="00A61866"/>
    <w:rsid w:val="00A619DC"/>
    <w:rsid w:val="00A61B5E"/>
    <w:rsid w:val="00A61C40"/>
    <w:rsid w:val="00A61DFF"/>
    <w:rsid w:val="00A63014"/>
    <w:rsid w:val="00A63E40"/>
    <w:rsid w:val="00A64B2D"/>
    <w:rsid w:val="00A65242"/>
    <w:rsid w:val="00A65497"/>
    <w:rsid w:val="00A65751"/>
    <w:rsid w:val="00A66948"/>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448A"/>
    <w:rsid w:val="00A84BA5"/>
    <w:rsid w:val="00A84C93"/>
    <w:rsid w:val="00A84D91"/>
    <w:rsid w:val="00A84DC2"/>
    <w:rsid w:val="00A85154"/>
    <w:rsid w:val="00A85C93"/>
    <w:rsid w:val="00A876F0"/>
    <w:rsid w:val="00A87C09"/>
    <w:rsid w:val="00A9048F"/>
    <w:rsid w:val="00A908E0"/>
    <w:rsid w:val="00A90A87"/>
    <w:rsid w:val="00A935D0"/>
    <w:rsid w:val="00A935DD"/>
    <w:rsid w:val="00A940F7"/>
    <w:rsid w:val="00A94650"/>
    <w:rsid w:val="00A951D3"/>
    <w:rsid w:val="00A952E2"/>
    <w:rsid w:val="00A956CF"/>
    <w:rsid w:val="00A96EF5"/>
    <w:rsid w:val="00A97D47"/>
    <w:rsid w:val="00AA0057"/>
    <w:rsid w:val="00AA0244"/>
    <w:rsid w:val="00AA0482"/>
    <w:rsid w:val="00AA1ED4"/>
    <w:rsid w:val="00AA22AB"/>
    <w:rsid w:val="00AA23C5"/>
    <w:rsid w:val="00AA3C8F"/>
    <w:rsid w:val="00AA402C"/>
    <w:rsid w:val="00AA4AB1"/>
    <w:rsid w:val="00AA4C98"/>
    <w:rsid w:val="00AA534A"/>
    <w:rsid w:val="00AA7959"/>
    <w:rsid w:val="00AB0375"/>
    <w:rsid w:val="00AB0986"/>
    <w:rsid w:val="00AB09B4"/>
    <w:rsid w:val="00AB10B8"/>
    <w:rsid w:val="00AB1C0C"/>
    <w:rsid w:val="00AB2399"/>
    <w:rsid w:val="00AB247F"/>
    <w:rsid w:val="00AB284A"/>
    <w:rsid w:val="00AB325B"/>
    <w:rsid w:val="00AB4076"/>
    <w:rsid w:val="00AB4123"/>
    <w:rsid w:val="00AB419D"/>
    <w:rsid w:val="00AB5329"/>
    <w:rsid w:val="00AB608D"/>
    <w:rsid w:val="00AB707A"/>
    <w:rsid w:val="00AB7786"/>
    <w:rsid w:val="00AB7FB0"/>
    <w:rsid w:val="00AC0271"/>
    <w:rsid w:val="00AC1405"/>
    <w:rsid w:val="00AC2E05"/>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7F9"/>
    <w:rsid w:val="00AD3801"/>
    <w:rsid w:val="00AD3C21"/>
    <w:rsid w:val="00AD4816"/>
    <w:rsid w:val="00AD481C"/>
    <w:rsid w:val="00AD4831"/>
    <w:rsid w:val="00AD5806"/>
    <w:rsid w:val="00AD59F8"/>
    <w:rsid w:val="00AD6FF7"/>
    <w:rsid w:val="00AD74D3"/>
    <w:rsid w:val="00AD7F47"/>
    <w:rsid w:val="00AE08E4"/>
    <w:rsid w:val="00AE2CDE"/>
    <w:rsid w:val="00AE31DE"/>
    <w:rsid w:val="00AE35A7"/>
    <w:rsid w:val="00AE3E9C"/>
    <w:rsid w:val="00AE5339"/>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2F8A"/>
    <w:rsid w:val="00AF3460"/>
    <w:rsid w:val="00AF382D"/>
    <w:rsid w:val="00AF3917"/>
    <w:rsid w:val="00AF3C86"/>
    <w:rsid w:val="00AF3DBB"/>
    <w:rsid w:val="00AF429D"/>
    <w:rsid w:val="00AF49AD"/>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70CA"/>
    <w:rsid w:val="00B07C7B"/>
    <w:rsid w:val="00B10BD7"/>
    <w:rsid w:val="00B11049"/>
    <w:rsid w:val="00B112D2"/>
    <w:rsid w:val="00B11980"/>
    <w:rsid w:val="00B12D45"/>
    <w:rsid w:val="00B130B3"/>
    <w:rsid w:val="00B13365"/>
    <w:rsid w:val="00B1356A"/>
    <w:rsid w:val="00B144C1"/>
    <w:rsid w:val="00B1587C"/>
    <w:rsid w:val="00B16B4D"/>
    <w:rsid w:val="00B17B99"/>
    <w:rsid w:val="00B17BFE"/>
    <w:rsid w:val="00B17D6A"/>
    <w:rsid w:val="00B201C9"/>
    <w:rsid w:val="00B20827"/>
    <w:rsid w:val="00B21385"/>
    <w:rsid w:val="00B222DF"/>
    <w:rsid w:val="00B22797"/>
    <w:rsid w:val="00B24417"/>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E18"/>
    <w:rsid w:val="00B44EAE"/>
    <w:rsid w:val="00B457AB"/>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1CA"/>
    <w:rsid w:val="00B604D7"/>
    <w:rsid w:val="00B604F9"/>
    <w:rsid w:val="00B60C9A"/>
    <w:rsid w:val="00B60E0C"/>
    <w:rsid w:val="00B61003"/>
    <w:rsid w:val="00B61DD6"/>
    <w:rsid w:val="00B62982"/>
    <w:rsid w:val="00B62AF1"/>
    <w:rsid w:val="00B63884"/>
    <w:rsid w:val="00B63CD4"/>
    <w:rsid w:val="00B64381"/>
    <w:rsid w:val="00B64383"/>
    <w:rsid w:val="00B64EC4"/>
    <w:rsid w:val="00B65414"/>
    <w:rsid w:val="00B657CA"/>
    <w:rsid w:val="00B66A79"/>
    <w:rsid w:val="00B67C5A"/>
    <w:rsid w:val="00B70494"/>
    <w:rsid w:val="00B70879"/>
    <w:rsid w:val="00B72FDA"/>
    <w:rsid w:val="00B7308F"/>
    <w:rsid w:val="00B744EC"/>
    <w:rsid w:val="00B74B68"/>
    <w:rsid w:val="00B7579E"/>
    <w:rsid w:val="00B75835"/>
    <w:rsid w:val="00B75CB4"/>
    <w:rsid w:val="00B76BC9"/>
    <w:rsid w:val="00B76FD6"/>
    <w:rsid w:val="00B771BF"/>
    <w:rsid w:val="00B77F0E"/>
    <w:rsid w:val="00B80216"/>
    <w:rsid w:val="00B8038B"/>
    <w:rsid w:val="00B810A2"/>
    <w:rsid w:val="00B811F6"/>
    <w:rsid w:val="00B81283"/>
    <w:rsid w:val="00B820D8"/>
    <w:rsid w:val="00B826D8"/>
    <w:rsid w:val="00B84B09"/>
    <w:rsid w:val="00B84C2E"/>
    <w:rsid w:val="00B8555E"/>
    <w:rsid w:val="00B85F71"/>
    <w:rsid w:val="00B8618F"/>
    <w:rsid w:val="00B8660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449A"/>
    <w:rsid w:val="00BC4ED4"/>
    <w:rsid w:val="00BC5C2B"/>
    <w:rsid w:val="00BC62D4"/>
    <w:rsid w:val="00BC6D93"/>
    <w:rsid w:val="00BC73A3"/>
    <w:rsid w:val="00BC7AD1"/>
    <w:rsid w:val="00BD0589"/>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E5AA3"/>
    <w:rsid w:val="00BE687A"/>
    <w:rsid w:val="00BF0638"/>
    <w:rsid w:val="00BF1450"/>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BA8"/>
    <w:rsid w:val="00C10DAD"/>
    <w:rsid w:val="00C12563"/>
    <w:rsid w:val="00C12F5B"/>
    <w:rsid w:val="00C1443F"/>
    <w:rsid w:val="00C14721"/>
    <w:rsid w:val="00C14C35"/>
    <w:rsid w:val="00C167F9"/>
    <w:rsid w:val="00C17EE7"/>
    <w:rsid w:val="00C2059F"/>
    <w:rsid w:val="00C20817"/>
    <w:rsid w:val="00C209B7"/>
    <w:rsid w:val="00C21984"/>
    <w:rsid w:val="00C21D54"/>
    <w:rsid w:val="00C229B3"/>
    <w:rsid w:val="00C22A2D"/>
    <w:rsid w:val="00C24033"/>
    <w:rsid w:val="00C245A3"/>
    <w:rsid w:val="00C24E13"/>
    <w:rsid w:val="00C2532E"/>
    <w:rsid w:val="00C25FA2"/>
    <w:rsid w:val="00C27434"/>
    <w:rsid w:val="00C27CF4"/>
    <w:rsid w:val="00C31368"/>
    <w:rsid w:val="00C31D99"/>
    <w:rsid w:val="00C3230C"/>
    <w:rsid w:val="00C3316A"/>
    <w:rsid w:val="00C33709"/>
    <w:rsid w:val="00C33755"/>
    <w:rsid w:val="00C33DEF"/>
    <w:rsid w:val="00C346B6"/>
    <w:rsid w:val="00C34E6F"/>
    <w:rsid w:val="00C355D8"/>
    <w:rsid w:val="00C35796"/>
    <w:rsid w:val="00C360C5"/>
    <w:rsid w:val="00C36699"/>
    <w:rsid w:val="00C3694E"/>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6DB3"/>
    <w:rsid w:val="00C4727F"/>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61A59"/>
    <w:rsid w:val="00C62A51"/>
    <w:rsid w:val="00C62A6B"/>
    <w:rsid w:val="00C637A5"/>
    <w:rsid w:val="00C637BD"/>
    <w:rsid w:val="00C63CA4"/>
    <w:rsid w:val="00C64226"/>
    <w:rsid w:val="00C64516"/>
    <w:rsid w:val="00C648FA"/>
    <w:rsid w:val="00C64C06"/>
    <w:rsid w:val="00C64F99"/>
    <w:rsid w:val="00C658FD"/>
    <w:rsid w:val="00C66758"/>
    <w:rsid w:val="00C70334"/>
    <w:rsid w:val="00C704D8"/>
    <w:rsid w:val="00C7124A"/>
    <w:rsid w:val="00C718C7"/>
    <w:rsid w:val="00C71A63"/>
    <w:rsid w:val="00C71B2D"/>
    <w:rsid w:val="00C7250B"/>
    <w:rsid w:val="00C72F67"/>
    <w:rsid w:val="00C732D9"/>
    <w:rsid w:val="00C733AC"/>
    <w:rsid w:val="00C73C74"/>
    <w:rsid w:val="00C73DA6"/>
    <w:rsid w:val="00C74C7E"/>
    <w:rsid w:val="00C75100"/>
    <w:rsid w:val="00C75A3C"/>
    <w:rsid w:val="00C75F30"/>
    <w:rsid w:val="00C7673C"/>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2C06"/>
    <w:rsid w:val="00C932E9"/>
    <w:rsid w:val="00C93500"/>
    <w:rsid w:val="00C94156"/>
    <w:rsid w:val="00C95613"/>
    <w:rsid w:val="00C9593F"/>
    <w:rsid w:val="00C95CCF"/>
    <w:rsid w:val="00C95F14"/>
    <w:rsid w:val="00C961F8"/>
    <w:rsid w:val="00C968A3"/>
    <w:rsid w:val="00C96B69"/>
    <w:rsid w:val="00C96BF5"/>
    <w:rsid w:val="00C97705"/>
    <w:rsid w:val="00C978F7"/>
    <w:rsid w:val="00C97916"/>
    <w:rsid w:val="00C97DC9"/>
    <w:rsid w:val="00CA13AD"/>
    <w:rsid w:val="00CA351E"/>
    <w:rsid w:val="00CA3691"/>
    <w:rsid w:val="00CA38AF"/>
    <w:rsid w:val="00CA52F4"/>
    <w:rsid w:val="00CA5B04"/>
    <w:rsid w:val="00CA68A6"/>
    <w:rsid w:val="00CA6CA5"/>
    <w:rsid w:val="00CA6E97"/>
    <w:rsid w:val="00CA7868"/>
    <w:rsid w:val="00CA7F37"/>
    <w:rsid w:val="00CB0DF0"/>
    <w:rsid w:val="00CB0E31"/>
    <w:rsid w:val="00CB0FC7"/>
    <w:rsid w:val="00CB1DA7"/>
    <w:rsid w:val="00CB3301"/>
    <w:rsid w:val="00CB344B"/>
    <w:rsid w:val="00CB37A8"/>
    <w:rsid w:val="00CB4018"/>
    <w:rsid w:val="00CB44CB"/>
    <w:rsid w:val="00CB4DE3"/>
    <w:rsid w:val="00CB5227"/>
    <w:rsid w:val="00CB526A"/>
    <w:rsid w:val="00CB5703"/>
    <w:rsid w:val="00CB5873"/>
    <w:rsid w:val="00CB5E7B"/>
    <w:rsid w:val="00CB617E"/>
    <w:rsid w:val="00CB7A7E"/>
    <w:rsid w:val="00CC0538"/>
    <w:rsid w:val="00CC1A3B"/>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3BB"/>
    <w:rsid w:val="00CD6B9C"/>
    <w:rsid w:val="00CD6DB2"/>
    <w:rsid w:val="00CE0E71"/>
    <w:rsid w:val="00CE1AF7"/>
    <w:rsid w:val="00CE1E53"/>
    <w:rsid w:val="00CE26C7"/>
    <w:rsid w:val="00CE366C"/>
    <w:rsid w:val="00CE47EB"/>
    <w:rsid w:val="00CE4BC8"/>
    <w:rsid w:val="00CE4D6D"/>
    <w:rsid w:val="00CE5250"/>
    <w:rsid w:val="00CE52DE"/>
    <w:rsid w:val="00CE6444"/>
    <w:rsid w:val="00CE7C62"/>
    <w:rsid w:val="00CF0835"/>
    <w:rsid w:val="00CF21FE"/>
    <w:rsid w:val="00CF3399"/>
    <w:rsid w:val="00CF3404"/>
    <w:rsid w:val="00CF3889"/>
    <w:rsid w:val="00CF39FF"/>
    <w:rsid w:val="00CF3F82"/>
    <w:rsid w:val="00CF4183"/>
    <w:rsid w:val="00CF47A0"/>
    <w:rsid w:val="00CF6277"/>
    <w:rsid w:val="00CF6685"/>
    <w:rsid w:val="00CF6EEE"/>
    <w:rsid w:val="00D01677"/>
    <w:rsid w:val="00D01970"/>
    <w:rsid w:val="00D02EF2"/>
    <w:rsid w:val="00D038A8"/>
    <w:rsid w:val="00D03FF6"/>
    <w:rsid w:val="00D04DC1"/>
    <w:rsid w:val="00D05A84"/>
    <w:rsid w:val="00D06FF9"/>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271"/>
    <w:rsid w:val="00D26C36"/>
    <w:rsid w:val="00D30292"/>
    <w:rsid w:val="00D3047C"/>
    <w:rsid w:val="00D307C0"/>
    <w:rsid w:val="00D30CA0"/>
    <w:rsid w:val="00D30EC5"/>
    <w:rsid w:val="00D31265"/>
    <w:rsid w:val="00D31492"/>
    <w:rsid w:val="00D31719"/>
    <w:rsid w:val="00D31ABC"/>
    <w:rsid w:val="00D333BE"/>
    <w:rsid w:val="00D3488D"/>
    <w:rsid w:val="00D355B7"/>
    <w:rsid w:val="00D37162"/>
    <w:rsid w:val="00D37C2A"/>
    <w:rsid w:val="00D37CA1"/>
    <w:rsid w:val="00D37CED"/>
    <w:rsid w:val="00D37F0B"/>
    <w:rsid w:val="00D40406"/>
    <w:rsid w:val="00D41AD0"/>
    <w:rsid w:val="00D42E75"/>
    <w:rsid w:val="00D43250"/>
    <w:rsid w:val="00D439B2"/>
    <w:rsid w:val="00D43DED"/>
    <w:rsid w:val="00D43EC7"/>
    <w:rsid w:val="00D43F8B"/>
    <w:rsid w:val="00D44275"/>
    <w:rsid w:val="00D44FB9"/>
    <w:rsid w:val="00D4621C"/>
    <w:rsid w:val="00D4712C"/>
    <w:rsid w:val="00D5029C"/>
    <w:rsid w:val="00D504B7"/>
    <w:rsid w:val="00D50E27"/>
    <w:rsid w:val="00D5248A"/>
    <w:rsid w:val="00D52D77"/>
    <w:rsid w:val="00D53AA7"/>
    <w:rsid w:val="00D53CDE"/>
    <w:rsid w:val="00D542DA"/>
    <w:rsid w:val="00D54B0E"/>
    <w:rsid w:val="00D54F5C"/>
    <w:rsid w:val="00D550EB"/>
    <w:rsid w:val="00D552FA"/>
    <w:rsid w:val="00D55BBA"/>
    <w:rsid w:val="00D56DE7"/>
    <w:rsid w:val="00D570CC"/>
    <w:rsid w:val="00D608DA"/>
    <w:rsid w:val="00D60987"/>
    <w:rsid w:val="00D60D01"/>
    <w:rsid w:val="00D615CD"/>
    <w:rsid w:val="00D61BC0"/>
    <w:rsid w:val="00D61E98"/>
    <w:rsid w:val="00D6223A"/>
    <w:rsid w:val="00D6261D"/>
    <w:rsid w:val="00D62721"/>
    <w:rsid w:val="00D63884"/>
    <w:rsid w:val="00D666C7"/>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7680D"/>
    <w:rsid w:val="00D8029B"/>
    <w:rsid w:val="00D80DF0"/>
    <w:rsid w:val="00D81C19"/>
    <w:rsid w:val="00D827F6"/>
    <w:rsid w:val="00D82CE6"/>
    <w:rsid w:val="00D835D6"/>
    <w:rsid w:val="00D8537B"/>
    <w:rsid w:val="00D87632"/>
    <w:rsid w:val="00D90135"/>
    <w:rsid w:val="00D902D1"/>
    <w:rsid w:val="00D902FE"/>
    <w:rsid w:val="00D90A8B"/>
    <w:rsid w:val="00D90DAC"/>
    <w:rsid w:val="00D9125B"/>
    <w:rsid w:val="00D9161A"/>
    <w:rsid w:val="00D91785"/>
    <w:rsid w:val="00D91842"/>
    <w:rsid w:val="00D92DE4"/>
    <w:rsid w:val="00D931C7"/>
    <w:rsid w:val="00D9352C"/>
    <w:rsid w:val="00D93873"/>
    <w:rsid w:val="00D93B9D"/>
    <w:rsid w:val="00D93C8B"/>
    <w:rsid w:val="00D95C98"/>
    <w:rsid w:val="00D960E5"/>
    <w:rsid w:val="00D96514"/>
    <w:rsid w:val="00D97723"/>
    <w:rsid w:val="00D97E4F"/>
    <w:rsid w:val="00DA08E0"/>
    <w:rsid w:val="00DA1BC5"/>
    <w:rsid w:val="00DA28DA"/>
    <w:rsid w:val="00DA2B2C"/>
    <w:rsid w:val="00DA35BD"/>
    <w:rsid w:val="00DA3776"/>
    <w:rsid w:val="00DA39A4"/>
    <w:rsid w:val="00DA3A24"/>
    <w:rsid w:val="00DA3E66"/>
    <w:rsid w:val="00DA418D"/>
    <w:rsid w:val="00DA4E8C"/>
    <w:rsid w:val="00DA4FB4"/>
    <w:rsid w:val="00DA5D94"/>
    <w:rsid w:val="00DA5E7F"/>
    <w:rsid w:val="00DA6B35"/>
    <w:rsid w:val="00DA7584"/>
    <w:rsid w:val="00DA76CB"/>
    <w:rsid w:val="00DA7935"/>
    <w:rsid w:val="00DA7E9C"/>
    <w:rsid w:val="00DB015A"/>
    <w:rsid w:val="00DB032F"/>
    <w:rsid w:val="00DB0338"/>
    <w:rsid w:val="00DB0593"/>
    <w:rsid w:val="00DB15A0"/>
    <w:rsid w:val="00DB15FA"/>
    <w:rsid w:val="00DB20D5"/>
    <w:rsid w:val="00DB269C"/>
    <w:rsid w:val="00DB2937"/>
    <w:rsid w:val="00DB30CA"/>
    <w:rsid w:val="00DB4733"/>
    <w:rsid w:val="00DB49B6"/>
    <w:rsid w:val="00DB4D0E"/>
    <w:rsid w:val="00DB55DA"/>
    <w:rsid w:val="00DB60C3"/>
    <w:rsid w:val="00DB7101"/>
    <w:rsid w:val="00DB7ED5"/>
    <w:rsid w:val="00DC2784"/>
    <w:rsid w:val="00DC3D3A"/>
    <w:rsid w:val="00DC4924"/>
    <w:rsid w:val="00DC4B26"/>
    <w:rsid w:val="00DC559D"/>
    <w:rsid w:val="00DC5EEE"/>
    <w:rsid w:val="00DC67D9"/>
    <w:rsid w:val="00DC6AA4"/>
    <w:rsid w:val="00DC6AB9"/>
    <w:rsid w:val="00DC7C56"/>
    <w:rsid w:val="00DC7FAB"/>
    <w:rsid w:val="00DD0E8E"/>
    <w:rsid w:val="00DD16B0"/>
    <w:rsid w:val="00DD23A8"/>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4946"/>
    <w:rsid w:val="00DE5309"/>
    <w:rsid w:val="00DE541D"/>
    <w:rsid w:val="00DE7A7C"/>
    <w:rsid w:val="00DF074A"/>
    <w:rsid w:val="00DF09E4"/>
    <w:rsid w:val="00DF10E3"/>
    <w:rsid w:val="00DF1387"/>
    <w:rsid w:val="00DF1C9E"/>
    <w:rsid w:val="00DF3A85"/>
    <w:rsid w:val="00DF47D4"/>
    <w:rsid w:val="00DF5118"/>
    <w:rsid w:val="00DF522E"/>
    <w:rsid w:val="00DF579F"/>
    <w:rsid w:val="00DF76ED"/>
    <w:rsid w:val="00DF7ABC"/>
    <w:rsid w:val="00DF7B70"/>
    <w:rsid w:val="00E00631"/>
    <w:rsid w:val="00E00F94"/>
    <w:rsid w:val="00E01C40"/>
    <w:rsid w:val="00E01CE0"/>
    <w:rsid w:val="00E01F86"/>
    <w:rsid w:val="00E020D9"/>
    <w:rsid w:val="00E023F1"/>
    <w:rsid w:val="00E02431"/>
    <w:rsid w:val="00E0243F"/>
    <w:rsid w:val="00E027FA"/>
    <w:rsid w:val="00E02A8D"/>
    <w:rsid w:val="00E046F2"/>
    <w:rsid w:val="00E0470B"/>
    <w:rsid w:val="00E04C29"/>
    <w:rsid w:val="00E051C8"/>
    <w:rsid w:val="00E05D03"/>
    <w:rsid w:val="00E05F25"/>
    <w:rsid w:val="00E06025"/>
    <w:rsid w:val="00E06324"/>
    <w:rsid w:val="00E07A2A"/>
    <w:rsid w:val="00E103D9"/>
    <w:rsid w:val="00E104BE"/>
    <w:rsid w:val="00E10D4B"/>
    <w:rsid w:val="00E10EF3"/>
    <w:rsid w:val="00E11367"/>
    <w:rsid w:val="00E11C2B"/>
    <w:rsid w:val="00E11FF9"/>
    <w:rsid w:val="00E14C40"/>
    <w:rsid w:val="00E15357"/>
    <w:rsid w:val="00E1538D"/>
    <w:rsid w:val="00E15AFF"/>
    <w:rsid w:val="00E15DC4"/>
    <w:rsid w:val="00E16747"/>
    <w:rsid w:val="00E16A68"/>
    <w:rsid w:val="00E21773"/>
    <w:rsid w:val="00E22CFD"/>
    <w:rsid w:val="00E23780"/>
    <w:rsid w:val="00E246BE"/>
    <w:rsid w:val="00E261CA"/>
    <w:rsid w:val="00E2680D"/>
    <w:rsid w:val="00E26820"/>
    <w:rsid w:val="00E275BD"/>
    <w:rsid w:val="00E2762E"/>
    <w:rsid w:val="00E306A6"/>
    <w:rsid w:val="00E30776"/>
    <w:rsid w:val="00E3082C"/>
    <w:rsid w:val="00E30BA5"/>
    <w:rsid w:val="00E30F58"/>
    <w:rsid w:val="00E31479"/>
    <w:rsid w:val="00E333BF"/>
    <w:rsid w:val="00E334C3"/>
    <w:rsid w:val="00E3352B"/>
    <w:rsid w:val="00E339BA"/>
    <w:rsid w:val="00E3478A"/>
    <w:rsid w:val="00E3522D"/>
    <w:rsid w:val="00E35D25"/>
    <w:rsid w:val="00E35D4A"/>
    <w:rsid w:val="00E363C4"/>
    <w:rsid w:val="00E3644F"/>
    <w:rsid w:val="00E36DC1"/>
    <w:rsid w:val="00E36FE8"/>
    <w:rsid w:val="00E3738A"/>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4716"/>
    <w:rsid w:val="00E551CE"/>
    <w:rsid w:val="00E55779"/>
    <w:rsid w:val="00E55A00"/>
    <w:rsid w:val="00E55AE0"/>
    <w:rsid w:val="00E56046"/>
    <w:rsid w:val="00E56062"/>
    <w:rsid w:val="00E572AF"/>
    <w:rsid w:val="00E57767"/>
    <w:rsid w:val="00E57E62"/>
    <w:rsid w:val="00E60CE1"/>
    <w:rsid w:val="00E6157B"/>
    <w:rsid w:val="00E61CFA"/>
    <w:rsid w:val="00E623F3"/>
    <w:rsid w:val="00E635BB"/>
    <w:rsid w:val="00E639CA"/>
    <w:rsid w:val="00E640A7"/>
    <w:rsid w:val="00E6462F"/>
    <w:rsid w:val="00E64CA0"/>
    <w:rsid w:val="00E65A02"/>
    <w:rsid w:val="00E65AD1"/>
    <w:rsid w:val="00E65CE8"/>
    <w:rsid w:val="00E707EA"/>
    <w:rsid w:val="00E70EE4"/>
    <w:rsid w:val="00E72133"/>
    <w:rsid w:val="00E72911"/>
    <w:rsid w:val="00E72C59"/>
    <w:rsid w:val="00E7367D"/>
    <w:rsid w:val="00E73E6D"/>
    <w:rsid w:val="00E74064"/>
    <w:rsid w:val="00E7408F"/>
    <w:rsid w:val="00E74934"/>
    <w:rsid w:val="00E753E7"/>
    <w:rsid w:val="00E77A5B"/>
    <w:rsid w:val="00E80C70"/>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271D"/>
    <w:rsid w:val="00E93158"/>
    <w:rsid w:val="00E93A00"/>
    <w:rsid w:val="00E93CC5"/>
    <w:rsid w:val="00E93F51"/>
    <w:rsid w:val="00E94667"/>
    <w:rsid w:val="00E96316"/>
    <w:rsid w:val="00E96422"/>
    <w:rsid w:val="00E96767"/>
    <w:rsid w:val="00E968D4"/>
    <w:rsid w:val="00E9741E"/>
    <w:rsid w:val="00E9775E"/>
    <w:rsid w:val="00E97957"/>
    <w:rsid w:val="00EA0150"/>
    <w:rsid w:val="00EA02AD"/>
    <w:rsid w:val="00EA1BBE"/>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4379"/>
    <w:rsid w:val="00EE4C53"/>
    <w:rsid w:val="00EE5BD7"/>
    <w:rsid w:val="00EE6189"/>
    <w:rsid w:val="00EE68B1"/>
    <w:rsid w:val="00EE734F"/>
    <w:rsid w:val="00EE781F"/>
    <w:rsid w:val="00EF10B7"/>
    <w:rsid w:val="00EF1B7B"/>
    <w:rsid w:val="00EF1EE0"/>
    <w:rsid w:val="00EF2A3D"/>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66A4"/>
    <w:rsid w:val="00F178E3"/>
    <w:rsid w:val="00F20388"/>
    <w:rsid w:val="00F20ADE"/>
    <w:rsid w:val="00F20F94"/>
    <w:rsid w:val="00F2111F"/>
    <w:rsid w:val="00F21D81"/>
    <w:rsid w:val="00F23613"/>
    <w:rsid w:val="00F23AF8"/>
    <w:rsid w:val="00F247DF"/>
    <w:rsid w:val="00F263A9"/>
    <w:rsid w:val="00F27A96"/>
    <w:rsid w:val="00F305F2"/>
    <w:rsid w:val="00F308C5"/>
    <w:rsid w:val="00F3199F"/>
    <w:rsid w:val="00F31C09"/>
    <w:rsid w:val="00F32BD5"/>
    <w:rsid w:val="00F32CE6"/>
    <w:rsid w:val="00F330C7"/>
    <w:rsid w:val="00F331D1"/>
    <w:rsid w:val="00F33A24"/>
    <w:rsid w:val="00F3402D"/>
    <w:rsid w:val="00F34BEC"/>
    <w:rsid w:val="00F34BF0"/>
    <w:rsid w:val="00F35CD3"/>
    <w:rsid w:val="00F37C08"/>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BD5"/>
    <w:rsid w:val="00F60101"/>
    <w:rsid w:val="00F62772"/>
    <w:rsid w:val="00F637EA"/>
    <w:rsid w:val="00F638B2"/>
    <w:rsid w:val="00F63972"/>
    <w:rsid w:val="00F63ABB"/>
    <w:rsid w:val="00F63B8D"/>
    <w:rsid w:val="00F63C84"/>
    <w:rsid w:val="00F63CF5"/>
    <w:rsid w:val="00F64BB6"/>
    <w:rsid w:val="00F653BE"/>
    <w:rsid w:val="00F6588F"/>
    <w:rsid w:val="00F65AEB"/>
    <w:rsid w:val="00F65E85"/>
    <w:rsid w:val="00F65F16"/>
    <w:rsid w:val="00F667D1"/>
    <w:rsid w:val="00F66BCF"/>
    <w:rsid w:val="00F67764"/>
    <w:rsid w:val="00F7027D"/>
    <w:rsid w:val="00F704AB"/>
    <w:rsid w:val="00F705AB"/>
    <w:rsid w:val="00F7111F"/>
    <w:rsid w:val="00F71779"/>
    <w:rsid w:val="00F717BE"/>
    <w:rsid w:val="00F73768"/>
    <w:rsid w:val="00F740FC"/>
    <w:rsid w:val="00F75330"/>
    <w:rsid w:val="00F76277"/>
    <w:rsid w:val="00F766CE"/>
    <w:rsid w:val="00F77172"/>
    <w:rsid w:val="00F80ED3"/>
    <w:rsid w:val="00F81DB5"/>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523F"/>
    <w:rsid w:val="00F95821"/>
    <w:rsid w:val="00F95CF8"/>
    <w:rsid w:val="00F9621F"/>
    <w:rsid w:val="00F964D8"/>
    <w:rsid w:val="00F9700D"/>
    <w:rsid w:val="00F975D8"/>
    <w:rsid w:val="00F97B3C"/>
    <w:rsid w:val="00F97F15"/>
    <w:rsid w:val="00FA08C6"/>
    <w:rsid w:val="00FA126B"/>
    <w:rsid w:val="00FA1581"/>
    <w:rsid w:val="00FA16E2"/>
    <w:rsid w:val="00FA1CC3"/>
    <w:rsid w:val="00FA21C0"/>
    <w:rsid w:val="00FA312C"/>
    <w:rsid w:val="00FA3A32"/>
    <w:rsid w:val="00FA3ACF"/>
    <w:rsid w:val="00FA3F41"/>
    <w:rsid w:val="00FA456E"/>
    <w:rsid w:val="00FA4747"/>
    <w:rsid w:val="00FA625A"/>
    <w:rsid w:val="00FA6561"/>
    <w:rsid w:val="00FA7624"/>
    <w:rsid w:val="00FA7F41"/>
    <w:rsid w:val="00FB0598"/>
    <w:rsid w:val="00FB0643"/>
    <w:rsid w:val="00FB0F93"/>
    <w:rsid w:val="00FB21C8"/>
    <w:rsid w:val="00FB21FD"/>
    <w:rsid w:val="00FB31B9"/>
    <w:rsid w:val="00FB3B01"/>
    <w:rsid w:val="00FB443B"/>
    <w:rsid w:val="00FB5C88"/>
    <w:rsid w:val="00FB628E"/>
    <w:rsid w:val="00FB7564"/>
    <w:rsid w:val="00FC0140"/>
    <w:rsid w:val="00FC0263"/>
    <w:rsid w:val="00FC20F7"/>
    <w:rsid w:val="00FC233D"/>
    <w:rsid w:val="00FC27B1"/>
    <w:rsid w:val="00FC3974"/>
    <w:rsid w:val="00FC4C13"/>
    <w:rsid w:val="00FC4F01"/>
    <w:rsid w:val="00FC4FD3"/>
    <w:rsid w:val="00FC58B0"/>
    <w:rsid w:val="00FC59D4"/>
    <w:rsid w:val="00FC609C"/>
    <w:rsid w:val="00FD0032"/>
    <w:rsid w:val="00FD0192"/>
    <w:rsid w:val="00FD022B"/>
    <w:rsid w:val="00FD0267"/>
    <w:rsid w:val="00FD0B7F"/>
    <w:rsid w:val="00FD0E70"/>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A25"/>
    <w:rsid w:val="00FE3EE8"/>
    <w:rsid w:val="00FE41B8"/>
    <w:rsid w:val="00FE775B"/>
    <w:rsid w:val="00FE77D9"/>
    <w:rsid w:val="00FE7F98"/>
    <w:rsid w:val="00FF03F6"/>
    <w:rsid w:val="00FF08E7"/>
    <w:rsid w:val="00FF1239"/>
    <w:rsid w:val="00FF196A"/>
    <w:rsid w:val="00FF1A2B"/>
    <w:rsid w:val="00FF1FC4"/>
    <w:rsid w:val="00FF3C80"/>
    <w:rsid w:val="00FF49AF"/>
    <w:rsid w:val="00FF4A18"/>
    <w:rsid w:val="00FF573A"/>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273"/>
  <w15:chartTrackingRefBased/>
  <w15:docId w15:val="{005EAF9E-3427-4EE1-AA44-0EF794BA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Char"/>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paragraph" w:customStyle="1" w:styleId="CharCharCharChar">
    <w:name w:val="Char Char Char Char"/>
    <w:aliases w:val="Char2"/>
    <w:basedOn w:val="Normal"/>
    <w:next w:val="Normal"/>
    <w:uiPriority w:val="99"/>
    <w:rsid w:val="00A43FE8"/>
    <w:pPr>
      <w:spacing w:after="160" w:line="240" w:lineRule="exact"/>
      <w:jc w:val="both"/>
      <w:textAlignment w:val="baseline"/>
    </w:pPr>
    <w:rPr>
      <w:rFonts w:eastAsiaTheme="minorHAnsi" w:cstheme="minorBidi"/>
      <w:szCs w:val="22"/>
      <w:vertAlign w:val="superscrip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082507">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0290203">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15889">
      <w:bodyDiv w:val="1"/>
      <w:marLeft w:val="0"/>
      <w:marRight w:val="0"/>
      <w:marTop w:val="0"/>
      <w:marBottom w:val="0"/>
      <w:divBdr>
        <w:top w:val="none" w:sz="0" w:space="0" w:color="auto"/>
        <w:left w:val="none" w:sz="0" w:space="0" w:color="auto"/>
        <w:bottom w:val="none" w:sz="0" w:space="0" w:color="auto"/>
        <w:right w:val="none" w:sz="0" w:space="0" w:color="auto"/>
      </w:divBdr>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1104225">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30179016">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vara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3.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4.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5.xml><?xml version="1.0" encoding="utf-8"?>
<ds:datastoreItem xmlns:ds="http://schemas.openxmlformats.org/officeDocument/2006/customXml" ds:itemID="{1D67D364-2BAD-4659-996A-BAD828628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9317</Words>
  <Characters>5312</Characters>
  <Application>Microsoft Office Word</Application>
  <DocSecurity>0</DocSecurity>
  <Lines>44</Lines>
  <Paragraphs>2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K noteikumos 2016.gada 8.marta noteikumos Nr.150 “Darbības programmas “Izaugsme un nodarbinātība” 5.4.2. specifiskā atbalsta mērķa "Nodrošināt vides monitoringa un kontroles sistēmas attīstību un savlaicīgu vides risku novēršanu, kā arī sabiedr</vt:lpstr>
      <vt:lpstr/>
    </vt:vector>
  </TitlesOfParts>
  <Company>VARAM</Company>
  <LinksUpToDate>false</LinksUpToDate>
  <CharactersWithSpaces>1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noteikumos 2016.gada 8.marta noteikumos Nr.150 “Darbības programmas “Izaugsme un nodarbinātība” 5.4.2. specifiskā atbalsta mērķa "Nodrošināt vides monitoringa un kontroles sistēmas attīstību un savlaicīgu vides risku novēršanu, kā arī sabiedr</dc:title>
  <dc:subject>MK noteikumu anotācija</dc:subject>
  <dc:creator>Ilze.Opermane@varam.gov.lv</dc:creator>
  <cp:keywords/>
  <dc:description>I.Opermane; ilze.opermane@varam.gov.lv, 6601745</dc:description>
  <cp:lastModifiedBy>Zanda Krūkle</cp:lastModifiedBy>
  <cp:revision>3</cp:revision>
  <cp:lastPrinted>2019-12-30T11:00:00Z</cp:lastPrinted>
  <dcterms:created xsi:type="dcterms:W3CDTF">2020-01-21T23:37:00Z</dcterms:created>
  <dcterms:modified xsi:type="dcterms:W3CDTF">2020-01-2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